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5DDFC" w14:textId="30AE284C" w:rsidR="00A43CAE" w:rsidRPr="00106EF9" w:rsidRDefault="3504F765" w:rsidP="00A43CAE">
      <w:pPr>
        <w:rPr>
          <w:lang w:val="da-DK"/>
        </w:rPr>
      </w:pPr>
      <w:r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Press</w:t>
      </w:r>
      <w:r w:rsidR="0061225F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emed</w:t>
      </w:r>
      <w:r w:rsidR="00E603A4">
        <w:rPr>
          <w:rStyle w:val="Strong"/>
          <w:b w:val="0"/>
          <w:bCs w:val="0"/>
          <w:color w:val="000000" w:themeColor="text1"/>
          <w:u w:val="single"/>
          <w:lang w:val="da-DK"/>
        </w:rPr>
        <w:t>delelse</w:t>
      </w:r>
      <w:r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, </w:t>
      </w:r>
      <w:r w:rsidR="0061225F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til udsendelse</w:t>
      </w:r>
      <w:r w:rsidR="05571E2A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</w:t>
      </w:r>
      <w:r w:rsidR="00E603A4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den </w:t>
      </w:r>
      <w:r w:rsidR="00DC7E15">
        <w:rPr>
          <w:rStyle w:val="Strong"/>
          <w:b w:val="0"/>
          <w:bCs w:val="0"/>
          <w:color w:val="000000" w:themeColor="text1"/>
          <w:u w:val="single"/>
          <w:lang w:val="da-DK"/>
        </w:rPr>
        <w:t>23</w:t>
      </w:r>
      <w:r w:rsidR="0061225F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. februar</w:t>
      </w:r>
      <w:r w:rsidR="03276CB3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</w:t>
      </w:r>
      <w:r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202</w:t>
      </w:r>
      <w:r w:rsidR="4C3BB380" w:rsidRPr="00106EF9">
        <w:rPr>
          <w:rStyle w:val="Strong"/>
          <w:b w:val="0"/>
          <w:bCs w:val="0"/>
          <w:color w:val="000000" w:themeColor="text1"/>
          <w:u w:val="single"/>
          <w:lang w:val="da-DK"/>
        </w:rPr>
        <w:t>1</w:t>
      </w:r>
      <w:r w:rsidR="00B24F02" w:rsidRPr="00106EF9">
        <w:rPr>
          <w:lang w:val="da-DK"/>
        </w:rPr>
        <w:br/>
      </w:r>
      <w:r w:rsidR="61166F56" w:rsidRPr="00106EF9">
        <w:rPr>
          <w:rStyle w:val="Heading1Char"/>
          <w:lang w:val="da-DK"/>
        </w:rPr>
        <w:t>Blue World Technologies</w:t>
      </w:r>
      <w:r w:rsidR="00B45217" w:rsidRPr="00106EF9">
        <w:rPr>
          <w:rStyle w:val="Heading1Char"/>
          <w:lang w:val="da-DK"/>
        </w:rPr>
        <w:t xml:space="preserve"> </w:t>
      </w:r>
      <w:r w:rsidR="0061225F" w:rsidRPr="00106EF9">
        <w:rPr>
          <w:rStyle w:val="Heading1Char"/>
          <w:lang w:val="da-DK"/>
        </w:rPr>
        <w:t>opgraderer produktionsfaciliteter</w:t>
      </w:r>
      <w:r w:rsidR="00106EF9" w:rsidRPr="00106EF9">
        <w:rPr>
          <w:rStyle w:val="Heading1Char"/>
          <w:lang w:val="da-DK"/>
        </w:rPr>
        <w:t xml:space="preserve"> for at imødekomme </w:t>
      </w:r>
      <w:r w:rsidR="00C34DA3">
        <w:rPr>
          <w:rStyle w:val="Heading1Char"/>
          <w:lang w:val="da-DK"/>
        </w:rPr>
        <w:t xml:space="preserve">den </w:t>
      </w:r>
      <w:r w:rsidR="00106EF9" w:rsidRPr="00106EF9">
        <w:rPr>
          <w:rStyle w:val="Heading1Char"/>
          <w:lang w:val="da-DK"/>
        </w:rPr>
        <w:t>voksende efte</w:t>
      </w:r>
      <w:r w:rsidR="00106EF9">
        <w:rPr>
          <w:rStyle w:val="Heading1Char"/>
          <w:lang w:val="da-DK"/>
        </w:rPr>
        <w:t>r</w:t>
      </w:r>
      <w:r w:rsidR="00C34DA3">
        <w:rPr>
          <w:rStyle w:val="Heading1Char"/>
          <w:lang w:val="da-DK"/>
        </w:rPr>
        <w:t>spørgsel</w:t>
      </w:r>
      <w:r w:rsidR="33F6D5DD">
        <w:rPr>
          <w:noProof/>
        </w:rPr>
        <w:drawing>
          <wp:inline distT="0" distB="0" distL="0" distR="0" wp14:anchorId="6715F33F" wp14:editId="5C53DCDE">
            <wp:extent cx="5729466" cy="3222824"/>
            <wp:effectExtent l="0" t="0" r="5080" b="0"/>
            <wp:docPr id="5" name="Content Placehold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466" cy="322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DF72" w14:textId="09F6C167" w:rsidR="009D7868" w:rsidRPr="00106EF9" w:rsidRDefault="009D7868" w:rsidP="00C52FF8">
      <w:pPr>
        <w:rPr>
          <w:b/>
          <w:bCs/>
          <w:sz w:val="32"/>
          <w:szCs w:val="32"/>
          <w:lang w:val="da-DK"/>
        </w:rPr>
      </w:pPr>
    </w:p>
    <w:p w14:paraId="00ED77B2" w14:textId="090521AB" w:rsidR="00120ADC" w:rsidRPr="00120ADC" w:rsidRDefault="00AA6676" w:rsidP="00AA6676">
      <w:pPr>
        <w:tabs>
          <w:tab w:val="left" w:pos="1584"/>
        </w:tabs>
        <w:rPr>
          <w:b/>
          <w:bCs/>
          <w:sz w:val="32"/>
          <w:szCs w:val="32"/>
          <w:lang w:val="da-DK"/>
        </w:rPr>
      </w:pPr>
      <w:proofErr w:type="spellStart"/>
      <w:r w:rsidRPr="00120ADC">
        <w:rPr>
          <w:b/>
          <w:bCs/>
          <w:sz w:val="32"/>
          <w:szCs w:val="32"/>
          <w:lang w:val="da-DK"/>
        </w:rPr>
        <w:t>Met</w:t>
      </w:r>
      <w:r w:rsidR="00EC3793">
        <w:rPr>
          <w:b/>
          <w:bCs/>
          <w:sz w:val="32"/>
          <w:szCs w:val="32"/>
          <w:lang w:val="da-DK"/>
        </w:rPr>
        <w:t>h</w:t>
      </w:r>
      <w:r w:rsidRPr="00120ADC">
        <w:rPr>
          <w:b/>
          <w:bCs/>
          <w:sz w:val="32"/>
          <w:szCs w:val="32"/>
          <w:lang w:val="da-DK"/>
        </w:rPr>
        <w:t>anolbrændselscelleudvikleren</w:t>
      </w:r>
      <w:proofErr w:type="spellEnd"/>
      <w:r w:rsidRPr="00120ADC">
        <w:rPr>
          <w:b/>
          <w:bCs/>
          <w:sz w:val="32"/>
          <w:szCs w:val="32"/>
          <w:lang w:val="da-DK"/>
        </w:rPr>
        <w:t xml:space="preserve"> og -producenten har overtaget en produktionsbygning på 8.500 m</w:t>
      </w:r>
      <w:r w:rsidRPr="00120ADC">
        <w:rPr>
          <w:b/>
          <w:bCs/>
          <w:sz w:val="32"/>
          <w:szCs w:val="32"/>
          <w:vertAlign w:val="superscript"/>
          <w:lang w:val="da-DK"/>
        </w:rPr>
        <w:t>2</w:t>
      </w:r>
      <w:r w:rsidRPr="00120ADC">
        <w:rPr>
          <w:b/>
          <w:bCs/>
          <w:sz w:val="32"/>
          <w:szCs w:val="32"/>
          <w:lang w:val="da-DK"/>
        </w:rPr>
        <w:t xml:space="preserve"> </w:t>
      </w:r>
      <w:r w:rsidR="00120ADC">
        <w:rPr>
          <w:b/>
          <w:bCs/>
          <w:sz w:val="32"/>
          <w:szCs w:val="32"/>
          <w:lang w:val="da-DK"/>
        </w:rPr>
        <w:t xml:space="preserve">på Port </w:t>
      </w:r>
      <w:r w:rsidR="0027096C">
        <w:rPr>
          <w:b/>
          <w:bCs/>
          <w:sz w:val="32"/>
          <w:szCs w:val="32"/>
          <w:lang w:val="da-DK"/>
        </w:rPr>
        <w:t>o</w:t>
      </w:r>
      <w:r w:rsidR="00120ADC">
        <w:rPr>
          <w:b/>
          <w:bCs/>
          <w:sz w:val="32"/>
          <w:szCs w:val="32"/>
          <w:lang w:val="da-DK"/>
        </w:rPr>
        <w:t>f Aalborg</w:t>
      </w:r>
      <w:r w:rsidRPr="00120ADC">
        <w:rPr>
          <w:b/>
          <w:bCs/>
          <w:sz w:val="32"/>
          <w:szCs w:val="32"/>
          <w:lang w:val="da-DK"/>
        </w:rPr>
        <w:t>, der har kapacitet</w:t>
      </w:r>
      <w:r w:rsidR="00A262A2">
        <w:rPr>
          <w:b/>
          <w:bCs/>
          <w:sz w:val="32"/>
          <w:szCs w:val="32"/>
          <w:lang w:val="da-DK"/>
        </w:rPr>
        <w:t>en</w:t>
      </w:r>
      <w:r w:rsidRPr="00120ADC">
        <w:rPr>
          <w:b/>
          <w:bCs/>
          <w:sz w:val="32"/>
          <w:szCs w:val="32"/>
          <w:lang w:val="da-DK"/>
        </w:rPr>
        <w:t xml:space="preserve"> </w:t>
      </w:r>
      <w:proofErr w:type="gramStart"/>
      <w:r w:rsidRPr="00120ADC">
        <w:rPr>
          <w:b/>
          <w:bCs/>
          <w:sz w:val="32"/>
          <w:szCs w:val="32"/>
          <w:lang w:val="da-DK"/>
        </w:rPr>
        <w:t>til</w:t>
      </w:r>
      <w:r w:rsidR="005C3492">
        <w:rPr>
          <w:b/>
          <w:bCs/>
          <w:sz w:val="32"/>
          <w:szCs w:val="32"/>
          <w:lang w:val="da-DK"/>
        </w:rPr>
        <w:t>,</w:t>
      </w:r>
      <w:proofErr w:type="gramEnd"/>
      <w:r w:rsidRPr="00120ADC">
        <w:rPr>
          <w:b/>
          <w:bCs/>
          <w:sz w:val="32"/>
          <w:szCs w:val="32"/>
          <w:lang w:val="da-DK"/>
        </w:rPr>
        <w:t xml:space="preserve"> at kommercialisere Blue World Technologies</w:t>
      </w:r>
      <w:r w:rsidR="00286769">
        <w:rPr>
          <w:b/>
          <w:bCs/>
          <w:sz w:val="32"/>
          <w:szCs w:val="32"/>
          <w:lang w:val="da-DK"/>
        </w:rPr>
        <w:t xml:space="preserve">’ </w:t>
      </w:r>
      <w:r w:rsidRPr="00120ADC">
        <w:rPr>
          <w:b/>
          <w:bCs/>
          <w:sz w:val="32"/>
          <w:szCs w:val="32"/>
          <w:lang w:val="da-DK"/>
        </w:rPr>
        <w:t>methanol</w:t>
      </w:r>
      <w:r w:rsidR="00286769">
        <w:rPr>
          <w:b/>
          <w:bCs/>
          <w:sz w:val="32"/>
          <w:szCs w:val="32"/>
          <w:lang w:val="da-DK"/>
        </w:rPr>
        <w:t>-</w:t>
      </w:r>
      <w:r w:rsidRPr="00120ADC">
        <w:rPr>
          <w:b/>
          <w:bCs/>
          <w:sz w:val="32"/>
          <w:szCs w:val="32"/>
          <w:lang w:val="da-DK"/>
        </w:rPr>
        <w:t>brændselscelleteknologi.</w:t>
      </w:r>
    </w:p>
    <w:p w14:paraId="5809C17F" w14:textId="77777777" w:rsidR="00025C42" w:rsidRPr="00EC3793" w:rsidRDefault="00025C42" w:rsidP="5F286ABE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</w:p>
    <w:p w14:paraId="24BD00A2" w14:textId="24E94835" w:rsidR="00FC0336" w:rsidRDefault="00FC0336" w:rsidP="00106CBC">
      <w:pPr>
        <w:rPr>
          <w:lang w:val="da-DK"/>
        </w:rPr>
      </w:pPr>
      <w:r w:rsidRPr="00FC0336">
        <w:rPr>
          <w:lang w:val="da-DK"/>
        </w:rPr>
        <w:t xml:space="preserve">Lige siden Blue World Technologies så dagens lys i 2018 har målet </w:t>
      </w:r>
      <w:proofErr w:type="gramStart"/>
      <w:r w:rsidRPr="00FC0336">
        <w:rPr>
          <w:lang w:val="da-DK"/>
        </w:rPr>
        <w:t>været</w:t>
      </w:r>
      <w:r w:rsidR="005C3492">
        <w:rPr>
          <w:lang w:val="da-DK"/>
        </w:rPr>
        <w:t>,</w:t>
      </w:r>
      <w:proofErr w:type="gramEnd"/>
      <w:r w:rsidRPr="00FC0336">
        <w:rPr>
          <w:lang w:val="da-DK"/>
        </w:rPr>
        <w:t xml:space="preserve"> at kommercialisere met</w:t>
      </w:r>
      <w:r>
        <w:rPr>
          <w:lang w:val="da-DK"/>
        </w:rPr>
        <w:t>h</w:t>
      </w:r>
      <w:r w:rsidRPr="00FC0336">
        <w:rPr>
          <w:lang w:val="da-DK"/>
        </w:rPr>
        <w:t xml:space="preserve">anol-brændselscelleteknologien gennem storskalaproduktion, </w:t>
      </w:r>
      <w:r w:rsidR="00D867FF">
        <w:rPr>
          <w:lang w:val="da-DK"/>
        </w:rPr>
        <w:t xml:space="preserve">og derved </w:t>
      </w:r>
      <w:r w:rsidR="00932E3B">
        <w:rPr>
          <w:lang w:val="da-DK"/>
        </w:rPr>
        <w:t>tilbyde</w:t>
      </w:r>
      <w:r w:rsidRPr="00FC0336">
        <w:rPr>
          <w:lang w:val="da-DK"/>
        </w:rPr>
        <w:t xml:space="preserve"> et grønt alternativ til forbrændingsmotorer og generatorer til industrier rundt om i verden. Derfor har virksomheden været på jagt efter de rigtige produktionsfaciliteter. Flere muligheder har været i spil, og med et fordelagtigt tilbud om at overtage en produktionsbygning på 8.500 m</w:t>
      </w:r>
      <w:r w:rsidRPr="00024F87">
        <w:rPr>
          <w:vertAlign w:val="superscript"/>
          <w:lang w:val="da-DK"/>
        </w:rPr>
        <w:t>2</w:t>
      </w:r>
      <w:r w:rsidRPr="00FC0336">
        <w:rPr>
          <w:lang w:val="da-DK"/>
        </w:rPr>
        <w:t xml:space="preserve"> på Langerak 15A </w:t>
      </w:r>
      <w:r w:rsidR="00024F87">
        <w:rPr>
          <w:lang w:val="da-DK"/>
        </w:rPr>
        <w:t>på Po</w:t>
      </w:r>
      <w:r w:rsidR="0027096C">
        <w:rPr>
          <w:lang w:val="da-DK"/>
        </w:rPr>
        <w:t>rt of Aalborg</w:t>
      </w:r>
      <w:r w:rsidRPr="00FC0336">
        <w:rPr>
          <w:lang w:val="da-DK"/>
        </w:rPr>
        <w:t>, er de</w:t>
      </w:r>
      <w:r w:rsidR="00E75B79">
        <w:rPr>
          <w:lang w:val="da-DK"/>
        </w:rPr>
        <w:t>n</w:t>
      </w:r>
      <w:r w:rsidRPr="00FC0336">
        <w:rPr>
          <w:lang w:val="da-DK"/>
        </w:rPr>
        <w:t xml:space="preserve"> </w:t>
      </w:r>
      <w:r w:rsidR="00E75B79" w:rsidRPr="00E75B79">
        <w:rPr>
          <w:lang w:val="da-DK"/>
        </w:rPr>
        <w:t>sidste brik i puslespillet falde</w:t>
      </w:r>
      <w:r w:rsidR="00352BFC">
        <w:rPr>
          <w:lang w:val="da-DK"/>
        </w:rPr>
        <w:t>t</w:t>
      </w:r>
      <w:r w:rsidRPr="00FC0336">
        <w:rPr>
          <w:lang w:val="da-DK"/>
        </w:rPr>
        <w:t xml:space="preserve"> på plads.</w:t>
      </w:r>
    </w:p>
    <w:p w14:paraId="7A469437" w14:textId="77777777" w:rsidR="000B3A18" w:rsidRPr="00352BFC" w:rsidRDefault="000B3A18" w:rsidP="00106CBC">
      <w:pPr>
        <w:rPr>
          <w:lang w:val="da-DK"/>
        </w:rPr>
      </w:pPr>
    </w:p>
    <w:p w14:paraId="23CD1EFD" w14:textId="57735480" w:rsidR="00636DE8" w:rsidRDefault="00636DE8" w:rsidP="00106CBC">
      <w:pPr>
        <w:rPr>
          <w:i/>
          <w:lang w:val="da-DK"/>
        </w:rPr>
      </w:pPr>
      <w:r w:rsidRPr="00636DE8">
        <w:rPr>
          <w:i/>
          <w:lang w:val="da-DK"/>
        </w:rPr>
        <w:t>”Nogle gange opstår der muligheder</w:t>
      </w:r>
      <w:r w:rsidR="00E70BC3">
        <w:rPr>
          <w:i/>
          <w:lang w:val="da-DK"/>
        </w:rPr>
        <w:t xml:space="preserve"> </w:t>
      </w:r>
      <w:r w:rsidR="00D57343" w:rsidRPr="00D57343">
        <w:rPr>
          <w:i/>
          <w:lang w:val="da-DK"/>
        </w:rPr>
        <w:t>man ikke kan lade passere</w:t>
      </w:r>
      <w:r w:rsidRPr="00636DE8">
        <w:rPr>
          <w:i/>
          <w:lang w:val="da-DK"/>
        </w:rPr>
        <w:t xml:space="preserve">, og dette var en af ​​dem. Vi er meget glade for, at vi nu har fundet den rette placering </w:t>
      </w:r>
      <w:r w:rsidR="00B84AB8">
        <w:rPr>
          <w:i/>
          <w:lang w:val="da-DK"/>
        </w:rPr>
        <w:t xml:space="preserve">til at </w:t>
      </w:r>
      <w:r w:rsidR="00811645">
        <w:rPr>
          <w:i/>
          <w:lang w:val="da-DK"/>
        </w:rPr>
        <w:t>opføre den</w:t>
      </w:r>
      <w:r w:rsidRPr="00636DE8">
        <w:rPr>
          <w:i/>
          <w:lang w:val="da-DK"/>
        </w:rPr>
        <w:t xml:space="preserve"> - så vidt vi ved - største methanol</w:t>
      </w:r>
      <w:r w:rsidR="00811645">
        <w:rPr>
          <w:i/>
          <w:lang w:val="da-DK"/>
        </w:rPr>
        <w:t>-</w:t>
      </w:r>
      <w:r w:rsidRPr="00636DE8">
        <w:rPr>
          <w:i/>
          <w:lang w:val="da-DK"/>
        </w:rPr>
        <w:t>brændselscellefabrik i verden,</w:t>
      </w:r>
      <w:r w:rsidRPr="00811645">
        <w:rPr>
          <w:i/>
          <w:lang w:val="da-DK"/>
        </w:rPr>
        <w:t>”</w:t>
      </w:r>
      <w:r w:rsidR="00811645">
        <w:rPr>
          <w:i/>
          <w:lang w:val="da-DK"/>
        </w:rPr>
        <w:t xml:space="preserve"> </w:t>
      </w:r>
      <w:r w:rsidRPr="00811645">
        <w:rPr>
          <w:iCs/>
          <w:lang w:val="da-DK"/>
        </w:rPr>
        <w:t xml:space="preserve">siger administrerende direktør og medstifter, Anders Korsgaard. </w:t>
      </w:r>
      <w:r w:rsidRPr="00636DE8">
        <w:rPr>
          <w:i/>
          <w:lang w:val="da-DK"/>
        </w:rPr>
        <w:t>“Denne placering giver ikke kun plads til at opskalere vores produktion af brændselscellekomponenter til at matche markedets efterspørgsel, især inden for den tunge transportsektor, men de</w:t>
      </w:r>
      <w:r w:rsidR="00984478">
        <w:rPr>
          <w:i/>
          <w:lang w:val="da-DK"/>
        </w:rPr>
        <w:t>n</w:t>
      </w:r>
      <w:r w:rsidRPr="00636DE8">
        <w:rPr>
          <w:i/>
          <w:lang w:val="da-DK"/>
        </w:rPr>
        <w:t xml:space="preserve"> dækker også behovet </w:t>
      </w:r>
      <w:r w:rsidR="00CF6BD8">
        <w:rPr>
          <w:i/>
          <w:lang w:val="da-DK"/>
        </w:rPr>
        <w:t>til</w:t>
      </w:r>
      <w:r w:rsidRPr="00636DE8">
        <w:rPr>
          <w:i/>
          <w:lang w:val="da-DK"/>
        </w:rPr>
        <w:t xml:space="preserve"> alle vores projektaktiviteter”.</w:t>
      </w:r>
    </w:p>
    <w:p w14:paraId="683F670F" w14:textId="77777777" w:rsidR="00FD3E42" w:rsidRPr="00CF6BD8" w:rsidRDefault="00FD3E42" w:rsidP="00106CBC">
      <w:pPr>
        <w:rPr>
          <w:i/>
          <w:lang w:val="da-DK"/>
        </w:rPr>
      </w:pPr>
    </w:p>
    <w:p w14:paraId="791F51F1" w14:textId="4AA7A04E" w:rsidR="00ED31D6" w:rsidRDefault="00ED31D6" w:rsidP="00106CBC">
      <w:pPr>
        <w:rPr>
          <w:lang w:val="da-DK"/>
        </w:rPr>
      </w:pPr>
      <w:r w:rsidRPr="00ED31D6">
        <w:rPr>
          <w:lang w:val="da-DK"/>
        </w:rPr>
        <w:t xml:space="preserve">I slutningen af ​​2020, da Blue World Technologies annoncerede </w:t>
      </w:r>
      <w:r w:rsidR="00AC2426">
        <w:rPr>
          <w:lang w:val="da-DK"/>
        </w:rPr>
        <w:t xml:space="preserve">at de havde lukket </w:t>
      </w:r>
      <w:r w:rsidRPr="00ED31D6">
        <w:rPr>
          <w:lang w:val="da-DK"/>
        </w:rPr>
        <w:t xml:space="preserve">​​en vellykket investeringsrunde, blev det også meddelt, at virksomheden </w:t>
      </w:r>
      <w:r>
        <w:rPr>
          <w:lang w:val="da-DK"/>
        </w:rPr>
        <w:t xml:space="preserve">stod til at </w:t>
      </w:r>
      <w:r w:rsidRPr="00ED31D6">
        <w:rPr>
          <w:lang w:val="da-DK"/>
        </w:rPr>
        <w:t xml:space="preserve">overtage en produktionsbygning </w:t>
      </w:r>
      <w:r w:rsidR="00897AE9">
        <w:rPr>
          <w:lang w:val="da-DK"/>
        </w:rPr>
        <w:t>på Port of Aalborg</w:t>
      </w:r>
      <w:r w:rsidRPr="00ED31D6">
        <w:rPr>
          <w:lang w:val="da-DK"/>
        </w:rPr>
        <w:t>. Dette var en nybygget bygning på 2.000 m</w:t>
      </w:r>
      <w:r w:rsidRPr="00897AE9">
        <w:rPr>
          <w:vertAlign w:val="superscript"/>
          <w:lang w:val="da-DK"/>
        </w:rPr>
        <w:t>2</w:t>
      </w:r>
      <w:r w:rsidRPr="00ED31D6">
        <w:rPr>
          <w:lang w:val="da-DK"/>
        </w:rPr>
        <w:t xml:space="preserve">, der ville fungere </w:t>
      </w:r>
      <w:r w:rsidRPr="00ED31D6">
        <w:rPr>
          <w:lang w:val="da-DK"/>
        </w:rPr>
        <w:lastRenderedPageBreak/>
        <w:t xml:space="preserve">som et springbræt, </w:t>
      </w:r>
      <w:r w:rsidR="00660FA8">
        <w:rPr>
          <w:lang w:val="da-DK"/>
        </w:rPr>
        <w:t>med</w:t>
      </w:r>
      <w:r w:rsidRPr="00ED31D6">
        <w:rPr>
          <w:lang w:val="da-DK"/>
        </w:rPr>
        <w:t xml:space="preserve"> mulighed</w:t>
      </w:r>
      <w:r w:rsidR="00660FA8">
        <w:rPr>
          <w:lang w:val="da-DK"/>
        </w:rPr>
        <w:t>en</w:t>
      </w:r>
      <w:r w:rsidRPr="00ED31D6">
        <w:rPr>
          <w:lang w:val="da-DK"/>
        </w:rPr>
        <w:t xml:space="preserve"> for at etablere </w:t>
      </w:r>
      <w:r w:rsidR="00660FA8">
        <w:rPr>
          <w:lang w:val="da-DK"/>
        </w:rPr>
        <w:t xml:space="preserve">en </w:t>
      </w:r>
      <w:r w:rsidRPr="00ED31D6">
        <w:rPr>
          <w:lang w:val="da-DK"/>
        </w:rPr>
        <w:t xml:space="preserve">produktion med en årlig kapacitet på op til 5.000 brændselscelleenheder. Med en voksende ordrebog vidste Blue World Technologies, at der ville </w:t>
      </w:r>
      <w:r w:rsidR="0064599A">
        <w:rPr>
          <w:lang w:val="da-DK"/>
        </w:rPr>
        <w:t>være behov for</w:t>
      </w:r>
      <w:r w:rsidRPr="00ED31D6">
        <w:rPr>
          <w:lang w:val="da-DK"/>
        </w:rPr>
        <w:t xml:space="preserve"> mere plads inden for en kort tidsramme, så da et tilbud </w:t>
      </w:r>
      <w:r w:rsidR="00A61402">
        <w:rPr>
          <w:lang w:val="da-DK"/>
        </w:rPr>
        <w:t xml:space="preserve">om </w:t>
      </w:r>
      <w:r w:rsidRPr="00ED31D6">
        <w:rPr>
          <w:lang w:val="da-DK"/>
        </w:rPr>
        <w:t>at overtage en bygning</w:t>
      </w:r>
      <w:r w:rsidR="00A61402">
        <w:rPr>
          <w:lang w:val="da-DK"/>
        </w:rPr>
        <w:t xml:space="preserve">, der var </w:t>
      </w:r>
      <w:r w:rsidRPr="00ED31D6">
        <w:rPr>
          <w:lang w:val="da-DK"/>
        </w:rPr>
        <w:t xml:space="preserve">fire gange </w:t>
      </w:r>
      <w:proofErr w:type="gramStart"/>
      <w:r w:rsidR="00A61402">
        <w:rPr>
          <w:lang w:val="da-DK"/>
        </w:rPr>
        <w:t>større</w:t>
      </w:r>
      <w:proofErr w:type="gramEnd"/>
      <w:r w:rsidR="00A61402">
        <w:rPr>
          <w:lang w:val="da-DK"/>
        </w:rPr>
        <w:t xml:space="preserve"> </w:t>
      </w:r>
      <w:r w:rsidR="00A61402" w:rsidRPr="00ED31D6">
        <w:rPr>
          <w:lang w:val="da-DK"/>
        </w:rPr>
        <w:t>kom</w:t>
      </w:r>
      <w:r w:rsidR="00A61402">
        <w:rPr>
          <w:lang w:val="da-DK"/>
        </w:rPr>
        <w:t xml:space="preserve"> i</w:t>
      </w:r>
      <w:r w:rsidR="00A61402" w:rsidRPr="005F200F">
        <w:rPr>
          <w:lang w:val="da-DK"/>
        </w:rPr>
        <w:t xml:space="preserve"> </w:t>
      </w:r>
      <w:r w:rsidR="00A61402" w:rsidRPr="00ED31D6">
        <w:rPr>
          <w:lang w:val="da-DK"/>
        </w:rPr>
        <w:t>sidste øjeblik</w:t>
      </w:r>
      <w:r w:rsidRPr="00ED31D6">
        <w:rPr>
          <w:lang w:val="da-DK"/>
        </w:rPr>
        <w:t>, blev en lejeaftale hurtigt</w:t>
      </w:r>
      <w:r w:rsidR="003925F6">
        <w:rPr>
          <w:lang w:val="da-DK"/>
        </w:rPr>
        <w:t xml:space="preserve"> indgået</w:t>
      </w:r>
      <w:r w:rsidRPr="00ED31D6">
        <w:rPr>
          <w:lang w:val="da-DK"/>
        </w:rPr>
        <w:t>.</w:t>
      </w:r>
    </w:p>
    <w:p w14:paraId="7609CF4E" w14:textId="1BAA972E" w:rsidR="007551EB" w:rsidRDefault="007551EB" w:rsidP="00106CBC"/>
    <w:p w14:paraId="127B05E5" w14:textId="321546AD" w:rsidR="00600B19" w:rsidRPr="00600B19" w:rsidRDefault="00600B19" w:rsidP="00D87F9F">
      <w:pPr>
        <w:rPr>
          <w:lang w:val="da-DK"/>
        </w:rPr>
      </w:pPr>
      <w:r w:rsidRPr="00600B19">
        <w:rPr>
          <w:lang w:val="da-DK"/>
        </w:rPr>
        <w:t>Opgraderingen til en produktionsbygning på 8.500 m</w:t>
      </w:r>
      <w:r w:rsidRPr="000D0DA1">
        <w:rPr>
          <w:vertAlign w:val="superscript"/>
          <w:lang w:val="da-DK"/>
        </w:rPr>
        <w:t>2</w:t>
      </w:r>
      <w:r w:rsidRPr="00600B19">
        <w:rPr>
          <w:lang w:val="da-DK"/>
        </w:rPr>
        <w:t xml:space="preserve"> er en omkostningseffektiv løsning, da den ikke kun opfylder Blue World Technologies</w:t>
      </w:r>
      <w:r w:rsidR="004B394D">
        <w:rPr>
          <w:lang w:val="da-DK"/>
        </w:rPr>
        <w:t>’</w:t>
      </w:r>
      <w:r w:rsidRPr="00600B19">
        <w:rPr>
          <w:lang w:val="da-DK"/>
        </w:rPr>
        <w:t xml:space="preserve"> krav til den første serieproduktion, men også til</w:t>
      </w:r>
      <w:r w:rsidR="004F40E7">
        <w:rPr>
          <w:lang w:val="da-DK"/>
        </w:rPr>
        <w:t xml:space="preserve"> den</w:t>
      </w:r>
      <w:r w:rsidRPr="00600B19">
        <w:rPr>
          <w:lang w:val="da-DK"/>
        </w:rPr>
        <w:t xml:space="preserve"> yderligere </w:t>
      </w:r>
      <w:proofErr w:type="spellStart"/>
      <w:r w:rsidRPr="00600B19">
        <w:rPr>
          <w:lang w:val="da-DK"/>
        </w:rPr>
        <w:t>opskalering</w:t>
      </w:r>
      <w:proofErr w:type="spellEnd"/>
      <w:r w:rsidRPr="00600B19">
        <w:rPr>
          <w:lang w:val="da-DK"/>
        </w:rPr>
        <w:t>, der er planlagt i de kommende år</w:t>
      </w:r>
      <w:r w:rsidR="004B394D">
        <w:rPr>
          <w:lang w:val="da-DK"/>
        </w:rPr>
        <w:t>,</w:t>
      </w:r>
      <w:r w:rsidRPr="00600B19">
        <w:rPr>
          <w:lang w:val="da-DK"/>
        </w:rPr>
        <w:t xml:space="preserve"> alt sammen på </w:t>
      </w:r>
      <w:r w:rsidR="004B394D">
        <w:rPr>
          <w:lang w:val="da-DK"/>
        </w:rPr>
        <w:t>é</w:t>
      </w:r>
      <w:r w:rsidRPr="00600B19">
        <w:rPr>
          <w:lang w:val="da-DK"/>
        </w:rPr>
        <w:t>t sted. Bygningen blev overtaget den 1. februar 2021, og produktionsudstyr til kernekomponenter</w:t>
      </w:r>
      <w:r w:rsidR="000E35E6">
        <w:rPr>
          <w:lang w:val="da-DK"/>
        </w:rPr>
        <w:t xml:space="preserve">ne i </w:t>
      </w:r>
      <w:r w:rsidR="000E35E6" w:rsidRPr="00600B19">
        <w:rPr>
          <w:lang w:val="da-DK"/>
        </w:rPr>
        <w:t>brændselscelle</w:t>
      </w:r>
      <w:r w:rsidR="000D0DA1">
        <w:rPr>
          <w:lang w:val="da-DK"/>
        </w:rPr>
        <w:t>rne</w:t>
      </w:r>
      <w:r w:rsidR="001D24BA">
        <w:rPr>
          <w:lang w:val="da-DK"/>
        </w:rPr>
        <w:t>,</w:t>
      </w:r>
      <w:r w:rsidRPr="00600B19">
        <w:rPr>
          <w:lang w:val="da-DK"/>
        </w:rPr>
        <w:t xml:space="preserve"> såsom membran og elektrode til MEA (membranelektrodesamling)</w:t>
      </w:r>
      <w:r w:rsidR="001D24BA">
        <w:rPr>
          <w:lang w:val="da-DK"/>
        </w:rPr>
        <w:t>,</w:t>
      </w:r>
      <w:r w:rsidRPr="00600B19">
        <w:rPr>
          <w:lang w:val="da-DK"/>
        </w:rPr>
        <w:t xml:space="preserve"> vil blive installeret </w:t>
      </w:r>
      <w:r w:rsidR="001D24BA">
        <w:rPr>
          <w:lang w:val="da-DK"/>
        </w:rPr>
        <w:t>i løbet af</w:t>
      </w:r>
      <w:r w:rsidRPr="00600B19">
        <w:rPr>
          <w:lang w:val="da-DK"/>
        </w:rPr>
        <w:t xml:space="preserve"> første halvdel af 2021.</w:t>
      </w:r>
    </w:p>
    <w:p w14:paraId="1546906A" w14:textId="5260AAEA" w:rsidR="00DC2284" w:rsidRPr="00000BF8" w:rsidRDefault="004F40E7" w:rsidP="006D1376">
      <w:pPr>
        <w:pStyle w:val="Heading2"/>
        <w:rPr>
          <w:lang w:val="da-DK"/>
        </w:rPr>
      </w:pPr>
      <w:r w:rsidRPr="00000BF8">
        <w:rPr>
          <w:lang w:val="da-DK"/>
        </w:rPr>
        <w:t xml:space="preserve">Voksende efterspørgsel på </w:t>
      </w:r>
      <w:r w:rsidR="00000BF8" w:rsidRPr="00000BF8">
        <w:rPr>
          <w:lang w:val="da-DK"/>
        </w:rPr>
        <w:t>gr</w:t>
      </w:r>
      <w:r w:rsidR="00000BF8">
        <w:rPr>
          <w:lang w:val="da-DK"/>
        </w:rPr>
        <w:t>ønne alternativer</w:t>
      </w:r>
    </w:p>
    <w:p w14:paraId="13B7A7C0" w14:textId="336C83D6" w:rsidR="00E53ACF" w:rsidRPr="00E53ACF" w:rsidRDefault="00E53ACF" w:rsidP="00DC2284">
      <w:pPr>
        <w:rPr>
          <w:lang w:val="da-DK"/>
        </w:rPr>
      </w:pPr>
      <w:r w:rsidRPr="00E53ACF">
        <w:rPr>
          <w:lang w:val="da-DK"/>
        </w:rPr>
        <w:t>Årsagen til Blue World Technologies</w:t>
      </w:r>
      <w:r>
        <w:rPr>
          <w:lang w:val="da-DK"/>
        </w:rPr>
        <w:t>’</w:t>
      </w:r>
      <w:r w:rsidRPr="00E53ACF">
        <w:rPr>
          <w:lang w:val="da-DK"/>
        </w:rPr>
        <w:t xml:space="preserve"> </w:t>
      </w:r>
      <w:r>
        <w:rPr>
          <w:lang w:val="da-DK"/>
        </w:rPr>
        <w:t>behov</w:t>
      </w:r>
      <w:r w:rsidRPr="00E53ACF">
        <w:rPr>
          <w:lang w:val="da-DK"/>
        </w:rPr>
        <w:t xml:space="preserve"> </w:t>
      </w:r>
      <w:r w:rsidR="004A49D5">
        <w:rPr>
          <w:lang w:val="da-DK"/>
        </w:rPr>
        <w:t>for</w:t>
      </w:r>
      <w:r w:rsidRPr="00E53ACF">
        <w:rPr>
          <w:lang w:val="da-DK"/>
        </w:rPr>
        <w:t xml:space="preserve"> en stor produktionsbygning med plads til </w:t>
      </w:r>
      <w:proofErr w:type="spellStart"/>
      <w:r w:rsidRPr="00E53ACF">
        <w:rPr>
          <w:lang w:val="da-DK"/>
        </w:rPr>
        <w:t>opskalering</w:t>
      </w:r>
      <w:proofErr w:type="spellEnd"/>
      <w:r w:rsidRPr="00E53ACF">
        <w:rPr>
          <w:lang w:val="da-DK"/>
        </w:rPr>
        <w:t xml:space="preserve"> ligger i virksomhedens store ordrebog, der </w:t>
      </w:r>
      <w:r w:rsidR="00F817D1">
        <w:rPr>
          <w:lang w:val="da-DK"/>
        </w:rPr>
        <w:t>indeholder</w:t>
      </w:r>
      <w:r w:rsidRPr="00E53ACF">
        <w:rPr>
          <w:lang w:val="da-DK"/>
        </w:rPr>
        <w:t xml:space="preserve"> ordrer </w:t>
      </w:r>
      <w:r w:rsidR="00F817D1">
        <w:rPr>
          <w:lang w:val="da-DK"/>
        </w:rPr>
        <w:t>for</w:t>
      </w:r>
      <w:r w:rsidRPr="00E53ACF">
        <w:rPr>
          <w:lang w:val="da-DK"/>
        </w:rPr>
        <w:t xml:space="preserve"> et betydeligt </w:t>
      </w:r>
      <w:r w:rsidR="0068336D">
        <w:rPr>
          <w:lang w:val="da-DK"/>
        </w:rPr>
        <w:t>tre</w:t>
      </w:r>
      <w:r w:rsidRPr="00E53ACF">
        <w:rPr>
          <w:lang w:val="da-DK"/>
        </w:rPr>
        <w:t>cifret millionbeløb</w:t>
      </w:r>
      <w:r w:rsidR="0068336D">
        <w:rPr>
          <w:lang w:val="da-DK"/>
        </w:rPr>
        <w:t xml:space="preserve"> i danske kroner</w:t>
      </w:r>
      <w:r w:rsidRPr="00E53ACF">
        <w:rPr>
          <w:lang w:val="da-DK"/>
        </w:rPr>
        <w:t xml:space="preserve">. Globalt øges fokus på alternative energiteknologier enormt, og dette skift mod en mere </w:t>
      </w:r>
      <w:r w:rsidR="00C41284">
        <w:rPr>
          <w:lang w:val="da-DK"/>
        </w:rPr>
        <w:t>bæredygtig</w:t>
      </w:r>
      <w:r w:rsidRPr="00E53ACF">
        <w:rPr>
          <w:lang w:val="da-DK"/>
        </w:rPr>
        <w:t xml:space="preserve"> fremtid har en positiv indvirkning på den danske udvikler og producent af </w:t>
      </w:r>
      <w:proofErr w:type="spellStart"/>
      <w:r w:rsidRPr="00E53ACF">
        <w:rPr>
          <w:lang w:val="da-DK"/>
        </w:rPr>
        <w:t>methanolbrændselsceller</w:t>
      </w:r>
      <w:proofErr w:type="spellEnd"/>
      <w:r w:rsidRPr="00E53ACF">
        <w:rPr>
          <w:lang w:val="da-DK"/>
        </w:rPr>
        <w:t xml:space="preserve"> </w:t>
      </w:r>
      <w:r w:rsidR="00A1525B">
        <w:rPr>
          <w:lang w:val="da-DK"/>
        </w:rPr>
        <w:t xml:space="preserve">i forhold </w:t>
      </w:r>
      <w:r w:rsidRPr="00E53ACF">
        <w:rPr>
          <w:lang w:val="da-DK"/>
        </w:rPr>
        <w:t>til interesse fra kunder overalt i verden inden for forskellige brancher.</w:t>
      </w:r>
    </w:p>
    <w:p w14:paraId="20F1E5BA" w14:textId="4D87EABF" w:rsidR="00DC2284" w:rsidRPr="0033703D" w:rsidRDefault="00DC2284" w:rsidP="00DC2284">
      <w:pPr>
        <w:rPr>
          <w:lang w:val="da-DK"/>
        </w:rPr>
      </w:pPr>
    </w:p>
    <w:p w14:paraId="72458FD4" w14:textId="18B33C89" w:rsidR="002E6030" w:rsidRPr="002E6030" w:rsidRDefault="00F81AA3" w:rsidP="00DC2284">
      <w:pPr>
        <w:rPr>
          <w:lang w:val="da-DK"/>
        </w:rPr>
      </w:pPr>
      <w:r>
        <w:rPr>
          <w:lang w:val="da-DK"/>
        </w:rPr>
        <w:t xml:space="preserve">Produktionen vil i første omgang have </w:t>
      </w:r>
      <w:r w:rsidR="002E6030" w:rsidRPr="002E6030">
        <w:rPr>
          <w:lang w:val="da-DK"/>
        </w:rPr>
        <w:t xml:space="preserve">en kapacitet på op til 5.000 </w:t>
      </w:r>
      <w:proofErr w:type="spellStart"/>
      <w:r w:rsidR="002E6030" w:rsidRPr="002E6030">
        <w:rPr>
          <w:lang w:val="da-DK"/>
        </w:rPr>
        <w:t>brændselscellenheder</w:t>
      </w:r>
      <w:proofErr w:type="spellEnd"/>
      <w:r w:rsidR="002E6030" w:rsidRPr="002E6030">
        <w:rPr>
          <w:lang w:val="da-DK"/>
        </w:rPr>
        <w:t xml:space="preserve"> om året, og den </w:t>
      </w:r>
      <w:r w:rsidR="00F20B94">
        <w:rPr>
          <w:lang w:val="da-DK"/>
        </w:rPr>
        <w:t>indledende</w:t>
      </w:r>
      <w:r w:rsidR="002E6030" w:rsidRPr="002E6030">
        <w:rPr>
          <w:lang w:val="da-DK"/>
        </w:rPr>
        <w:t xml:space="preserve"> produktion i </w:t>
      </w:r>
      <w:r w:rsidR="00F54CD5">
        <w:rPr>
          <w:lang w:val="da-DK"/>
        </w:rPr>
        <w:t xml:space="preserve">den </w:t>
      </w:r>
      <w:r w:rsidR="002E6030" w:rsidRPr="002E6030">
        <w:rPr>
          <w:lang w:val="da-DK"/>
        </w:rPr>
        <w:t>nye produktions</w:t>
      </w:r>
      <w:r w:rsidR="00F54CD5">
        <w:rPr>
          <w:lang w:val="da-DK"/>
        </w:rPr>
        <w:t>bygning</w:t>
      </w:r>
      <w:r w:rsidR="002E6030" w:rsidRPr="002E6030">
        <w:rPr>
          <w:lang w:val="da-DK"/>
        </w:rPr>
        <w:t xml:space="preserve"> er planlagt til at starte i midten af ​​2021 som en </w:t>
      </w:r>
      <w:r w:rsidR="000B242E">
        <w:rPr>
          <w:lang w:val="da-DK"/>
        </w:rPr>
        <w:t>præ-serieproduktion</w:t>
      </w:r>
      <w:r w:rsidR="002E6030" w:rsidRPr="002E6030">
        <w:rPr>
          <w:lang w:val="da-DK"/>
        </w:rPr>
        <w:t xml:space="preserve">. Derfra forventes Blue World Technologies at fortsætte med at opskalere produktionen med det </w:t>
      </w:r>
      <w:r w:rsidR="00942A28">
        <w:rPr>
          <w:lang w:val="da-DK"/>
        </w:rPr>
        <w:t>mål</w:t>
      </w:r>
      <w:r w:rsidR="002E6030" w:rsidRPr="002E6030">
        <w:rPr>
          <w:lang w:val="da-DK"/>
        </w:rPr>
        <w:t xml:space="preserve"> at </w:t>
      </w:r>
      <w:r w:rsidR="0045361B">
        <w:rPr>
          <w:lang w:val="da-DK"/>
        </w:rPr>
        <w:t>opnå</w:t>
      </w:r>
      <w:r w:rsidR="002E6030" w:rsidRPr="002E6030">
        <w:rPr>
          <w:lang w:val="da-DK"/>
        </w:rPr>
        <w:t xml:space="preserve"> en</w:t>
      </w:r>
      <w:r w:rsidR="00D35FF0">
        <w:rPr>
          <w:lang w:val="da-DK"/>
        </w:rPr>
        <w:t xml:space="preserve"> fuldskala</w:t>
      </w:r>
      <w:r w:rsidR="002E6030" w:rsidRPr="002E6030">
        <w:rPr>
          <w:lang w:val="da-DK"/>
        </w:rPr>
        <w:t xml:space="preserve"> kommerciel produktionskapacitet på 50.000 </w:t>
      </w:r>
      <w:proofErr w:type="spellStart"/>
      <w:r w:rsidR="002E6030" w:rsidRPr="002E6030">
        <w:rPr>
          <w:lang w:val="da-DK"/>
        </w:rPr>
        <w:t>brændselscellenheder</w:t>
      </w:r>
      <w:proofErr w:type="spellEnd"/>
      <w:r w:rsidR="002E6030" w:rsidRPr="002E6030">
        <w:rPr>
          <w:lang w:val="da-DK"/>
        </w:rPr>
        <w:t xml:space="preserve"> </w:t>
      </w:r>
      <w:r w:rsidR="002C7163">
        <w:rPr>
          <w:lang w:val="da-DK"/>
        </w:rPr>
        <w:t xml:space="preserve">om året </w:t>
      </w:r>
      <w:r w:rsidR="002E6030" w:rsidRPr="002E6030">
        <w:rPr>
          <w:lang w:val="da-DK"/>
        </w:rPr>
        <w:t>inden for de næste tre år.</w:t>
      </w:r>
    </w:p>
    <w:p w14:paraId="65685A9E" w14:textId="0907074A" w:rsidR="006C29BA" w:rsidRPr="00D033B5" w:rsidRDefault="006C29BA" w:rsidP="006C29BA">
      <w:pPr>
        <w:pStyle w:val="Heading2"/>
        <w:rPr>
          <w:lang w:val="da-DK"/>
        </w:rPr>
      </w:pPr>
      <w:r w:rsidRPr="00D033B5">
        <w:rPr>
          <w:lang w:val="da-DK"/>
        </w:rPr>
        <w:t>Grønne danske jobs</w:t>
      </w:r>
    </w:p>
    <w:p w14:paraId="3B8F9E6B" w14:textId="2224E65B" w:rsidR="003B0967" w:rsidRDefault="00E0500D" w:rsidP="00E700AB">
      <w:pPr>
        <w:rPr>
          <w:lang w:val="da-DK"/>
        </w:rPr>
      </w:pPr>
      <w:r w:rsidRPr="00E0500D">
        <w:rPr>
          <w:lang w:val="da-DK"/>
        </w:rPr>
        <w:t>Me</w:t>
      </w:r>
      <w:r>
        <w:rPr>
          <w:lang w:val="da-DK"/>
        </w:rPr>
        <w:t>d</w:t>
      </w:r>
      <w:r w:rsidR="00075AF4">
        <w:rPr>
          <w:lang w:val="da-DK"/>
        </w:rPr>
        <w:t xml:space="preserve"> stor-skala produktion af højtemperatur </w:t>
      </w:r>
      <w:proofErr w:type="gramStart"/>
      <w:r w:rsidR="00075AF4">
        <w:rPr>
          <w:lang w:val="da-DK"/>
        </w:rPr>
        <w:t xml:space="preserve">PEM </w:t>
      </w:r>
      <w:r w:rsidR="0007722C">
        <w:rPr>
          <w:lang w:val="da-DK"/>
        </w:rPr>
        <w:t>brændselsceller</w:t>
      </w:r>
      <w:proofErr w:type="gramEnd"/>
      <w:r w:rsidR="0007722C">
        <w:rPr>
          <w:lang w:val="da-DK"/>
        </w:rPr>
        <w:t xml:space="preserve"> på fabrikken i Aalborg </w:t>
      </w:r>
      <w:r w:rsidR="00B07B67">
        <w:rPr>
          <w:lang w:val="da-DK"/>
        </w:rPr>
        <w:t xml:space="preserve">vil Blue World Technologies </w:t>
      </w:r>
      <w:r w:rsidR="00D73575">
        <w:rPr>
          <w:lang w:val="da-DK"/>
        </w:rPr>
        <w:t xml:space="preserve">kommercialisere en af de teknologier, der i Danmark er blevet </w:t>
      </w:r>
      <w:r w:rsidR="00E27B8C">
        <w:rPr>
          <w:lang w:val="da-DK"/>
        </w:rPr>
        <w:t xml:space="preserve">forsket </w:t>
      </w:r>
      <w:r w:rsidR="00645458">
        <w:rPr>
          <w:lang w:val="da-DK"/>
        </w:rPr>
        <w:t>i</w:t>
      </w:r>
      <w:r w:rsidR="00F379E6">
        <w:rPr>
          <w:lang w:val="da-DK"/>
        </w:rPr>
        <w:t xml:space="preserve"> </w:t>
      </w:r>
      <w:r w:rsidR="00D033B5">
        <w:rPr>
          <w:lang w:val="da-DK"/>
        </w:rPr>
        <w:t>gennem</w:t>
      </w:r>
      <w:r w:rsidR="003846A2" w:rsidRPr="003846A2">
        <w:rPr>
          <w:lang w:val="da-DK"/>
        </w:rPr>
        <w:t xml:space="preserve"> </w:t>
      </w:r>
      <w:r w:rsidR="00050FD4">
        <w:rPr>
          <w:lang w:val="da-DK"/>
        </w:rPr>
        <w:t xml:space="preserve">de </w:t>
      </w:r>
      <w:r w:rsidR="003846A2" w:rsidRPr="003846A2">
        <w:rPr>
          <w:lang w:val="da-DK"/>
        </w:rPr>
        <w:t>seneste to årtier</w:t>
      </w:r>
      <w:r w:rsidR="003B0967">
        <w:rPr>
          <w:lang w:val="da-DK"/>
        </w:rPr>
        <w:t>.</w:t>
      </w:r>
      <w:r w:rsidR="00FF6E3F" w:rsidRPr="00FF6E3F">
        <w:rPr>
          <w:lang w:val="da-DK"/>
        </w:rPr>
        <w:t xml:space="preserve"> </w:t>
      </w:r>
      <w:r w:rsidR="00C250E6">
        <w:rPr>
          <w:lang w:val="da-DK"/>
        </w:rPr>
        <w:t>Dette skridt mod en</w:t>
      </w:r>
      <w:r w:rsidR="00FF6E3F" w:rsidRPr="00FF6E3F">
        <w:rPr>
          <w:lang w:val="da-DK"/>
        </w:rPr>
        <w:t xml:space="preserve"> kommercialisering </w:t>
      </w:r>
      <w:r w:rsidR="00ED72C4">
        <w:rPr>
          <w:lang w:val="da-DK"/>
        </w:rPr>
        <w:t xml:space="preserve">vil </w:t>
      </w:r>
      <w:r w:rsidR="00C250E6">
        <w:rPr>
          <w:lang w:val="da-DK"/>
        </w:rPr>
        <w:t xml:space="preserve">både </w:t>
      </w:r>
      <w:r w:rsidR="00FF6E3F" w:rsidRPr="00FF6E3F">
        <w:rPr>
          <w:lang w:val="da-DK"/>
        </w:rPr>
        <w:t xml:space="preserve">skabe dansk produktion, danske grønne jobs </w:t>
      </w:r>
      <w:r w:rsidR="00C250E6">
        <w:rPr>
          <w:lang w:val="da-DK"/>
        </w:rPr>
        <w:t>samt</w:t>
      </w:r>
      <w:r w:rsidR="00FF6E3F" w:rsidRPr="00FF6E3F">
        <w:rPr>
          <w:lang w:val="da-DK"/>
        </w:rPr>
        <w:t xml:space="preserve"> grøn dansk eksport. </w:t>
      </w:r>
    </w:p>
    <w:p w14:paraId="697BF83B" w14:textId="77777777" w:rsidR="003B0967" w:rsidRDefault="003B0967" w:rsidP="00E700AB">
      <w:pPr>
        <w:rPr>
          <w:lang w:val="da-DK"/>
        </w:rPr>
      </w:pPr>
    </w:p>
    <w:p w14:paraId="0C58A0D6" w14:textId="2D350A0C" w:rsidR="003B0967" w:rsidRPr="00F6158A" w:rsidRDefault="003B0967" w:rsidP="00E700AB">
      <w:pPr>
        <w:rPr>
          <w:lang w:val="da-DK"/>
        </w:rPr>
      </w:pPr>
      <w:r w:rsidRPr="00E155F5">
        <w:rPr>
          <w:i/>
          <w:iCs/>
          <w:lang w:val="da-DK"/>
        </w:rPr>
        <w:t xml:space="preserve">”Det </w:t>
      </w:r>
      <w:r w:rsidR="00485917" w:rsidRPr="00E155F5">
        <w:rPr>
          <w:i/>
          <w:iCs/>
          <w:lang w:val="da-DK"/>
        </w:rPr>
        <w:t xml:space="preserve">har stor betydning for os at kunne støtte op om og hjælpe </w:t>
      </w:r>
      <w:r w:rsidR="00B519E1" w:rsidRPr="00E155F5">
        <w:rPr>
          <w:i/>
          <w:iCs/>
          <w:lang w:val="da-DK"/>
        </w:rPr>
        <w:t>virksomheder</w:t>
      </w:r>
      <w:r w:rsidR="007C1507" w:rsidRPr="00E155F5">
        <w:rPr>
          <w:i/>
          <w:iCs/>
          <w:lang w:val="da-DK"/>
        </w:rPr>
        <w:t>,</w:t>
      </w:r>
      <w:r w:rsidR="00B519E1" w:rsidRPr="00E155F5">
        <w:rPr>
          <w:i/>
          <w:iCs/>
          <w:lang w:val="da-DK"/>
        </w:rPr>
        <w:t xml:space="preserve"> som både </w:t>
      </w:r>
      <w:r w:rsidR="00003BBD" w:rsidRPr="00E155F5">
        <w:rPr>
          <w:i/>
          <w:iCs/>
          <w:lang w:val="da-DK"/>
        </w:rPr>
        <w:t>vil bidrage til den grønne omstilling</w:t>
      </w:r>
      <w:r w:rsidR="00F70882" w:rsidRPr="00E155F5">
        <w:rPr>
          <w:i/>
          <w:iCs/>
          <w:lang w:val="da-DK"/>
        </w:rPr>
        <w:t xml:space="preserve"> og samtidig skabe grønne jobs og eksport for Danmark</w:t>
      </w:r>
      <w:r w:rsidR="00A24279" w:rsidRPr="00E155F5">
        <w:rPr>
          <w:i/>
          <w:iCs/>
          <w:lang w:val="da-DK"/>
        </w:rPr>
        <w:t>. Derfor har vi haft et tæt samarbejde med Blue World Technologies gennem længere tid</w:t>
      </w:r>
      <w:r w:rsidR="00704F2D" w:rsidRPr="00E155F5">
        <w:rPr>
          <w:i/>
          <w:iCs/>
          <w:lang w:val="da-DK"/>
        </w:rPr>
        <w:t xml:space="preserve">, og vi er glade for at vi </w:t>
      </w:r>
      <w:r w:rsidR="003A2BCB" w:rsidRPr="00E155F5">
        <w:rPr>
          <w:i/>
          <w:iCs/>
          <w:lang w:val="da-DK"/>
        </w:rPr>
        <w:t xml:space="preserve">i </w:t>
      </w:r>
      <w:r w:rsidR="003A2BCB" w:rsidRPr="00E155F5">
        <w:rPr>
          <w:i/>
          <w:iCs/>
          <w:lang w:val="da-DK"/>
        </w:rPr>
        <w:t xml:space="preserve">erhvervsparken Port </w:t>
      </w:r>
      <w:r w:rsidR="00265CE8">
        <w:rPr>
          <w:i/>
          <w:iCs/>
          <w:lang w:val="da-DK"/>
        </w:rPr>
        <w:t>o</w:t>
      </w:r>
      <w:r w:rsidR="003A2BCB" w:rsidRPr="00E155F5">
        <w:rPr>
          <w:i/>
          <w:iCs/>
          <w:lang w:val="da-DK"/>
        </w:rPr>
        <w:t xml:space="preserve">f </w:t>
      </w:r>
      <w:proofErr w:type="gramStart"/>
      <w:r w:rsidR="003A2BCB" w:rsidRPr="00E155F5">
        <w:rPr>
          <w:i/>
          <w:iCs/>
          <w:lang w:val="da-DK"/>
        </w:rPr>
        <w:t xml:space="preserve">Aalborg </w:t>
      </w:r>
      <w:r w:rsidR="00704F2D" w:rsidRPr="00E155F5">
        <w:rPr>
          <w:i/>
          <w:iCs/>
          <w:lang w:val="da-DK"/>
        </w:rPr>
        <w:t xml:space="preserve"> har</w:t>
      </w:r>
      <w:proofErr w:type="gramEnd"/>
      <w:r w:rsidR="00704F2D" w:rsidRPr="00E155F5">
        <w:rPr>
          <w:i/>
          <w:iCs/>
          <w:lang w:val="da-DK"/>
        </w:rPr>
        <w:t xml:space="preserve"> fundet en løsning</w:t>
      </w:r>
      <w:r w:rsidR="007014FC" w:rsidRPr="00E155F5">
        <w:rPr>
          <w:i/>
          <w:iCs/>
          <w:lang w:val="da-DK"/>
        </w:rPr>
        <w:t>, der matcher deres voksende behov”,</w:t>
      </w:r>
      <w:r w:rsidR="007014FC" w:rsidRPr="00E155F5">
        <w:rPr>
          <w:lang w:val="da-DK"/>
        </w:rPr>
        <w:t xml:space="preserve"> siger Jeppe Faber</w:t>
      </w:r>
      <w:r w:rsidR="00F6158A" w:rsidRPr="00E155F5">
        <w:rPr>
          <w:lang w:val="da-DK"/>
        </w:rPr>
        <w:t>, Commercial Manager</w:t>
      </w:r>
      <w:r w:rsidR="001A1BC8" w:rsidRPr="00E155F5">
        <w:rPr>
          <w:lang w:val="da-DK"/>
        </w:rPr>
        <w:t xml:space="preserve">, Real </w:t>
      </w:r>
      <w:proofErr w:type="spellStart"/>
      <w:r w:rsidR="001A1BC8" w:rsidRPr="00E155F5">
        <w:rPr>
          <w:lang w:val="da-DK"/>
        </w:rPr>
        <w:t>Estate</w:t>
      </w:r>
      <w:proofErr w:type="spellEnd"/>
      <w:r w:rsidR="001A1BC8" w:rsidRPr="00E155F5">
        <w:rPr>
          <w:lang w:val="da-DK"/>
        </w:rPr>
        <w:t>,</w:t>
      </w:r>
      <w:r w:rsidR="00F6158A" w:rsidRPr="00E155F5">
        <w:rPr>
          <w:lang w:val="da-DK"/>
        </w:rPr>
        <w:t xml:space="preserve"> ved Port of Aalborg.</w:t>
      </w:r>
    </w:p>
    <w:p w14:paraId="5EB00FFC" w14:textId="77777777" w:rsidR="00E640BD" w:rsidRDefault="00E640BD" w:rsidP="006D56CE">
      <w:pPr>
        <w:pBdr>
          <w:bottom w:val="single" w:sz="12" w:space="1" w:color="auto"/>
        </w:pBdr>
        <w:rPr>
          <w:lang w:val="da-DK"/>
        </w:rPr>
      </w:pPr>
    </w:p>
    <w:p w14:paraId="7A5DFFEF" w14:textId="4069BC7E" w:rsidR="00ED5762" w:rsidRDefault="003511CF" w:rsidP="00ED5762">
      <w:pPr>
        <w:pBdr>
          <w:bottom w:val="single" w:sz="12" w:space="1" w:color="auto"/>
        </w:pBdr>
        <w:rPr>
          <w:lang w:val="da-DK"/>
        </w:rPr>
      </w:pPr>
      <w:r>
        <w:rPr>
          <w:lang w:val="da-DK"/>
        </w:rPr>
        <w:t>Blue World Te</w:t>
      </w:r>
      <w:r w:rsidR="006F2A05">
        <w:rPr>
          <w:lang w:val="da-DK"/>
        </w:rPr>
        <w:t xml:space="preserve">chnologies’ methanol brændselsceller </w:t>
      </w:r>
      <w:r w:rsidR="007314B7">
        <w:rPr>
          <w:lang w:val="da-DK"/>
        </w:rPr>
        <w:t xml:space="preserve">ligger i </w:t>
      </w:r>
      <w:proofErr w:type="spellStart"/>
      <w:r w:rsidR="007314B7">
        <w:rPr>
          <w:lang w:val="da-DK"/>
        </w:rPr>
        <w:t>anvendelsendelen</w:t>
      </w:r>
      <w:proofErr w:type="spellEnd"/>
      <w:r w:rsidR="007314B7">
        <w:rPr>
          <w:lang w:val="da-DK"/>
        </w:rPr>
        <w:t xml:space="preserve"> </w:t>
      </w:r>
      <w:r w:rsidR="007944A5">
        <w:rPr>
          <w:lang w:val="da-DK"/>
        </w:rPr>
        <w:t xml:space="preserve">af </w:t>
      </w:r>
      <w:r w:rsidR="007C1507" w:rsidRPr="007C1507">
        <w:rPr>
          <w:lang w:val="da-DK"/>
        </w:rPr>
        <w:t>Power-to-X</w:t>
      </w:r>
      <w:r w:rsidR="007944A5">
        <w:rPr>
          <w:lang w:val="da-DK"/>
        </w:rPr>
        <w:t>-værdikæden og</w:t>
      </w:r>
      <w:r w:rsidR="007C1507" w:rsidRPr="007C1507">
        <w:rPr>
          <w:lang w:val="da-DK"/>
        </w:rPr>
        <w:t xml:space="preserve"> bidrager til at løse nogle af de udfordringer i den grønne omstilling, som direkte elektrificering og batterier ikke kan løse alene.</w:t>
      </w:r>
      <w:r w:rsidR="00ED5762" w:rsidRPr="00ED5762">
        <w:rPr>
          <w:lang w:val="da-DK"/>
        </w:rPr>
        <w:t xml:space="preserve"> </w:t>
      </w:r>
      <w:r w:rsidR="00561B89">
        <w:rPr>
          <w:lang w:val="da-DK"/>
        </w:rPr>
        <w:t>Methanol b</w:t>
      </w:r>
      <w:r w:rsidR="00ED5762" w:rsidRPr="006D56CE">
        <w:rPr>
          <w:lang w:val="da-DK"/>
        </w:rPr>
        <w:t xml:space="preserve">rændselscellerne </w:t>
      </w:r>
      <w:r w:rsidR="00561B89">
        <w:rPr>
          <w:lang w:val="da-DK"/>
        </w:rPr>
        <w:t xml:space="preserve">har </w:t>
      </w:r>
      <w:r w:rsidR="00ED5762" w:rsidRPr="006D56CE">
        <w:rPr>
          <w:lang w:val="da-DK"/>
        </w:rPr>
        <w:t xml:space="preserve">en ren og miljøvenlig drift, hvor udledninger af skadelige partikler som </w:t>
      </w:r>
      <w:proofErr w:type="spellStart"/>
      <w:r w:rsidR="00ED5762" w:rsidRPr="006D56CE">
        <w:rPr>
          <w:lang w:val="da-DK"/>
        </w:rPr>
        <w:t>NO</w:t>
      </w:r>
      <w:r w:rsidR="00ED5762" w:rsidRPr="00EC2CCB">
        <w:rPr>
          <w:vertAlign w:val="subscript"/>
          <w:lang w:val="da-DK"/>
        </w:rPr>
        <w:t>x</w:t>
      </w:r>
      <w:proofErr w:type="spellEnd"/>
      <w:r w:rsidR="00ED5762" w:rsidRPr="006D56CE">
        <w:rPr>
          <w:lang w:val="da-DK"/>
        </w:rPr>
        <w:t xml:space="preserve"> og </w:t>
      </w:r>
      <w:proofErr w:type="spellStart"/>
      <w:r w:rsidR="00ED5762" w:rsidRPr="006D56CE">
        <w:rPr>
          <w:lang w:val="da-DK"/>
        </w:rPr>
        <w:t>SO</w:t>
      </w:r>
      <w:r w:rsidR="00ED5762" w:rsidRPr="00EC2CCB">
        <w:rPr>
          <w:vertAlign w:val="subscript"/>
          <w:lang w:val="da-DK"/>
        </w:rPr>
        <w:t>x</w:t>
      </w:r>
      <w:proofErr w:type="spellEnd"/>
      <w:r w:rsidR="00ED5762" w:rsidRPr="006D56CE">
        <w:rPr>
          <w:lang w:val="da-DK"/>
        </w:rPr>
        <w:t xml:space="preserve"> elimineres. Desuden kan driften af methanol brændselsceller enten være CO</w:t>
      </w:r>
      <w:r w:rsidR="00ED5762" w:rsidRPr="00EC2CCB">
        <w:rPr>
          <w:vertAlign w:val="subscript"/>
          <w:lang w:val="da-DK"/>
        </w:rPr>
        <w:t>2</w:t>
      </w:r>
      <w:r w:rsidR="00ED5762" w:rsidRPr="006D56CE">
        <w:rPr>
          <w:lang w:val="da-DK"/>
        </w:rPr>
        <w:t>-neutral eller have en betydelig reduceret CO</w:t>
      </w:r>
      <w:r w:rsidR="00ED5762" w:rsidRPr="00EC2CCB">
        <w:rPr>
          <w:vertAlign w:val="subscript"/>
          <w:lang w:val="da-DK"/>
        </w:rPr>
        <w:t>2</w:t>
      </w:r>
      <w:r w:rsidR="00ED5762" w:rsidRPr="006D56CE">
        <w:rPr>
          <w:lang w:val="da-DK"/>
        </w:rPr>
        <w:t>-udledning afhængigt af brændstoffets oprindelse, hvilket bidrager til bekæmpelsen af alvorlig luftforurening og klimaforandringer.</w:t>
      </w:r>
    </w:p>
    <w:p w14:paraId="3371000C" w14:textId="77777777" w:rsidR="002064A4" w:rsidRDefault="002064A4" w:rsidP="00ED5762">
      <w:pPr>
        <w:pBdr>
          <w:bottom w:val="single" w:sz="12" w:space="1" w:color="auto"/>
        </w:pBdr>
        <w:rPr>
          <w:lang w:val="da-DK"/>
        </w:rPr>
      </w:pPr>
    </w:p>
    <w:p w14:paraId="550FCD2C" w14:textId="4D9F22FD" w:rsidR="1446BF99" w:rsidRPr="003846A2" w:rsidRDefault="1446BF99" w:rsidP="1446BF99">
      <w:pPr>
        <w:rPr>
          <w:lang w:val="da-DK"/>
        </w:rPr>
      </w:pPr>
    </w:p>
    <w:p w14:paraId="335DB6FC" w14:textId="77777777" w:rsidR="00715F36" w:rsidRPr="003D1FF6" w:rsidRDefault="00715F36" w:rsidP="00715F36">
      <w:pPr>
        <w:pStyle w:val="Heading2"/>
        <w:rPr>
          <w:lang w:val="da-DK"/>
        </w:rPr>
      </w:pPr>
      <w:r w:rsidRPr="003D1FF6">
        <w:rPr>
          <w:lang w:val="da-DK"/>
        </w:rPr>
        <w:lastRenderedPageBreak/>
        <w:t xml:space="preserve">Pressekontakt: </w:t>
      </w:r>
    </w:p>
    <w:p w14:paraId="2D41A941" w14:textId="77777777" w:rsidR="00715F36" w:rsidRPr="003D1FF6" w:rsidRDefault="00715F36" w:rsidP="00715F36">
      <w:pPr>
        <w:rPr>
          <w:b/>
          <w:lang w:val="da-DK"/>
        </w:rPr>
      </w:pPr>
      <w:r w:rsidRPr="003D1FF6">
        <w:rPr>
          <w:b/>
          <w:lang w:val="da-DK"/>
        </w:rPr>
        <w:t>Head of PR og K</w:t>
      </w:r>
      <w:r>
        <w:rPr>
          <w:b/>
          <w:lang w:val="da-DK"/>
        </w:rPr>
        <w:t>ommunikation</w:t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  <w:t xml:space="preserve"> </w:t>
      </w:r>
    </w:p>
    <w:p w14:paraId="4B06F5EF" w14:textId="77777777" w:rsidR="00715F36" w:rsidRPr="00B66485" w:rsidRDefault="00715F36" w:rsidP="00715F36">
      <w:pPr>
        <w:rPr>
          <w:lang w:val="nb-NO"/>
        </w:rPr>
      </w:pPr>
      <w:r w:rsidRPr="00B66485">
        <w:rPr>
          <w:lang w:val="nb-NO"/>
        </w:rPr>
        <w:t xml:space="preserve">Anne Kvist </w:t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  <w:t xml:space="preserve"> </w:t>
      </w:r>
      <w:r w:rsidRPr="00B66485">
        <w:rPr>
          <w:lang w:val="nb-NO"/>
        </w:rPr>
        <w:tab/>
      </w:r>
    </w:p>
    <w:p w14:paraId="6515AB10" w14:textId="77777777" w:rsidR="00715F36" w:rsidRPr="00B66485" w:rsidRDefault="00715F36" w:rsidP="00715F36">
      <w:pPr>
        <w:rPr>
          <w:rStyle w:val="Hyperlink"/>
          <w:lang w:val="nb-NO"/>
        </w:rPr>
      </w:pPr>
      <w:r w:rsidRPr="00B66485">
        <w:rPr>
          <w:lang w:val="nb-NO"/>
        </w:rPr>
        <w:t xml:space="preserve">Mail: </w:t>
      </w:r>
      <w:hyperlink r:id="rId12" w:history="1">
        <w:r w:rsidRPr="00B66485">
          <w:rPr>
            <w:rStyle w:val="Hyperlink"/>
            <w:lang w:val="nb-NO"/>
          </w:rPr>
          <w:t>akv@blue.world</w:t>
        </w:r>
      </w:hyperlink>
      <w:r w:rsidRPr="00B66485">
        <w:rPr>
          <w:lang w:val="nb-NO"/>
        </w:rPr>
        <w:t xml:space="preserve">  </w:t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  <w:t xml:space="preserve"> </w:t>
      </w:r>
    </w:p>
    <w:p w14:paraId="0B506B78" w14:textId="77777777" w:rsidR="00715F36" w:rsidRPr="006D5DAE" w:rsidRDefault="00715F36" w:rsidP="00715F36">
      <w:pPr>
        <w:rPr>
          <w:lang w:val="da-DK"/>
        </w:rPr>
      </w:pPr>
      <w:r w:rsidRPr="006D5DAE">
        <w:rPr>
          <w:lang w:val="da-DK"/>
        </w:rPr>
        <w:t>Mobil: +45 31 60 16 71</w:t>
      </w:r>
      <w:r w:rsidRPr="006D5DAE">
        <w:rPr>
          <w:lang w:val="da-DK"/>
        </w:rPr>
        <w:tab/>
      </w:r>
      <w:r w:rsidRPr="006D5DAE">
        <w:rPr>
          <w:lang w:val="da-DK"/>
        </w:rPr>
        <w:tab/>
      </w:r>
      <w:r w:rsidRPr="006D5DAE">
        <w:rPr>
          <w:lang w:val="da-DK"/>
        </w:rPr>
        <w:tab/>
      </w:r>
      <w:r w:rsidRPr="006D5DAE">
        <w:rPr>
          <w:lang w:val="da-DK"/>
        </w:rPr>
        <w:tab/>
      </w:r>
    </w:p>
    <w:p w14:paraId="2737883A" w14:textId="77777777" w:rsidR="00715F36" w:rsidRPr="006D5DAE" w:rsidRDefault="00715F36" w:rsidP="00715F36">
      <w:pPr>
        <w:pStyle w:val="Heading2"/>
        <w:rPr>
          <w:lang w:val="da-DK"/>
        </w:rPr>
      </w:pPr>
      <w:r>
        <w:rPr>
          <w:lang w:val="da-DK"/>
        </w:rPr>
        <w:t>Om</w:t>
      </w:r>
      <w:r w:rsidRPr="006D5DAE">
        <w:rPr>
          <w:lang w:val="da-DK"/>
        </w:rPr>
        <w:t xml:space="preserve"> Blue World Technologies</w:t>
      </w:r>
    </w:p>
    <w:p w14:paraId="1871E44D" w14:textId="77777777" w:rsidR="00715F36" w:rsidRDefault="00715F36" w:rsidP="00715F36">
      <w:pPr>
        <w:rPr>
          <w:sz w:val="18"/>
          <w:lang w:val="da-DK"/>
        </w:rPr>
      </w:pPr>
      <w:r w:rsidRPr="00E267FC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64501F88" w14:textId="77777777" w:rsidR="00715F36" w:rsidRPr="00C74850" w:rsidRDefault="00715F36" w:rsidP="00715F36">
      <w:pPr>
        <w:rPr>
          <w:sz w:val="18"/>
          <w:lang w:val="da-DK"/>
        </w:rPr>
      </w:pPr>
    </w:p>
    <w:p w14:paraId="70D6A222" w14:textId="77777777" w:rsidR="00715F36" w:rsidRDefault="00715F36" w:rsidP="00715F36">
      <w:pPr>
        <w:rPr>
          <w:sz w:val="18"/>
          <w:lang w:val="da-DK"/>
        </w:rPr>
      </w:pPr>
      <w:r w:rsidRPr="0096741E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7516EA9C" w14:textId="77777777" w:rsidR="00715F36" w:rsidRPr="00C74850" w:rsidRDefault="00715F36" w:rsidP="00715F36">
      <w:pPr>
        <w:rPr>
          <w:sz w:val="18"/>
          <w:lang w:val="da-DK"/>
        </w:rPr>
      </w:pPr>
    </w:p>
    <w:p w14:paraId="0B33510B" w14:textId="77777777" w:rsidR="00715F36" w:rsidRDefault="00715F36" w:rsidP="00715F36">
      <w:pPr>
        <w:rPr>
          <w:sz w:val="18"/>
          <w:lang w:val="da-DK"/>
        </w:rPr>
      </w:pPr>
      <w:r w:rsidRPr="00E23825">
        <w:rPr>
          <w:sz w:val="18"/>
          <w:lang w:val="da-DK"/>
        </w:rPr>
        <w:t xml:space="preserve"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konverteringseffektivitet og betydningsfulde fordele som CO2-reduktion, brændstofbesparelser og ingen udledning af skadelige emissioner. </w:t>
      </w:r>
    </w:p>
    <w:p w14:paraId="4AB8DBE7" w14:textId="77777777" w:rsidR="00715F36" w:rsidRPr="00C74850" w:rsidRDefault="00715F36" w:rsidP="00715F36">
      <w:pPr>
        <w:rPr>
          <w:sz w:val="18"/>
          <w:lang w:val="da-DK"/>
        </w:rPr>
      </w:pPr>
      <w:r w:rsidRPr="00C74850">
        <w:rPr>
          <w:sz w:val="18"/>
          <w:lang w:val="da-DK"/>
        </w:rPr>
        <w:t xml:space="preserve"> </w:t>
      </w:r>
    </w:p>
    <w:p w14:paraId="30D8FCA5" w14:textId="77777777" w:rsidR="00715F36" w:rsidRDefault="00715F36" w:rsidP="00715F36">
      <w:pPr>
        <w:rPr>
          <w:sz w:val="18"/>
          <w:lang w:val="da-DK"/>
        </w:rPr>
      </w:pPr>
      <w:r w:rsidRPr="00893826">
        <w:rPr>
          <w:sz w:val="18"/>
          <w:lang w:val="da-DK"/>
        </w:rPr>
        <w:t>I december 2020 lukkede Blue World Technologies deres seneste investeringsrunde på 6,4 millioner euro og de arbejder sig hen imod en børsnotering i fremtiden.</w:t>
      </w:r>
    </w:p>
    <w:p w14:paraId="0F61039C" w14:textId="77777777" w:rsidR="00715F36" w:rsidRPr="005662B6" w:rsidRDefault="00715F36" w:rsidP="00715F36">
      <w:pPr>
        <w:rPr>
          <w:sz w:val="14"/>
          <w:szCs w:val="18"/>
          <w:lang w:val="da-DK"/>
        </w:rPr>
      </w:pPr>
    </w:p>
    <w:p w14:paraId="17D43DF5" w14:textId="77777777" w:rsidR="00715F36" w:rsidRPr="005662B6" w:rsidRDefault="00715F36" w:rsidP="00715F36">
      <w:pPr>
        <w:rPr>
          <w:rFonts w:cstheme="minorHAnsi"/>
          <w:sz w:val="18"/>
          <w:szCs w:val="18"/>
          <w:lang w:val="da-DK"/>
        </w:rPr>
      </w:pPr>
      <w:r w:rsidRPr="005662B6">
        <w:rPr>
          <w:rFonts w:cstheme="minorHAnsi"/>
          <w:sz w:val="18"/>
          <w:szCs w:val="18"/>
          <w:lang w:val="da-DK"/>
        </w:rPr>
        <w:t xml:space="preserve">Læs mere om Blue World Technologies på vores hjemmeside </w:t>
      </w:r>
      <w:hyperlink r:id="rId13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www.blue.world</w:t>
        </w:r>
      </w:hyperlink>
      <w:r w:rsidRPr="005662B6">
        <w:rPr>
          <w:rFonts w:cstheme="minorHAnsi"/>
          <w:sz w:val="18"/>
          <w:szCs w:val="18"/>
          <w:lang w:val="da-DK"/>
        </w:rPr>
        <w:t xml:space="preserve"> eller besøg os på </w:t>
      </w:r>
      <w:hyperlink r:id="rId14" w:anchor="social-media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sociale medier</w:t>
        </w:r>
      </w:hyperlink>
      <w:r w:rsidRPr="005662B6">
        <w:rPr>
          <w:rFonts w:cstheme="minorHAnsi"/>
          <w:sz w:val="18"/>
          <w:szCs w:val="18"/>
          <w:lang w:val="da-DK"/>
        </w:rPr>
        <w:t>.</w:t>
      </w:r>
    </w:p>
    <w:p w14:paraId="67579896" w14:textId="2C076941" w:rsidR="00BC60FE" w:rsidRPr="00715F36" w:rsidRDefault="2C434331" w:rsidP="00037721">
      <w:pPr>
        <w:rPr>
          <w:color w:val="FF0000"/>
          <w:sz w:val="18"/>
          <w:szCs w:val="18"/>
          <w:lang w:val="da-DK"/>
        </w:rPr>
      </w:pPr>
      <w:r w:rsidRPr="00715F36">
        <w:rPr>
          <w:color w:val="FF0000"/>
          <w:sz w:val="18"/>
          <w:szCs w:val="18"/>
          <w:lang w:val="da-D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3EAC3F5B" w:rsidRPr="00715F36">
        <w:rPr>
          <w:color w:val="FF0000"/>
          <w:sz w:val="18"/>
          <w:szCs w:val="18"/>
          <w:lang w:val="da-DK"/>
        </w:rPr>
        <w:t xml:space="preserve">                       </w:t>
      </w:r>
      <w:r w:rsidR="379DB7E0" w:rsidRPr="00715F36">
        <w:rPr>
          <w:color w:val="FF0000"/>
          <w:sz w:val="18"/>
          <w:szCs w:val="18"/>
          <w:lang w:val="da-DK"/>
        </w:rPr>
        <w:t xml:space="preserve">                                                                   </w:t>
      </w:r>
    </w:p>
    <w:sectPr w:rsidR="00BC60FE" w:rsidRPr="00715F36" w:rsidSect="00A43CAE">
      <w:headerReference w:type="default" r:id="rId15"/>
      <w:footerReference w:type="default" r:id="rId16"/>
      <w:pgSz w:w="11906" w:h="16838"/>
      <w:pgMar w:top="1440" w:right="1440" w:bottom="1440" w:left="1440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3BD2A" w14:textId="77777777" w:rsidR="00A71D8B" w:rsidRDefault="00A71D8B" w:rsidP="00170FF8">
      <w:r>
        <w:separator/>
      </w:r>
    </w:p>
  </w:endnote>
  <w:endnote w:type="continuationSeparator" w:id="0">
    <w:p w14:paraId="0C222B8F" w14:textId="77777777" w:rsidR="00A71D8B" w:rsidRDefault="00A71D8B" w:rsidP="00170FF8">
      <w:r>
        <w:continuationSeparator/>
      </w:r>
    </w:p>
  </w:endnote>
  <w:endnote w:type="continuationNotice" w:id="1">
    <w:p w14:paraId="5DC51E37" w14:textId="77777777" w:rsidR="00A71D8B" w:rsidRDefault="00A71D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39CF762D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="00761190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  <w:r w:rsidRPr="003A4F08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="00761190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3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</w:p>
          <w:p w14:paraId="66F5645B" w14:textId="77777777" w:rsidR="00365B3A" w:rsidRPr="00365B3A" w:rsidRDefault="00A71D8B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6F17D6E4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FC0E1" w14:textId="77777777" w:rsidR="00A71D8B" w:rsidRDefault="00A71D8B" w:rsidP="00170FF8">
      <w:r>
        <w:separator/>
      </w:r>
    </w:p>
  </w:footnote>
  <w:footnote w:type="continuationSeparator" w:id="0">
    <w:p w14:paraId="507BCDCE" w14:textId="77777777" w:rsidR="00A71D8B" w:rsidRDefault="00A71D8B" w:rsidP="00170FF8">
      <w:r>
        <w:continuationSeparator/>
      </w:r>
    </w:p>
  </w:footnote>
  <w:footnote w:type="continuationNotice" w:id="1">
    <w:p w14:paraId="00309F2E" w14:textId="77777777" w:rsidR="00A71D8B" w:rsidRDefault="00A71D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FC2FC" w14:textId="44E218DF" w:rsidR="00170FF8" w:rsidRDefault="00170FF8" w:rsidP="00170FF8">
    <w:pPr>
      <w:pStyle w:val="Header"/>
      <w:jc w:val="right"/>
    </w:pPr>
    <w:r>
      <w:rPr>
        <w:noProof/>
        <w:color w:val="2B579A"/>
        <w:shd w:val="clear" w:color="auto" w:fill="E6E6E6"/>
        <w:lang w:eastAsia="en-GB"/>
      </w:rPr>
      <w:drawing>
        <wp:anchor distT="0" distB="0" distL="114300" distR="114300" simplePos="0" relativeHeight="251658240" behindDoc="1" locked="0" layoutInCell="1" allowOverlap="1" wp14:anchorId="1AFBD8E7" wp14:editId="4ABCE7D0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85E3D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02C0028E">
      <w:numFmt w:val="decimal"/>
      <w:lvlText w:val=""/>
      <w:lvlJc w:val="left"/>
    </w:lvl>
    <w:lvl w:ilvl="2" w:tplc="63482BD2">
      <w:numFmt w:val="decimal"/>
      <w:lvlText w:val=""/>
      <w:lvlJc w:val="left"/>
    </w:lvl>
    <w:lvl w:ilvl="3" w:tplc="6DB8C0D0">
      <w:numFmt w:val="decimal"/>
      <w:lvlText w:val=""/>
      <w:lvlJc w:val="left"/>
    </w:lvl>
    <w:lvl w:ilvl="4" w:tplc="948C5AFE">
      <w:numFmt w:val="decimal"/>
      <w:lvlText w:val=""/>
      <w:lvlJc w:val="left"/>
    </w:lvl>
    <w:lvl w:ilvl="5" w:tplc="197AAFC0">
      <w:numFmt w:val="decimal"/>
      <w:lvlText w:val=""/>
      <w:lvlJc w:val="left"/>
    </w:lvl>
    <w:lvl w:ilvl="6" w:tplc="06680A54">
      <w:numFmt w:val="decimal"/>
      <w:lvlText w:val=""/>
      <w:lvlJc w:val="left"/>
    </w:lvl>
    <w:lvl w:ilvl="7" w:tplc="A53424FE">
      <w:numFmt w:val="decimal"/>
      <w:lvlText w:val=""/>
      <w:lvlJc w:val="left"/>
    </w:lvl>
    <w:lvl w:ilvl="8" w:tplc="65F83C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E63E73C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D44CEE80">
      <w:numFmt w:val="decimal"/>
      <w:lvlText w:val=""/>
      <w:lvlJc w:val="left"/>
    </w:lvl>
    <w:lvl w:ilvl="2" w:tplc="39387CD8">
      <w:numFmt w:val="decimal"/>
      <w:lvlText w:val=""/>
      <w:lvlJc w:val="left"/>
    </w:lvl>
    <w:lvl w:ilvl="3" w:tplc="DEE6D636">
      <w:numFmt w:val="decimal"/>
      <w:lvlText w:val=""/>
      <w:lvlJc w:val="left"/>
    </w:lvl>
    <w:lvl w:ilvl="4" w:tplc="836AEDF4">
      <w:numFmt w:val="decimal"/>
      <w:lvlText w:val=""/>
      <w:lvlJc w:val="left"/>
    </w:lvl>
    <w:lvl w:ilvl="5" w:tplc="64F2280E">
      <w:numFmt w:val="decimal"/>
      <w:lvlText w:val=""/>
      <w:lvlJc w:val="left"/>
    </w:lvl>
    <w:lvl w:ilvl="6" w:tplc="235A8112">
      <w:numFmt w:val="decimal"/>
      <w:lvlText w:val=""/>
      <w:lvlJc w:val="left"/>
    </w:lvl>
    <w:lvl w:ilvl="7" w:tplc="37A2A2CA">
      <w:numFmt w:val="decimal"/>
      <w:lvlText w:val=""/>
      <w:lvlJc w:val="left"/>
    </w:lvl>
    <w:lvl w:ilvl="8" w:tplc="CA9679D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BA3AB31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F724A8A8">
      <w:numFmt w:val="decimal"/>
      <w:lvlText w:val=""/>
      <w:lvlJc w:val="left"/>
    </w:lvl>
    <w:lvl w:ilvl="2" w:tplc="BF5A934C">
      <w:numFmt w:val="decimal"/>
      <w:lvlText w:val=""/>
      <w:lvlJc w:val="left"/>
    </w:lvl>
    <w:lvl w:ilvl="3" w:tplc="65366562">
      <w:numFmt w:val="decimal"/>
      <w:lvlText w:val=""/>
      <w:lvlJc w:val="left"/>
    </w:lvl>
    <w:lvl w:ilvl="4" w:tplc="C4B28212">
      <w:numFmt w:val="decimal"/>
      <w:lvlText w:val=""/>
      <w:lvlJc w:val="left"/>
    </w:lvl>
    <w:lvl w:ilvl="5" w:tplc="4A1C9B26">
      <w:numFmt w:val="decimal"/>
      <w:lvlText w:val=""/>
      <w:lvlJc w:val="left"/>
    </w:lvl>
    <w:lvl w:ilvl="6" w:tplc="889E9040">
      <w:numFmt w:val="decimal"/>
      <w:lvlText w:val=""/>
      <w:lvlJc w:val="left"/>
    </w:lvl>
    <w:lvl w:ilvl="7" w:tplc="4DC63278">
      <w:numFmt w:val="decimal"/>
      <w:lvlText w:val=""/>
      <w:lvlJc w:val="left"/>
    </w:lvl>
    <w:lvl w:ilvl="8" w:tplc="7C728A4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A390405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8F24E28">
      <w:numFmt w:val="decimal"/>
      <w:lvlText w:val=""/>
      <w:lvlJc w:val="left"/>
    </w:lvl>
    <w:lvl w:ilvl="2" w:tplc="B950DEFC">
      <w:numFmt w:val="decimal"/>
      <w:lvlText w:val=""/>
      <w:lvlJc w:val="left"/>
    </w:lvl>
    <w:lvl w:ilvl="3" w:tplc="1BC47A04">
      <w:numFmt w:val="decimal"/>
      <w:lvlText w:val=""/>
      <w:lvlJc w:val="left"/>
    </w:lvl>
    <w:lvl w:ilvl="4" w:tplc="46EC4D1C">
      <w:numFmt w:val="decimal"/>
      <w:lvlText w:val=""/>
      <w:lvlJc w:val="left"/>
    </w:lvl>
    <w:lvl w:ilvl="5" w:tplc="A32AEB6C">
      <w:numFmt w:val="decimal"/>
      <w:lvlText w:val=""/>
      <w:lvlJc w:val="left"/>
    </w:lvl>
    <w:lvl w:ilvl="6" w:tplc="3AD460E2">
      <w:numFmt w:val="decimal"/>
      <w:lvlText w:val=""/>
      <w:lvlJc w:val="left"/>
    </w:lvl>
    <w:lvl w:ilvl="7" w:tplc="1562BFD2">
      <w:numFmt w:val="decimal"/>
      <w:lvlText w:val=""/>
      <w:lvlJc w:val="left"/>
    </w:lvl>
    <w:lvl w:ilvl="8" w:tplc="9008F37A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28441842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F970EE3C">
      <w:numFmt w:val="decimal"/>
      <w:lvlText w:val=""/>
      <w:lvlJc w:val="left"/>
    </w:lvl>
    <w:lvl w:ilvl="2" w:tplc="3D1CB9B2">
      <w:numFmt w:val="decimal"/>
      <w:lvlText w:val=""/>
      <w:lvlJc w:val="left"/>
    </w:lvl>
    <w:lvl w:ilvl="3" w:tplc="6652F14C">
      <w:numFmt w:val="decimal"/>
      <w:lvlText w:val=""/>
      <w:lvlJc w:val="left"/>
    </w:lvl>
    <w:lvl w:ilvl="4" w:tplc="B6101F76">
      <w:numFmt w:val="decimal"/>
      <w:lvlText w:val=""/>
      <w:lvlJc w:val="left"/>
    </w:lvl>
    <w:lvl w:ilvl="5" w:tplc="34B453E0">
      <w:numFmt w:val="decimal"/>
      <w:lvlText w:val=""/>
      <w:lvlJc w:val="left"/>
    </w:lvl>
    <w:lvl w:ilvl="6" w:tplc="0E7ACB50">
      <w:numFmt w:val="decimal"/>
      <w:lvlText w:val=""/>
      <w:lvlJc w:val="left"/>
    </w:lvl>
    <w:lvl w:ilvl="7" w:tplc="44BAE94E">
      <w:numFmt w:val="decimal"/>
      <w:lvlText w:val=""/>
      <w:lvlJc w:val="left"/>
    </w:lvl>
    <w:lvl w:ilvl="8" w:tplc="0E727D30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02663A5E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A3F0C566">
      <w:numFmt w:val="decimal"/>
      <w:lvlText w:val=""/>
      <w:lvlJc w:val="left"/>
    </w:lvl>
    <w:lvl w:ilvl="2" w:tplc="5A92F972">
      <w:numFmt w:val="decimal"/>
      <w:lvlText w:val=""/>
      <w:lvlJc w:val="left"/>
    </w:lvl>
    <w:lvl w:ilvl="3" w:tplc="10BEB70C">
      <w:numFmt w:val="decimal"/>
      <w:lvlText w:val=""/>
      <w:lvlJc w:val="left"/>
    </w:lvl>
    <w:lvl w:ilvl="4" w:tplc="EF4AB008">
      <w:numFmt w:val="decimal"/>
      <w:lvlText w:val=""/>
      <w:lvlJc w:val="left"/>
    </w:lvl>
    <w:lvl w:ilvl="5" w:tplc="92368B78">
      <w:numFmt w:val="decimal"/>
      <w:lvlText w:val=""/>
      <w:lvlJc w:val="left"/>
    </w:lvl>
    <w:lvl w:ilvl="6" w:tplc="20C6A65C">
      <w:numFmt w:val="decimal"/>
      <w:lvlText w:val=""/>
      <w:lvlJc w:val="left"/>
    </w:lvl>
    <w:lvl w:ilvl="7" w:tplc="A70854EA">
      <w:numFmt w:val="decimal"/>
      <w:lvlText w:val=""/>
      <w:lvlJc w:val="left"/>
    </w:lvl>
    <w:lvl w:ilvl="8" w:tplc="FED6147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4A24D22E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C1A425A2">
      <w:numFmt w:val="decimal"/>
      <w:lvlText w:val=""/>
      <w:lvlJc w:val="left"/>
    </w:lvl>
    <w:lvl w:ilvl="2" w:tplc="FB0454C2">
      <w:numFmt w:val="decimal"/>
      <w:lvlText w:val=""/>
      <w:lvlJc w:val="left"/>
    </w:lvl>
    <w:lvl w:ilvl="3" w:tplc="0AAEFB58">
      <w:numFmt w:val="decimal"/>
      <w:lvlText w:val=""/>
      <w:lvlJc w:val="left"/>
    </w:lvl>
    <w:lvl w:ilvl="4" w:tplc="2056FB82">
      <w:numFmt w:val="decimal"/>
      <w:lvlText w:val=""/>
      <w:lvlJc w:val="left"/>
    </w:lvl>
    <w:lvl w:ilvl="5" w:tplc="690C675C">
      <w:numFmt w:val="decimal"/>
      <w:lvlText w:val=""/>
      <w:lvlJc w:val="left"/>
    </w:lvl>
    <w:lvl w:ilvl="6" w:tplc="9B080CDA">
      <w:numFmt w:val="decimal"/>
      <w:lvlText w:val=""/>
      <w:lvlJc w:val="left"/>
    </w:lvl>
    <w:lvl w:ilvl="7" w:tplc="46D6CFDA">
      <w:numFmt w:val="decimal"/>
      <w:lvlText w:val=""/>
      <w:lvlJc w:val="left"/>
    </w:lvl>
    <w:lvl w:ilvl="8" w:tplc="847C1F1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4E2C75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A26E0F6">
      <w:numFmt w:val="decimal"/>
      <w:lvlText w:val=""/>
      <w:lvlJc w:val="left"/>
    </w:lvl>
    <w:lvl w:ilvl="2" w:tplc="F6D4E4A4">
      <w:numFmt w:val="decimal"/>
      <w:lvlText w:val=""/>
      <w:lvlJc w:val="left"/>
    </w:lvl>
    <w:lvl w:ilvl="3" w:tplc="0DFCDBCC">
      <w:numFmt w:val="decimal"/>
      <w:lvlText w:val=""/>
      <w:lvlJc w:val="left"/>
    </w:lvl>
    <w:lvl w:ilvl="4" w:tplc="A44A326C">
      <w:numFmt w:val="decimal"/>
      <w:lvlText w:val=""/>
      <w:lvlJc w:val="left"/>
    </w:lvl>
    <w:lvl w:ilvl="5" w:tplc="C7D83162">
      <w:numFmt w:val="decimal"/>
      <w:lvlText w:val=""/>
      <w:lvlJc w:val="left"/>
    </w:lvl>
    <w:lvl w:ilvl="6" w:tplc="EE04D7BC">
      <w:numFmt w:val="decimal"/>
      <w:lvlText w:val=""/>
      <w:lvlJc w:val="left"/>
    </w:lvl>
    <w:lvl w:ilvl="7" w:tplc="EC18D96A">
      <w:numFmt w:val="decimal"/>
      <w:lvlText w:val=""/>
      <w:lvlJc w:val="left"/>
    </w:lvl>
    <w:lvl w:ilvl="8" w:tplc="715C63B4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70ACD7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EC688C">
      <w:numFmt w:val="decimal"/>
      <w:lvlText w:val=""/>
      <w:lvlJc w:val="left"/>
    </w:lvl>
    <w:lvl w:ilvl="2" w:tplc="28546E86">
      <w:numFmt w:val="decimal"/>
      <w:lvlText w:val=""/>
      <w:lvlJc w:val="left"/>
    </w:lvl>
    <w:lvl w:ilvl="3" w:tplc="62F495F4">
      <w:numFmt w:val="decimal"/>
      <w:lvlText w:val=""/>
      <w:lvlJc w:val="left"/>
    </w:lvl>
    <w:lvl w:ilvl="4" w:tplc="2424D588">
      <w:numFmt w:val="decimal"/>
      <w:lvlText w:val=""/>
      <w:lvlJc w:val="left"/>
    </w:lvl>
    <w:lvl w:ilvl="5" w:tplc="7B54A2A8">
      <w:numFmt w:val="decimal"/>
      <w:lvlText w:val=""/>
      <w:lvlJc w:val="left"/>
    </w:lvl>
    <w:lvl w:ilvl="6" w:tplc="A23EAA62">
      <w:numFmt w:val="decimal"/>
      <w:lvlText w:val=""/>
      <w:lvlJc w:val="left"/>
    </w:lvl>
    <w:lvl w:ilvl="7" w:tplc="FD0665BC">
      <w:numFmt w:val="decimal"/>
      <w:lvlText w:val=""/>
      <w:lvlJc w:val="left"/>
    </w:lvl>
    <w:lvl w:ilvl="8" w:tplc="4AE0079A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E404A"/>
    <w:multiLevelType w:val="hybridMultilevel"/>
    <w:tmpl w:val="14F45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0BFE826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IwtbAwMTYyMjVX0lEKTi0uzszPAykwtqgFAF6eHzotAAAA"/>
  </w:docVars>
  <w:rsids>
    <w:rsidRoot w:val="000C77CE"/>
    <w:rsid w:val="000004E1"/>
    <w:rsid w:val="00000BF8"/>
    <w:rsid w:val="00001ACC"/>
    <w:rsid w:val="00002647"/>
    <w:rsid w:val="00002B8F"/>
    <w:rsid w:val="000034FF"/>
    <w:rsid w:val="000036E8"/>
    <w:rsid w:val="00003BBD"/>
    <w:rsid w:val="00003C4E"/>
    <w:rsid w:val="00004CD6"/>
    <w:rsid w:val="00004D80"/>
    <w:rsid w:val="00004DEA"/>
    <w:rsid w:val="0000521F"/>
    <w:rsid w:val="00005BA4"/>
    <w:rsid w:val="00007ECD"/>
    <w:rsid w:val="0001012C"/>
    <w:rsid w:val="00010DA6"/>
    <w:rsid w:val="00011206"/>
    <w:rsid w:val="00013F10"/>
    <w:rsid w:val="00014E18"/>
    <w:rsid w:val="00015880"/>
    <w:rsid w:val="00016482"/>
    <w:rsid w:val="00016EB4"/>
    <w:rsid w:val="000178B4"/>
    <w:rsid w:val="00021216"/>
    <w:rsid w:val="000218BE"/>
    <w:rsid w:val="000235CA"/>
    <w:rsid w:val="00023F8E"/>
    <w:rsid w:val="00024F87"/>
    <w:rsid w:val="000256F9"/>
    <w:rsid w:val="00025BFD"/>
    <w:rsid w:val="00025C42"/>
    <w:rsid w:val="00025E7E"/>
    <w:rsid w:val="00025F85"/>
    <w:rsid w:val="00026B28"/>
    <w:rsid w:val="00030352"/>
    <w:rsid w:val="00030424"/>
    <w:rsid w:val="0003099C"/>
    <w:rsid w:val="0003141B"/>
    <w:rsid w:val="000331E5"/>
    <w:rsid w:val="00033B51"/>
    <w:rsid w:val="00034355"/>
    <w:rsid w:val="000344AD"/>
    <w:rsid w:val="00034681"/>
    <w:rsid w:val="00034FCB"/>
    <w:rsid w:val="00035826"/>
    <w:rsid w:val="00035BEC"/>
    <w:rsid w:val="00037683"/>
    <w:rsid w:val="00037721"/>
    <w:rsid w:val="00040176"/>
    <w:rsid w:val="0004018B"/>
    <w:rsid w:val="0004029D"/>
    <w:rsid w:val="0004052F"/>
    <w:rsid w:val="000422B7"/>
    <w:rsid w:val="0004249F"/>
    <w:rsid w:val="00042D06"/>
    <w:rsid w:val="000447C0"/>
    <w:rsid w:val="000456B9"/>
    <w:rsid w:val="00045FB1"/>
    <w:rsid w:val="00046436"/>
    <w:rsid w:val="000468DF"/>
    <w:rsid w:val="0004697C"/>
    <w:rsid w:val="00050306"/>
    <w:rsid w:val="00050FD4"/>
    <w:rsid w:val="00051C3C"/>
    <w:rsid w:val="0005261A"/>
    <w:rsid w:val="0005323C"/>
    <w:rsid w:val="000536A6"/>
    <w:rsid w:val="00054064"/>
    <w:rsid w:val="00055149"/>
    <w:rsid w:val="00055760"/>
    <w:rsid w:val="00055A33"/>
    <w:rsid w:val="0005639E"/>
    <w:rsid w:val="00056420"/>
    <w:rsid w:val="00060F09"/>
    <w:rsid w:val="00061201"/>
    <w:rsid w:val="0006165A"/>
    <w:rsid w:val="00061A8A"/>
    <w:rsid w:val="00061D1E"/>
    <w:rsid w:val="00061F53"/>
    <w:rsid w:val="00062383"/>
    <w:rsid w:val="00062860"/>
    <w:rsid w:val="000629EC"/>
    <w:rsid w:val="00062B48"/>
    <w:rsid w:val="00062C4C"/>
    <w:rsid w:val="000630AD"/>
    <w:rsid w:val="00063D21"/>
    <w:rsid w:val="00063E1F"/>
    <w:rsid w:val="00063EC1"/>
    <w:rsid w:val="00064288"/>
    <w:rsid w:val="00064B10"/>
    <w:rsid w:val="0006588C"/>
    <w:rsid w:val="00065A77"/>
    <w:rsid w:val="000661BB"/>
    <w:rsid w:val="0006627A"/>
    <w:rsid w:val="000662AD"/>
    <w:rsid w:val="000662F5"/>
    <w:rsid w:val="00067867"/>
    <w:rsid w:val="000679E6"/>
    <w:rsid w:val="00067D9E"/>
    <w:rsid w:val="0007020D"/>
    <w:rsid w:val="00071184"/>
    <w:rsid w:val="00071554"/>
    <w:rsid w:val="00071791"/>
    <w:rsid w:val="00072220"/>
    <w:rsid w:val="000725C6"/>
    <w:rsid w:val="00073FEF"/>
    <w:rsid w:val="00074928"/>
    <w:rsid w:val="00075145"/>
    <w:rsid w:val="00075783"/>
    <w:rsid w:val="00075AF4"/>
    <w:rsid w:val="00076A88"/>
    <w:rsid w:val="0007722C"/>
    <w:rsid w:val="00077951"/>
    <w:rsid w:val="00080C20"/>
    <w:rsid w:val="000810A5"/>
    <w:rsid w:val="000822C6"/>
    <w:rsid w:val="00082393"/>
    <w:rsid w:val="0008288F"/>
    <w:rsid w:val="00083251"/>
    <w:rsid w:val="00083C6D"/>
    <w:rsid w:val="00083C99"/>
    <w:rsid w:val="000845AE"/>
    <w:rsid w:val="00084AF6"/>
    <w:rsid w:val="00085602"/>
    <w:rsid w:val="0008596E"/>
    <w:rsid w:val="00085CA3"/>
    <w:rsid w:val="00085F97"/>
    <w:rsid w:val="00086A52"/>
    <w:rsid w:val="00086BE5"/>
    <w:rsid w:val="00087362"/>
    <w:rsid w:val="000875C1"/>
    <w:rsid w:val="00087897"/>
    <w:rsid w:val="0009044D"/>
    <w:rsid w:val="00091003"/>
    <w:rsid w:val="000921A5"/>
    <w:rsid w:val="00092E8A"/>
    <w:rsid w:val="00092EA2"/>
    <w:rsid w:val="00092ED1"/>
    <w:rsid w:val="0009328A"/>
    <w:rsid w:val="0009351C"/>
    <w:rsid w:val="00093520"/>
    <w:rsid w:val="000947A6"/>
    <w:rsid w:val="00094975"/>
    <w:rsid w:val="0009528F"/>
    <w:rsid w:val="00096098"/>
    <w:rsid w:val="000961E6"/>
    <w:rsid w:val="00096596"/>
    <w:rsid w:val="00097E3F"/>
    <w:rsid w:val="00097E4B"/>
    <w:rsid w:val="000A0D30"/>
    <w:rsid w:val="000A140D"/>
    <w:rsid w:val="000A179E"/>
    <w:rsid w:val="000A283B"/>
    <w:rsid w:val="000A2B8A"/>
    <w:rsid w:val="000A3066"/>
    <w:rsid w:val="000A32F6"/>
    <w:rsid w:val="000A35EF"/>
    <w:rsid w:val="000A3D21"/>
    <w:rsid w:val="000A4304"/>
    <w:rsid w:val="000A4579"/>
    <w:rsid w:val="000A49AB"/>
    <w:rsid w:val="000A5322"/>
    <w:rsid w:val="000A5400"/>
    <w:rsid w:val="000A7132"/>
    <w:rsid w:val="000B08C7"/>
    <w:rsid w:val="000B0C56"/>
    <w:rsid w:val="000B108A"/>
    <w:rsid w:val="000B207F"/>
    <w:rsid w:val="000B242E"/>
    <w:rsid w:val="000B2515"/>
    <w:rsid w:val="000B2635"/>
    <w:rsid w:val="000B3A18"/>
    <w:rsid w:val="000B433F"/>
    <w:rsid w:val="000B5337"/>
    <w:rsid w:val="000B59DA"/>
    <w:rsid w:val="000B5A09"/>
    <w:rsid w:val="000B5C46"/>
    <w:rsid w:val="000B5CC7"/>
    <w:rsid w:val="000B5F70"/>
    <w:rsid w:val="000B6578"/>
    <w:rsid w:val="000B661C"/>
    <w:rsid w:val="000B6F9A"/>
    <w:rsid w:val="000B798D"/>
    <w:rsid w:val="000B7E45"/>
    <w:rsid w:val="000C028B"/>
    <w:rsid w:val="000C0677"/>
    <w:rsid w:val="000C0AA0"/>
    <w:rsid w:val="000C13DC"/>
    <w:rsid w:val="000C191A"/>
    <w:rsid w:val="000C1EBE"/>
    <w:rsid w:val="000C2329"/>
    <w:rsid w:val="000C2B40"/>
    <w:rsid w:val="000C30DF"/>
    <w:rsid w:val="000C3710"/>
    <w:rsid w:val="000C407D"/>
    <w:rsid w:val="000C4530"/>
    <w:rsid w:val="000C4F73"/>
    <w:rsid w:val="000C60BA"/>
    <w:rsid w:val="000C63E6"/>
    <w:rsid w:val="000C6762"/>
    <w:rsid w:val="000C6AF0"/>
    <w:rsid w:val="000C6AF6"/>
    <w:rsid w:val="000C6BA8"/>
    <w:rsid w:val="000C77CE"/>
    <w:rsid w:val="000C796B"/>
    <w:rsid w:val="000D0DA1"/>
    <w:rsid w:val="000D15AA"/>
    <w:rsid w:val="000D18EB"/>
    <w:rsid w:val="000D1CE1"/>
    <w:rsid w:val="000D36B8"/>
    <w:rsid w:val="000D39C8"/>
    <w:rsid w:val="000D5027"/>
    <w:rsid w:val="000D56B0"/>
    <w:rsid w:val="000D661C"/>
    <w:rsid w:val="000D6E67"/>
    <w:rsid w:val="000D7701"/>
    <w:rsid w:val="000E010B"/>
    <w:rsid w:val="000E0305"/>
    <w:rsid w:val="000E057E"/>
    <w:rsid w:val="000E09D4"/>
    <w:rsid w:val="000E0DC3"/>
    <w:rsid w:val="000E268C"/>
    <w:rsid w:val="000E28B0"/>
    <w:rsid w:val="000E30B6"/>
    <w:rsid w:val="000E3120"/>
    <w:rsid w:val="000E3500"/>
    <w:rsid w:val="000E35E6"/>
    <w:rsid w:val="000E379E"/>
    <w:rsid w:val="000E3A87"/>
    <w:rsid w:val="000E4409"/>
    <w:rsid w:val="000E4A76"/>
    <w:rsid w:val="000E4B58"/>
    <w:rsid w:val="000E4B6D"/>
    <w:rsid w:val="000E66AD"/>
    <w:rsid w:val="000E6B29"/>
    <w:rsid w:val="000E6BD8"/>
    <w:rsid w:val="000F0CA6"/>
    <w:rsid w:val="000F0EE6"/>
    <w:rsid w:val="000F14E8"/>
    <w:rsid w:val="000F2F76"/>
    <w:rsid w:val="000F2F91"/>
    <w:rsid w:val="000F30B8"/>
    <w:rsid w:val="000F32BF"/>
    <w:rsid w:val="000F3457"/>
    <w:rsid w:val="000F490F"/>
    <w:rsid w:val="000F533F"/>
    <w:rsid w:val="000F5DDF"/>
    <w:rsid w:val="000F5F99"/>
    <w:rsid w:val="00100754"/>
    <w:rsid w:val="00100D7B"/>
    <w:rsid w:val="00100DC1"/>
    <w:rsid w:val="00102787"/>
    <w:rsid w:val="00102DF4"/>
    <w:rsid w:val="00103C59"/>
    <w:rsid w:val="001045BE"/>
    <w:rsid w:val="0010466D"/>
    <w:rsid w:val="00104FEB"/>
    <w:rsid w:val="001055A7"/>
    <w:rsid w:val="00106007"/>
    <w:rsid w:val="0010621D"/>
    <w:rsid w:val="0010680C"/>
    <w:rsid w:val="00106CBC"/>
    <w:rsid w:val="00106EF9"/>
    <w:rsid w:val="00107172"/>
    <w:rsid w:val="00107309"/>
    <w:rsid w:val="00107D6D"/>
    <w:rsid w:val="00110CF3"/>
    <w:rsid w:val="001113FE"/>
    <w:rsid w:val="00111BB8"/>
    <w:rsid w:val="001143B6"/>
    <w:rsid w:val="0011475D"/>
    <w:rsid w:val="00115F6F"/>
    <w:rsid w:val="00116EFE"/>
    <w:rsid w:val="00117D8A"/>
    <w:rsid w:val="001208F6"/>
    <w:rsid w:val="00120ADC"/>
    <w:rsid w:val="00121827"/>
    <w:rsid w:val="00122015"/>
    <w:rsid w:val="00122B19"/>
    <w:rsid w:val="00123140"/>
    <w:rsid w:val="0012486E"/>
    <w:rsid w:val="001251A6"/>
    <w:rsid w:val="00125264"/>
    <w:rsid w:val="001258E0"/>
    <w:rsid w:val="00125BBA"/>
    <w:rsid w:val="00125F4E"/>
    <w:rsid w:val="00125F54"/>
    <w:rsid w:val="001262B4"/>
    <w:rsid w:val="00126F80"/>
    <w:rsid w:val="00127853"/>
    <w:rsid w:val="00127B99"/>
    <w:rsid w:val="0013009A"/>
    <w:rsid w:val="001306EE"/>
    <w:rsid w:val="00130FA9"/>
    <w:rsid w:val="001314F0"/>
    <w:rsid w:val="001317EE"/>
    <w:rsid w:val="00132624"/>
    <w:rsid w:val="00132BA7"/>
    <w:rsid w:val="00133522"/>
    <w:rsid w:val="00134184"/>
    <w:rsid w:val="00134236"/>
    <w:rsid w:val="00134AD8"/>
    <w:rsid w:val="00134D60"/>
    <w:rsid w:val="0013512C"/>
    <w:rsid w:val="001351A8"/>
    <w:rsid w:val="0013535E"/>
    <w:rsid w:val="00135800"/>
    <w:rsid w:val="00135FAE"/>
    <w:rsid w:val="001370A8"/>
    <w:rsid w:val="00137CA9"/>
    <w:rsid w:val="00140B5F"/>
    <w:rsid w:val="00140FD3"/>
    <w:rsid w:val="001416D3"/>
    <w:rsid w:val="00142160"/>
    <w:rsid w:val="00143C6C"/>
    <w:rsid w:val="00143F19"/>
    <w:rsid w:val="00144536"/>
    <w:rsid w:val="00144AA2"/>
    <w:rsid w:val="00144C61"/>
    <w:rsid w:val="00145202"/>
    <w:rsid w:val="00145592"/>
    <w:rsid w:val="0014589F"/>
    <w:rsid w:val="00145BB2"/>
    <w:rsid w:val="00146EC8"/>
    <w:rsid w:val="001503A3"/>
    <w:rsid w:val="00151212"/>
    <w:rsid w:val="001513A3"/>
    <w:rsid w:val="00151D89"/>
    <w:rsid w:val="00152249"/>
    <w:rsid w:val="001525AE"/>
    <w:rsid w:val="001529D5"/>
    <w:rsid w:val="0015361C"/>
    <w:rsid w:val="00154678"/>
    <w:rsid w:val="00157407"/>
    <w:rsid w:val="001579F1"/>
    <w:rsid w:val="001603B0"/>
    <w:rsid w:val="001607AE"/>
    <w:rsid w:val="00160C78"/>
    <w:rsid w:val="00161A48"/>
    <w:rsid w:val="00161A56"/>
    <w:rsid w:val="00162002"/>
    <w:rsid w:val="001629D8"/>
    <w:rsid w:val="00162CFA"/>
    <w:rsid w:val="001630E9"/>
    <w:rsid w:val="001633F3"/>
    <w:rsid w:val="00163764"/>
    <w:rsid w:val="00163F50"/>
    <w:rsid w:val="00163FAB"/>
    <w:rsid w:val="0016412F"/>
    <w:rsid w:val="00164691"/>
    <w:rsid w:val="00165D0F"/>
    <w:rsid w:val="00170A16"/>
    <w:rsid w:val="00170FF8"/>
    <w:rsid w:val="001716F1"/>
    <w:rsid w:val="00172F77"/>
    <w:rsid w:val="00173327"/>
    <w:rsid w:val="00173393"/>
    <w:rsid w:val="00173835"/>
    <w:rsid w:val="001739BE"/>
    <w:rsid w:val="00173D9A"/>
    <w:rsid w:val="00174175"/>
    <w:rsid w:val="001748D5"/>
    <w:rsid w:val="00175A83"/>
    <w:rsid w:val="00175B11"/>
    <w:rsid w:val="00175C3A"/>
    <w:rsid w:val="0017612E"/>
    <w:rsid w:val="00176A3F"/>
    <w:rsid w:val="0017798B"/>
    <w:rsid w:val="00180A8B"/>
    <w:rsid w:val="00180FA0"/>
    <w:rsid w:val="001814B4"/>
    <w:rsid w:val="00181E5E"/>
    <w:rsid w:val="0018231D"/>
    <w:rsid w:val="00182E01"/>
    <w:rsid w:val="00183DC0"/>
    <w:rsid w:val="001846F4"/>
    <w:rsid w:val="0018471D"/>
    <w:rsid w:val="0018487E"/>
    <w:rsid w:val="00184A2E"/>
    <w:rsid w:val="00184E1B"/>
    <w:rsid w:val="00184EE0"/>
    <w:rsid w:val="0018536F"/>
    <w:rsid w:val="001855A7"/>
    <w:rsid w:val="00186381"/>
    <w:rsid w:val="0018750F"/>
    <w:rsid w:val="001876C5"/>
    <w:rsid w:val="00187838"/>
    <w:rsid w:val="00190033"/>
    <w:rsid w:val="00191387"/>
    <w:rsid w:val="00191461"/>
    <w:rsid w:val="001916BB"/>
    <w:rsid w:val="0019179E"/>
    <w:rsid w:val="00191D24"/>
    <w:rsid w:val="001925D9"/>
    <w:rsid w:val="00192A29"/>
    <w:rsid w:val="001936C1"/>
    <w:rsid w:val="00193D1A"/>
    <w:rsid w:val="00194720"/>
    <w:rsid w:val="00194B8B"/>
    <w:rsid w:val="00194EE8"/>
    <w:rsid w:val="00195831"/>
    <w:rsid w:val="001958D0"/>
    <w:rsid w:val="001966A4"/>
    <w:rsid w:val="001967DD"/>
    <w:rsid w:val="001979B8"/>
    <w:rsid w:val="00197FE2"/>
    <w:rsid w:val="001A0D0F"/>
    <w:rsid w:val="001A1BC8"/>
    <w:rsid w:val="001A315F"/>
    <w:rsid w:val="001A3315"/>
    <w:rsid w:val="001A3D20"/>
    <w:rsid w:val="001A4690"/>
    <w:rsid w:val="001A4851"/>
    <w:rsid w:val="001A4DA6"/>
    <w:rsid w:val="001A5398"/>
    <w:rsid w:val="001A53C9"/>
    <w:rsid w:val="001A5764"/>
    <w:rsid w:val="001A5878"/>
    <w:rsid w:val="001A5A59"/>
    <w:rsid w:val="001A5EEA"/>
    <w:rsid w:val="001A7153"/>
    <w:rsid w:val="001A7B59"/>
    <w:rsid w:val="001B02F0"/>
    <w:rsid w:val="001B03E3"/>
    <w:rsid w:val="001B23BC"/>
    <w:rsid w:val="001B26EB"/>
    <w:rsid w:val="001B4DDB"/>
    <w:rsid w:val="001B60FF"/>
    <w:rsid w:val="001B6369"/>
    <w:rsid w:val="001B6923"/>
    <w:rsid w:val="001B6B55"/>
    <w:rsid w:val="001B7BDA"/>
    <w:rsid w:val="001B7C2A"/>
    <w:rsid w:val="001C0BEF"/>
    <w:rsid w:val="001C0F6D"/>
    <w:rsid w:val="001C27B6"/>
    <w:rsid w:val="001C2BD7"/>
    <w:rsid w:val="001C2F87"/>
    <w:rsid w:val="001C3B5A"/>
    <w:rsid w:val="001C4109"/>
    <w:rsid w:val="001C453D"/>
    <w:rsid w:val="001C45D0"/>
    <w:rsid w:val="001C4E95"/>
    <w:rsid w:val="001C5D5F"/>
    <w:rsid w:val="001C64D0"/>
    <w:rsid w:val="001C67EF"/>
    <w:rsid w:val="001C7574"/>
    <w:rsid w:val="001C7A62"/>
    <w:rsid w:val="001C7CFC"/>
    <w:rsid w:val="001D05D3"/>
    <w:rsid w:val="001D15D4"/>
    <w:rsid w:val="001D1B43"/>
    <w:rsid w:val="001D225F"/>
    <w:rsid w:val="001D229D"/>
    <w:rsid w:val="001D24BA"/>
    <w:rsid w:val="001D24F7"/>
    <w:rsid w:val="001D2EA9"/>
    <w:rsid w:val="001D32E4"/>
    <w:rsid w:val="001D3E6A"/>
    <w:rsid w:val="001D595B"/>
    <w:rsid w:val="001D5B57"/>
    <w:rsid w:val="001D6123"/>
    <w:rsid w:val="001D6D67"/>
    <w:rsid w:val="001D6F36"/>
    <w:rsid w:val="001D6FEF"/>
    <w:rsid w:val="001D76EC"/>
    <w:rsid w:val="001E07EE"/>
    <w:rsid w:val="001E0F22"/>
    <w:rsid w:val="001E2188"/>
    <w:rsid w:val="001E364E"/>
    <w:rsid w:val="001E3880"/>
    <w:rsid w:val="001E3E0B"/>
    <w:rsid w:val="001E4711"/>
    <w:rsid w:val="001E4B23"/>
    <w:rsid w:val="001E5903"/>
    <w:rsid w:val="001E5DDF"/>
    <w:rsid w:val="001E6315"/>
    <w:rsid w:val="001E6D1F"/>
    <w:rsid w:val="001E6DE2"/>
    <w:rsid w:val="001E750C"/>
    <w:rsid w:val="001F0182"/>
    <w:rsid w:val="001F057B"/>
    <w:rsid w:val="001F0ABE"/>
    <w:rsid w:val="001F0AF5"/>
    <w:rsid w:val="001F0E74"/>
    <w:rsid w:val="001F1794"/>
    <w:rsid w:val="001F1D20"/>
    <w:rsid w:val="001F3E36"/>
    <w:rsid w:val="001F3FB7"/>
    <w:rsid w:val="001F4124"/>
    <w:rsid w:val="001F4AE6"/>
    <w:rsid w:val="001F57A9"/>
    <w:rsid w:val="00200318"/>
    <w:rsid w:val="00200D23"/>
    <w:rsid w:val="0020124D"/>
    <w:rsid w:val="00201355"/>
    <w:rsid w:val="0020174B"/>
    <w:rsid w:val="00203FF5"/>
    <w:rsid w:val="00204735"/>
    <w:rsid w:val="00204CAF"/>
    <w:rsid w:val="00205559"/>
    <w:rsid w:val="002058DC"/>
    <w:rsid w:val="002064A4"/>
    <w:rsid w:val="00206A4C"/>
    <w:rsid w:val="002109B7"/>
    <w:rsid w:val="00210CD2"/>
    <w:rsid w:val="002114D9"/>
    <w:rsid w:val="0021162C"/>
    <w:rsid w:val="00211E59"/>
    <w:rsid w:val="00211EC4"/>
    <w:rsid w:val="002124EA"/>
    <w:rsid w:val="002160A8"/>
    <w:rsid w:val="002169FC"/>
    <w:rsid w:val="002176ED"/>
    <w:rsid w:val="00217F82"/>
    <w:rsid w:val="0022065B"/>
    <w:rsid w:val="00220840"/>
    <w:rsid w:val="00220E58"/>
    <w:rsid w:val="0022367C"/>
    <w:rsid w:val="00223C39"/>
    <w:rsid w:val="00224962"/>
    <w:rsid w:val="00225207"/>
    <w:rsid w:val="00225BD6"/>
    <w:rsid w:val="00226BC1"/>
    <w:rsid w:val="00226FB4"/>
    <w:rsid w:val="00227FC9"/>
    <w:rsid w:val="00231CE5"/>
    <w:rsid w:val="002322CB"/>
    <w:rsid w:val="00232494"/>
    <w:rsid w:val="00232DFC"/>
    <w:rsid w:val="0023469F"/>
    <w:rsid w:val="00235C8B"/>
    <w:rsid w:val="00235F35"/>
    <w:rsid w:val="002377B2"/>
    <w:rsid w:val="00237C1F"/>
    <w:rsid w:val="0024043E"/>
    <w:rsid w:val="00240687"/>
    <w:rsid w:val="002408E6"/>
    <w:rsid w:val="002423F6"/>
    <w:rsid w:val="00242687"/>
    <w:rsid w:val="002437E9"/>
    <w:rsid w:val="00243975"/>
    <w:rsid w:val="00243CB6"/>
    <w:rsid w:val="00243D38"/>
    <w:rsid w:val="002443C1"/>
    <w:rsid w:val="00244876"/>
    <w:rsid w:val="00245BEE"/>
    <w:rsid w:val="00246660"/>
    <w:rsid w:val="00246EEE"/>
    <w:rsid w:val="0024745C"/>
    <w:rsid w:val="00247671"/>
    <w:rsid w:val="002477E6"/>
    <w:rsid w:val="00250D72"/>
    <w:rsid w:val="00250DD1"/>
    <w:rsid w:val="002513B0"/>
    <w:rsid w:val="00252635"/>
    <w:rsid w:val="00254C86"/>
    <w:rsid w:val="002550D9"/>
    <w:rsid w:val="002554CC"/>
    <w:rsid w:val="00255A94"/>
    <w:rsid w:val="00255FE0"/>
    <w:rsid w:val="002564A1"/>
    <w:rsid w:val="00256EF0"/>
    <w:rsid w:val="00256FDD"/>
    <w:rsid w:val="002572FF"/>
    <w:rsid w:val="00260299"/>
    <w:rsid w:val="00260A24"/>
    <w:rsid w:val="002619B8"/>
    <w:rsid w:val="0026219B"/>
    <w:rsid w:val="0026299A"/>
    <w:rsid w:val="00262A35"/>
    <w:rsid w:val="00262C59"/>
    <w:rsid w:val="002638A0"/>
    <w:rsid w:val="00263FBE"/>
    <w:rsid w:val="002647A5"/>
    <w:rsid w:val="00264A94"/>
    <w:rsid w:val="002657ED"/>
    <w:rsid w:val="00265CE8"/>
    <w:rsid w:val="0026635E"/>
    <w:rsid w:val="0026667A"/>
    <w:rsid w:val="00270386"/>
    <w:rsid w:val="0027096C"/>
    <w:rsid w:val="00270972"/>
    <w:rsid w:val="00270E35"/>
    <w:rsid w:val="00271AD0"/>
    <w:rsid w:val="00271EB3"/>
    <w:rsid w:val="002723A3"/>
    <w:rsid w:val="00272CD8"/>
    <w:rsid w:val="00272D10"/>
    <w:rsid w:val="00273DE0"/>
    <w:rsid w:val="00273F3F"/>
    <w:rsid w:val="002749E9"/>
    <w:rsid w:val="002750FA"/>
    <w:rsid w:val="00275EED"/>
    <w:rsid w:val="002763E9"/>
    <w:rsid w:val="002773DD"/>
    <w:rsid w:val="00277560"/>
    <w:rsid w:val="00277976"/>
    <w:rsid w:val="00277C94"/>
    <w:rsid w:val="00277D79"/>
    <w:rsid w:val="00280510"/>
    <w:rsid w:val="00281153"/>
    <w:rsid w:val="00281229"/>
    <w:rsid w:val="002821DE"/>
    <w:rsid w:val="00282279"/>
    <w:rsid w:val="002825C7"/>
    <w:rsid w:val="002826AB"/>
    <w:rsid w:val="00282832"/>
    <w:rsid w:val="00283E20"/>
    <w:rsid w:val="002846B7"/>
    <w:rsid w:val="00284E96"/>
    <w:rsid w:val="00286769"/>
    <w:rsid w:val="00286DBE"/>
    <w:rsid w:val="00287A07"/>
    <w:rsid w:val="002901CD"/>
    <w:rsid w:val="0029030C"/>
    <w:rsid w:val="002907B1"/>
    <w:rsid w:val="00290D21"/>
    <w:rsid w:val="00291236"/>
    <w:rsid w:val="00293D7B"/>
    <w:rsid w:val="00294559"/>
    <w:rsid w:val="00294ABC"/>
    <w:rsid w:val="00294C95"/>
    <w:rsid w:val="00294DBA"/>
    <w:rsid w:val="00294DF5"/>
    <w:rsid w:val="00294F89"/>
    <w:rsid w:val="00295194"/>
    <w:rsid w:val="002953B9"/>
    <w:rsid w:val="002954BE"/>
    <w:rsid w:val="00297CD2"/>
    <w:rsid w:val="002A03D9"/>
    <w:rsid w:val="002A1B19"/>
    <w:rsid w:val="002A259B"/>
    <w:rsid w:val="002A28EA"/>
    <w:rsid w:val="002A30DC"/>
    <w:rsid w:val="002A39F5"/>
    <w:rsid w:val="002A3B48"/>
    <w:rsid w:val="002A3CBE"/>
    <w:rsid w:val="002A3F5E"/>
    <w:rsid w:val="002A5313"/>
    <w:rsid w:val="002A5754"/>
    <w:rsid w:val="002A5E60"/>
    <w:rsid w:val="002A666C"/>
    <w:rsid w:val="002A7037"/>
    <w:rsid w:val="002A7087"/>
    <w:rsid w:val="002A7853"/>
    <w:rsid w:val="002A7A74"/>
    <w:rsid w:val="002B02B7"/>
    <w:rsid w:val="002B0C55"/>
    <w:rsid w:val="002B1451"/>
    <w:rsid w:val="002B1CA1"/>
    <w:rsid w:val="002B268D"/>
    <w:rsid w:val="002B3C79"/>
    <w:rsid w:val="002B3DDE"/>
    <w:rsid w:val="002B46DF"/>
    <w:rsid w:val="002B6283"/>
    <w:rsid w:val="002B7397"/>
    <w:rsid w:val="002B745C"/>
    <w:rsid w:val="002B74CE"/>
    <w:rsid w:val="002B7907"/>
    <w:rsid w:val="002C0C80"/>
    <w:rsid w:val="002C117F"/>
    <w:rsid w:val="002C2640"/>
    <w:rsid w:val="002C3032"/>
    <w:rsid w:val="002C5277"/>
    <w:rsid w:val="002C5589"/>
    <w:rsid w:val="002C5D6C"/>
    <w:rsid w:val="002C5DD3"/>
    <w:rsid w:val="002C5E39"/>
    <w:rsid w:val="002C66D6"/>
    <w:rsid w:val="002C7163"/>
    <w:rsid w:val="002C7922"/>
    <w:rsid w:val="002C7C17"/>
    <w:rsid w:val="002D04E1"/>
    <w:rsid w:val="002D13A1"/>
    <w:rsid w:val="002D14FA"/>
    <w:rsid w:val="002D3A64"/>
    <w:rsid w:val="002D4841"/>
    <w:rsid w:val="002D5783"/>
    <w:rsid w:val="002D6833"/>
    <w:rsid w:val="002D6DBF"/>
    <w:rsid w:val="002D73A0"/>
    <w:rsid w:val="002D760B"/>
    <w:rsid w:val="002D77A4"/>
    <w:rsid w:val="002D7BEA"/>
    <w:rsid w:val="002D7EBD"/>
    <w:rsid w:val="002E0A7B"/>
    <w:rsid w:val="002E0C21"/>
    <w:rsid w:val="002E0E0E"/>
    <w:rsid w:val="002E30EA"/>
    <w:rsid w:val="002E31BF"/>
    <w:rsid w:val="002E4D1D"/>
    <w:rsid w:val="002E4E92"/>
    <w:rsid w:val="002E600D"/>
    <w:rsid w:val="002E6030"/>
    <w:rsid w:val="002F0225"/>
    <w:rsid w:val="002F1021"/>
    <w:rsid w:val="002F155C"/>
    <w:rsid w:val="002F2419"/>
    <w:rsid w:val="002F2CDF"/>
    <w:rsid w:val="002F2E00"/>
    <w:rsid w:val="002F30B7"/>
    <w:rsid w:val="002F3134"/>
    <w:rsid w:val="002F3516"/>
    <w:rsid w:val="002F3DCB"/>
    <w:rsid w:val="002F41F3"/>
    <w:rsid w:val="002F5AB4"/>
    <w:rsid w:val="002F5C95"/>
    <w:rsid w:val="002F6866"/>
    <w:rsid w:val="002F74C9"/>
    <w:rsid w:val="002F7781"/>
    <w:rsid w:val="002F7B05"/>
    <w:rsid w:val="00300509"/>
    <w:rsid w:val="00300DD7"/>
    <w:rsid w:val="003019A6"/>
    <w:rsid w:val="00302CBD"/>
    <w:rsid w:val="00302D32"/>
    <w:rsid w:val="003046FA"/>
    <w:rsid w:val="003046FC"/>
    <w:rsid w:val="003057B6"/>
    <w:rsid w:val="003067DD"/>
    <w:rsid w:val="00306897"/>
    <w:rsid w:val="00307075"/>
    <w:rsid w:val="00307C1C"/>
    <w:rsid w:val="003103A6"/>
    <w:rsid w:val="003103B3"/>
    <w:rsid w:val="00311088"/>
    <w:rsid w:val="00313694"/>
    <w:rsid w:val="0031433B"/>
    <w:rsid w:val="0031674E"/>
    <w:rsid w:val="00321BC7"/>
    <w:rsid w:val="00322542"/>
    <w:rsid w:val="003227F5"/>
    <w:rsid w:val="00322C0C"/>
    <w:rsid w:val="0032392B"/>
    <w:rsid w:val="0032396A"/>
    <w:rsid w:val="00324701"/>
    <w:rsid w:val="00324801"/>
    <w:rsid w:val="00324BDD"/>
    <w:rsid w:val="00325551"/>
    <w:rsid w:val="003262C4"/>
    <w:rsid w:val="00326403"/>
    <w:rsid w:val="003266E7"/>
    <w:rsid w:val="00326EE9"/>
    <w:rsid w:val="00326F12"/>
    <w:rsid w:val="00326F1F"/>
    <w:rsid w:val="0033056B"/>
    <w:rsid w:val="00331215"/>
    <w:rsid w:val="00331EF2"/>
    <w:rsid w:val="00332575"/>
    <w:rsid w:val="00333B4C"/>
    <w:rsid w:val="00333C5D"/>
    <w:rsid w:val="00333CC5"/>
    <w:rsid w:val="00333E5F"/>
    <w:rsid w:val="00334763"/>
    <w:rsid w:val="00334C3E"/>
    <w:rsid w:val="00334D2D"/>
    <w:rsid w:val="003364B0"/>
    <w:rsid w:val="0033703D"/>
    <w:rsid w:val="00340190"/>
    <w:rsid w:val="00340B5C"/>
    <w:rsid w:val="00341E85"/>
    <w:rsid w:val="00343348"/>
    <w:rsid w:val="003446B5"/>
    <w:rsid w:val="00344F28"/>
    <w:rsid w:val="00346E79"/>
    <w:rsid w:val="00347D02"/>
    <w:rsid w:val="003504D4"/>
    <w:rsid w:val="00350FD3"/>
    <w:rsid w:val="003511CF"/>
    <w:rsid w:val="00351F55"/>
    <w:rsid w:val="00352883"/>
    <w:rsid w:val="00352BFC"/>
    <w:rsid w:val="0035369A"/>
    <w:rsid w:val="00353F27"/>
    <w:rsid w:val="00354022"/>
    <w:rsid w:val="0035427A"/>
    <w:rsid w:val="003545B2"/>
    <w:rsid w:val="00354DCD"/>
    <w:rsid w:val="00355793"/>
    <w:rsid w:val="00355820"/>
    <w:rsid w:val="003579D6"/>
    <w:rsid w:val="00357F09"/>
    <w:rsid w:val="00361786"/>
    <w:rsid w:val="00361AE1"/>
    <w:rsid w:val="00364735"/>
    <w:rsid w:val="00364A6D"/>
    <w:rsid w:val="00365B3A"/>
    <w:rsid w:val="00365E51"/>
    <w:rsid w:val="00366B1D"/>
    <w:rsid w:val="00367AFE"/>
    <w:rsid w:val="00367C25"/>
    <w:rsid w:val="0037009B"/>
    <w:rsid w:val="003705C8"/>
    <w:rsid w:val="00370712"/>
    <w:rsid w:val="0037078B"/>
    <w:rsid w:val="003707E1"/>
    <w:rsid w:val="003707F1"/>
    <w:rsid w:val="00370D09"/>
    <w:rsid w:val="00371148"/>
    <w:rsid w:val="003713CD"/>
    <w:rsid w:val="00371C52"/>
    <w:rsid w:val="00371FAD"/>
    <w:rsid w:val="003720E8"/>
    <w:rsid w:val="003729F5"/>
    <w:rsid w:val="00372A06"/>
    <w:rsid w:val="003736BD"/>
    <w:rsid w:val="00373F4D"/>
    <w:rsid w:val="003743E4"/>
    <w:rsid w:val="00375B7B"/>
    <w:rsid w:val="00376033"/>
    <w:rsid w:val="003761D2"/>
    <w:rsid w:val="00376D09"/>
    <w:rsid w:val="003776CA"/>
    <w:rsid w:val="00377FBD"/>
    <w:rsid w:val="00380DCC"/>
    <w:rsid w:val="003817BF"/>
    <w:rsid w:val="00381932"/>
    <w:rsid w:val="0038200E"/>
    <w:rsid w:val="00383350"/>
    <w:rsid w:val="00384283"/>
    <w:rsid w:val="003846A2"/>
    <w:rsid w:val="00384C09"/>
    <w:rsid w:val="003850E2"/>
    <w:rsid w:val="003860E5"/>
    <w:rsid w:val="00386321"/>
    <w:rsid w:val="00386730"/>
    <w:rsid w:val="00391660"/>
    <w:rsid w:val="00391B53"/>
    <w:rsid w:val="00391D4D"/>
    <w:rsid w:val="003925F6"/>
    <w:rsid w:val="003926A4"/>
    <w:rsid w:val="00392B41"/>
    <w:rsid w:val="00393378"/>
    <w:rsid w:val="00393427"/>
    <w:rsid w:val="0039392B"/>
    <w:rsid w:val="00394105"/>
    <w:rsid w:val="003941A6"/>
    <w:rsid w:val="003948AE"/>
    <w:rsid w:val="00394C81"/>
    <w:rsid w:val="00394DF0"/>
    <w:rsid w:val="00394E93"/>
    <w:rsid w:val="003962F9"/>
    <w:rsid w:val="0039678F"/>
    <w:rsid w:val="003968D8"/>
    <w:rsid w:val="0039721F"/>
    <w:rsid w:val="003976B9"/>
    <w:rsid w:val="003A0A0D"/>
    <w:rsid w:val="003A2BCB"/>
    <w:rsid w:val="003A2C8F"/>
    <w:rsid w:val="003A2E4F"/>
    <w:rsid w:val="003A4827"/>
    <w:rsid w:val="003A4F08"/>
    <w:rsid w:val="003A5CFA"/>
    <w:rsid w:val="003A5DE3"/>
    <w:rsid w:val="003A62C4"/>
    <w:rsid w:val="003A76DA"/>
    <w:rsid w:val="003A7D30"/>
    <w:rsid w:val="003B02C5"/>
    <w:rsid w:val="003B0967"/>
    <w:rsid w:val="003B12F6"/>
    <w:rsid w:val="003B14F7"/>
    <w:rsid w:val="003B2E52"/>
    <w:rsid w:val="003B32FB"/>
    <w:rsid w:val="003B396D"/>
    <w:rsid w:val="003B430A"/>
    <w:rsid w:val="003B4CFB"/>
    <w:rsid w:val="003B4EDA"/>
    <w:rsid w:val="003B7009"/>
    <w:rsid w:val="003B7122"/>
    <w:rsid w:val="003B7300"/>
    <w:rsid w:val="003B7822"/>
    <w:rsid w:val="003C2B1C"/>
    <w:rsid w:val="003C37D4"/>
    <w:rsid w:val="003C39F1"/>
    <w:rsid w:val="003C3F32"/>
    <w:rsid w:val="003C441C"/>
    <w:rsid w:val="003C59C4"/>
    <w:rsid w:val="003C5A4A"/>
    <w:rsid w:val="003C62B9"/>
    <w:rsid w:val="003C62CD"/>
    <w:rsid w:val="003C6505"/>
    <w:rsid w:val="003C69AF"/>
    <w:rsid w:val="003C6C74"/>
    <w:rsid w:val="003D14DF"/>
    <w:rsid w:val="003D1BB7"/>
    <w:rsid w:val="003D25BF"/>
    <w:rsid w:val="003D2DD4"/>
    <w:rsid w:val="003D31B0"/>
    <w:rsid w:val="003D353D"/>
    <w:rsid w:val="003D3695"/>
    <w:rsid w:val="003D4EC4"/>
    <w:rsid w:val="003D4F24"/>
    <w:rsid w:val="003D51A2"/>
    <w:rsid w:val="003D5FBD"/>
    <w:rsid w:val="003D63FA"/>
    <w:rsid w:val="003D69A6"/>
    <w:rsid w:val="003D69B5"/>
    <w:rsid w:val="003D6DA3"/>
    <w:rsid w:val="003E02A4"/>
    <w:rsid w:val="003E0EA2"/>
    <w:rsid w:val="003E1311"/>
    <w:rsid w:val="003E1420"/>
    <w:rsid w:val="003E14C6"/>
    <w:rsid w:val="003E2183"/>
    <w:rsid w:val="003E2A16"/>
    <w:rsid w:val="003E301B"/>
    <w:rsid w:val="003E3459"/>
    <w:rsid w:val="003E3E60"/>
    <w:rsid w:val="003E42D9"/>
    <w:rsid w:val="003E4669"/>
    <w:rsid w:val="003E4D69"/>
    <w:rsid w:val="003E5188"/>
    <w:rsid w:val="003E5828"/>
    <w:rsid w:val="003E5830"/>
    <w:rsid w:val="003E5E7E"/>
    <w:rsid w:val="003E6E2E"/>
    <w:rsid w:val="003E7650"/>
    <w:rsid w:val="003F0709"/>
    <w:rsid w:val="003F09CA"/>
    <w:rsid w:val="003F1323"/>
    <w:rsid w:val="003F3535"/>
    <w:rsid w:val="003F3615"/>
    <w:rsid w:val="003F3782"/>
    <w:rsid w:val="003F39D0"/>
    <w:rsid w:val="003F54D8"/>
    <w:rsid w:val="003F7135"/>
    <w:rsid w:val="003F7EDF"/>
    <w:rsid w:val="00401FD4"/>
    <w:rsid w:val="0040338A"/>
    <w:rsid w:val="004038A0"/>
    <w:rsid w:val="00404068"/>
    <w:rsid w:val="00404674"/>
    <w:rsid w:val="00404EFA"/>
    <w:rsid w:val="00405B85"/>
    <w:rsid w:val="004069F9"/>
    <w:rsid w:val="00406B1C"/>
    <w:rsid w:val="0041054D"/>
    <w:rsid w:val="00410B15"/>
    <w:rsid w:val="00411716"/>
    <w:rsid w:val="0041328D"/>
    <w:rsid w:val="00413F8C"/>
    <w:rsid w:val="004145BF"/>
    <w:rsid w:val="00414A75"/>
    <w:rsid w:val="00414CA6"/>
    <w:rsid w:val="00415D33"/>
    <w:rsid w:val="00416789"/>
    <w:rsid w:val="00416BD2"/>
    <w:rsid w:val="00420044"/>
    <w:rsid w:val="00421B1E"/>
    <w:rsid w:val="00421C11"/>
    <w:rsid w:val="00423BC8"/>
    <w:rsid w:val="00423E12"/>
    <w:rsid w:val="0042489D"/>
    <w:rsid w:val="0042496A"/>
    <w:rsid w:val="00426663"/>
    <w:rsid w:val="00426716"/>
    <w:rsid w:val="00427416"/>
    <w:rsid w:val="00427A19"/>
    <w:rsid w:val="00430619"/>
    <w:rsid w:val="00430C2B"/>
    <w:rsid w:val="004320B5"/>
    <w:rsid w:val="00432A08"/>
    <w:rsid w:val="00432C1A"/>
    <w:rsid w:val="00432CEA"/>
    <w:rsid w:val="004335AD"/>
    <w:rsid w:val="004345B2"/>
    <w:rsid w:val="00434B31"/>
    <w:rsid w:val="0043594B"/>
    <w:rsid w:val="00436B6C"/>
    <w:rsid w:val="00437976"/>
    <w:rsid w:val="00437AA3"/>
    <w:rsid w:val="004415AD"/>
    <w:rsid w:val="00442925"/>
    <w:rsid w:val="00443B9A"/>
    <w:rsid w:val="00444D7D"/>
    <w:rsid w:val="00444EC1"/>
    <w:rsid w:val="00445159"/>
    <w:rsid w:val="00445A9A"/>
    <w:rsid w:val="00445F7B"/>
    <w:rsid w:val="004467FF"/>
    <w:rsid w:val="00446BD4"/>
    <w:rsid w:val="004474E9"/>
    <w:rsid w:val="00447677"/>
    <w:rsid w:val="00447766"/>
    <w:rsid w:val="00447B6D"/>
    <w:rsid w:val="00450FA6"/>
    <w:rsid w:val="00451719"/>
    <w:rsid w:val="00452BC2"/>
    <w:rsid w:val="004534A1"/>
    <w:rsid w:val="0045361B"/>
    <w:rsid w:val="00453F12"/>
    <w:rsid w:val="00455412"/>
    <w:rsid w:val="0045615B"/>
    <w:rsid w:val="004572ED"/>
    <w:rsid w:val="00457829"/>
    <w:rsid w:val="00460167"/>
    <w:rsid w:val="00460BC8"/>
    <w:rsid w:val="00460BEB"/>
    <w:rsid w:val="00460FA7"/>
    <w:rsid w:val="00461CF9"/>
    <w:rsid w:val="00461E10"/>
    <w:rsid w:val="0046313C"/>
    <w:rsid w:val="00465EC4"/>
    <w:rsid w:val="0046607C"/>
    <w:rsid w:val="0046678D"/>
    <w:rsid w:val="004668A5"/>
    <w:rsid w:val="00466B55"/>
    <w:rsid w:val="00466D02"/>
    <w:rsid w:val="00466E04"/>
    <w:rsid w:val="004670FE"/>
    <w:rsid w:val="00470CC7"/>
    <w:rsid w:val="004717E7"/>
    <w:rsid w:val="00471892"/>
    <w:rsid w:val="00471BA3"/>
    <w:rsid w:val="00472EAF"/>
    <w:rsid w:val="004741AA"/>
    <w:rsid w:val="004762EA"/>
    <w:rsid w:val="00477EF9"/>
    <w:rsid w:val="00480718"/>
    <w:rsid w:val="00480A00"/>
    <w:rsid w:val="0048116F"/>
    <w:rsid w:val="004812DF"/>
    <w:rsid w:val="004814E0"/>
    <w:rsid w:val="00482A76"/>
    <w:rsid w:val="00482BB8"/>
    <w:rsid w:val="00482C40"/>
    <w:rsid w:val="00483781"/>
    <w:rsid w:val="0048399A"/>
    <w:rsid w:val="00483A5D"/>
    <w:rsid w:val="00483AC5"/>
    <w:rsid w:val="00483EC1"/>
    <w:rsid w:val="00484A3B"/>
    <w:rsid w:val="004851E6"/>
    <w:rsid w:val="0048551B"/>
    <w:rsid w:val="00485917"/>
    <w:rsid w:val="00485D0A"/>
    <w:rsid w:val="0048685D"/>
    <w:rsid w:val="0048696F"/>
    <w:rsid w:val="00487A87"/>
    <w:rsid w:val="004904A0"/>
    <w:rsid w:val="00490575"/>
    <w:rsid w:val="00490DC5"/>
    <w:rsid w:val="00491181"/>
    <w:rsid w:val="00491EA7"/>
    <w:rsid w:val="0049210F"/>
    <w:rsid w:val="00492792"/>
    <w:rsid w:val="0049301F"/>
    <w:rsid w:val="00493490"/>
    <w:rsid w:val="00493B16"/>
    <w:rsid w:val="00493BFA"/>
    <w:rsid w:val="0049491C"/>
    <w:rsid w:val="00496435"/>
    <w:rsid w:val="00496C91"/>
    <w:rsid w:val="00496F2C"/>
    <w:rsid w:val="00496F84"/>
    <w:rsid w:val="00496FC7"/>
    <w:rsid w:val="004A00EF"/>
    <w:rsid w:val="004A04F1"/>
    <w:rsid w:val="004A083F"/>
    <w:rsid w:val="004A0A4D"/>
    <w:rsid w:val="004A0BEE"/>
    <w:rsid w:val="004A0E72"/>
    <w:rsid w:val="004A123A"/>
    <w:rsid w:val="004A19E9"/>
    <w:rsid w:val="004A1E47"/>
    <w:rsid w:val="004A2263"/>
    <w:rsid w:val="004A2BE8"/>
    <w:rsid w:val="004A2F85"/>
    <w:rsid w:val="004A344F"/>
    <w:rsid w:val="004A4248"/>
    <w:rsid w:val="004A49D5"/>
    <w:rsid w:val="004A4BE1"/>
    <w:rsid w:val="004A504B"/>
    <w:rsid w:val="004A5A95"/>
    <w:rsid w:val="004A66CA"/>
    <w:rsid w:val="004A6D24"/>
    <w:rsid w:val="004A7516"/>
    <w:rsid w:val="004A7669"/>
    <w:rsid w:val="004A7AF7"/>
    <w:rsid w:val="004B07E0"/>
    <w:rsid w:val="004B1189"/>
    <w:rsid w:val="004B1395"/>
    <w:rsid w:val="004B20D6"/>
    <w:rsid w:val="004B219F"/>
    <w:rsid w:val="004B2B31"/>
    <w:rsid w:val="004B3286"/>
    <w:rsid w:val="004B394D"/>
    <w:rsid w:val="004B3967"/>
    <w:rsid w:val="004B3D3E"/>
    <w:rsid w:val="004B487D"/>
    <w:rsid w:val="004B4A90"/>
    <w:rsid w:val="004B4DCD"/>
    <w:rsid w:val="004B63E6"/>
    <w:rsid w:val="004B7CAF"/>
    <w:rsid w:val="004C0340"/>
    <w:rsid w:val="004C0861"/>
    <w:rsid w:val="004C0C33"/>
    <w:rsid w:val="004C0F35"/>
    <w:rsid w:val="004C10B9"/>
    <w:rsid w:val="004C14F4"/>
    <w:rsid w:val="004C2487"/>
    <w:rsid w:val="004C2D4F"/>
    <w:rsid w:val="004C32E2"/>
    <w:rsid w:val="004C36FF"/>
    <w:rsid w:val="004C455E"/>
    <w:rsid w:val="004C5358"/>
    <w:rsid w:val="004C56A9"/>
    <w:rsid w:val="004C5D40"/>
    <w:rsid w:val="004C60A3"/>
    <w:rsid w:val="004C6983"/>
    <w:rsid w:val="004C6AD0"/>
    <w:rsid w:val="004C6B82"/>
    <w:rsid w:val="004C7339"/>
    <w:rsid w:val="004C737D"/>
    <w:rsid w:val="004C7433"/>
    <w:rsid w:val="004D007B"/>
    <w:rsid w:val="004D01FA"/>
    <w:rsid w:val="004D1EE1"/>
    <w:rsid w:val="004D23E5"/>
    <w:rsid w:val="004D353B"/>
    <w:rsid w:val="004D438D"/>
    <w:rsid w:val="004D464B"/>
    <w:rsid w:val="004D558E"/>
    <w:rsid w:val="004D568C"/>
    <w:rsid w:val="004D6365"/>
    <w:rsid w:val="004D6837"/>
    <w:rsid w:val="004D699C"/>
    <w:rsid w:val="004D7D37"/>
    <w:rsid w:val="004E08B8"/>
    <w:rsid w:val="004E0A93"/>
    <w:rsid w:val="004E1213"/>
    <w:rsid w:val="004E1758"/>
    <w:rsid w:val="004E1B3E"/>
    <w:rsid w:val="004E1BAD"/>
    <w:rsid w:val="004E26D1"/>
    <w:rsid w:val="004E321B"/>
    <w:rsid w:val="004E38CC"/>
    <w:rsid w:val="004E3E0B"/>
    <w:rsid w:val="004E4487"/>
    <w:rsid w:val="004E4992"/>
    <w:rsid w:val="004E4A34"/>
    <w:rsid w:val="004E4BC4"/>
    <w:rsid w:val="004E5E8B"/>
    <w:rsid w:val="004F12F7"/>
    <w:rsid w:val="004F180A"/>
    <w:rsid w:val="004F18A4"/>
    <w:rsid w:val="004F1D39"/>
    <w:rsid w:val="004F21B9"/>
    <w:rsid w:val="004F2D44"/>
    <w:rsid w:val="004F2E19"/>
    <w:rsid w:val="004F2E54"/>
    <w:rsid w:val="004F2F29"/>
    <w:rsid w:val="004F2FBF"/>
    <w:rsid w:val="004F31E1"/>
    <w:rsid w:val="004F35D2"/>
    <w:rsid w:val="004F3A7E"/>
    <w:rsid w:val="004F3BF0"/>
    <w:rsid w:val="004F401E"/>
    <w:rsid w:val="004F40E7"/>
    <w:rsid w:val="004F4A5C"/>
    <w:rsid w:val="004F4DB2"/>
    <w:rsid w:val="004F5954"/>
    <w:rsid w:val="004F5DEE"/>
    <w:rsid w:val="004F6BCB"/>
    <w:rsid w:val="00500A49"/>
    <w:rsid w:val="00500EEB"/>
    <w:rsid w:val="005011D2"/>
    <w:rsid w:val="00501D26"/>
    <w:rsid w:val="0050221A"/>
    <w:rsid w:val="00502950"/>
    <w:rsid w:val="00502C40"/>
    <w:rsid w:val="00503442"/>
    <w:rsid w:val="00503B22"/>
    <w:rsid w:val="0050429C"/>
    <w:rsid w:val="00504798"/>
    <w:rsid w:val="0050487F"/>
    <w:rsid w:val="00504B3E"/>
    <w:rsid w:val="00506D71"/>
    <w:rsid w:val="0050750D"/>
    <w:rsid w:val="00510267"/>
    <w:rsid w:val="00510988"/>
    <w:rsid w:val="005111A5"/>
    <w:rsid w:val="00511A00"/>
    <w:rsid w:val="00511CFA"/>
    <w:rsid w:val="005121A1"/>
    <w:rsid w:val="00512715"/>
    <w:rsid w:val="00512CA7"/>
    <w:rsid w:val="00512EA9"/>
    <w:rsid w:val="00513A46"/>
    <w:rsid w:val="00513AF1"/>
    <w:rsid w:val="00513D43"/>
    <w:rsid w:val="005163DC"/>
    <w:rsid w:val="00517A7B"/>
    <w:rsid w:val="00517D2A"/>
    <w:rsid w:val="00521156"/>
    <w:rsid w:val="00522342"/>
    <w:rsid w:val="00522555"/>
    <w:rsid w:val="005232C1"/>
    <w:rsid w:val="00523537"/>
    <w:rsid w:val="005242B8"/>
    <w:rsid w:val="005248C0"/>
    <w:rsid w:val="00524928"/>
    <w:rsid w:val="00524DC5"/>
    <w:rsid w:val="00524EEB"/>
    <w:rsid w:val="00524FD7"/>
    <w:rsid w:val="005258C4"/>
    <w:rsid w:val="00525A2E"/>
    <w:rsid w:val="00525B12"/>
    <w:rsid w:val="0052610F"/>
    <w:rsid w:val="0052684B"/>
    <w:rsid w:val="0052719C"/>
    <w:rsid w:val="00527BB8"/>
    <w:rsid w:val="005303CA"/>
    <w:rsid w:val="00531278"/>
    <w:rsid w:val="00531295"/>
    <w:rsid w:val="005317C9"/>
    <w:rsid w:val="00531C00"/>
    <w:rsid w:val="00531DFB"/>
    <w:rsid w:val="00532384"/>
    <w:rsid w:val="005324C0"/>
    <w:rsid w:val="00532978"/>
    <w:rsid w:val="005331A5"/>
    <w:rsid w:val="00534D0A"/>
    <w:rsid w:val="00535221"/>
    <w:rsid w:val="00535F55"/>
    <w:rsid w:val="005360C4"/>
    <w:rsid w:val="0054083E"/>
    <w:rsid w:val="00541D61"/>
    <w:rsid w:val="005420AC"/>
    <w:rsid w:val="00542523"/>
    <w:rsid w:val="00542757"/>
    <w:rsid w:val="00544A3F"/>
    <w:rsid w:val="005456C4"/>
    <w:rsid w:val="005463BF"/>
    <w:rsid w:val="005467E2"/>
    <w:rsid w:val="0054699C"/>
    <w:rsid w:val="005469F1"/>
    <w:rsid w:val="00546C9E"/>
    <w:rsid w:val="00546DDA"/>
    <w:rsid w:val="0054728A"/>
    <w:rsid w:val="005501EB"/>
    <w:rsid w:val="00550DE5"/>
    <w:rsid w:val="00551300"/>
    <w:rsid w:val="00551FB1"/>
    <w:rsid w:val="00554825"/>
    <w:rsid w:val="0055535F"/>
    <w:rsid w:val="00555AF3"/>
    <w:rsid w:val="00557243"/>
    <w:rsid w:val="00557BD5"/>
    <w:rsid w:val="00557D1A"/>
    <w:rsid w:val="005603C5"/>
    <w:rsid w:val="00561B89"/>
    <w:rsid w:val="00561BFA"/>
    <w:rsid w:val="005633C0"/>
    <w:rsid w:val="0056345E"/>
    <w:rsid w:val="00563C2E"/>
    <w:rsid w:val="00563E00"/>
    <w:rsid w:val="0056413E"/>
    <w:rsid w:val="00564994"/>
    <w:rsid w:val="00566A5A"/>
    <w:rsid w:val="0056715B"/>
    <w:rsid w:val="00567898"/>
    <w:rsid w:val="0057156B"/>
    <w:rsid w:val="00571A6A"/>
    <w:rsid w:val="0057241C"/>
    <w:rsid w:val="005729D6"/>
    <w:rsid w:val="00572B1C"/>
    <w:rsid w:val="00572C68"/>
    <w:rsid w:val="005743AB"/>
    <w:rsid w:val="00574CA4"/>
    <w:rsid w:val="00575196"/>
    <w:rsid w:val="00580228"/>
    <w:rsid w:val="00580367"/>
    <w:rsid w:val="0058109B"/>
    <w:rsid w:val="0058144D"/>
    <w:rsid w:val="00581559"/>
    <w:rsid w:val="005827A8"/>
    <w:rsid w:val="00584433"/>
    <w:rsid w:val="005850BB"/>
    <w:rsid w:val="00585366"/>
    <w:rsid w:val="00587296"/>
    <w:rsid w:val="005879EA"/>
    <w:rsid w:val="005903BC"/>
    <w:rsid w:val="00590ED8"/>
    <w:rsid w:val="00590F30"/>
    <w:rsid w:val="00591003"/>
    <w:rsid w:val="00591AE0"/>
    <w:rsid w:val="00591D30"/>
    <w:rsid w:val="00591D95"/>
    <w:rsid w:val="00592809"/>
    <w:rsid w:val="00592DFC"/>
    <w:rsid w:val="0059322B"/>
    <w:rsid w:val="00593255"/>
    <w:rsid w:val="00593FBF"/>
    <w:rsid w:val="005956A9"/>
    <w:rsid w:val="00597A43"/>
    <w:rsid w:val="005A020F"/>
    <w:rsid w:val="005A1BBD"/>
    <w:rsid w:val="005A20AB"/>
    <w:rsid w:val="005A2357"/>
    <w:rsid w:val="005A2B8B"/>
    <w:rsid w:val="005A302C"/>
    <w:rsid w:val="005A351A"/>
    <w:rsid w:val="005A35F2"/>
    <w:rsid w:val="005A3FFE"/>
    <w:rsid w:val="005A4BB2"/>
    <w:rsid w:val="005A4C88"/>
    <w:rsid w:val="005A4FDE"/>
    <w:rsid w:val="005A57A5"/>
    <w:rsid w:val="005A5824"/>
    <w:rsid w:val="005A600A"/>
    <w:rsid w:val="005A6409"/>
    <w:rsid w:val="005A65DE"/>
    <w:rsid w:val="005A6E63"/>
    <w:rsid w:val="005A74F0"/>
    <w:rsid w:val="005A7555"/>
    <w:rsid w:val="005A7623"/>
    <w:rsid w:val="005A7801"/>
    <w:rsid w:val="005A7DCD"/>
    <w:rsid w:val="005B0857"/>
    <w:rsid w:val="005B3B8C"/>
    <w:rsid w:val="005B5048"/>
    <w:rsid w:val="005B55FF"/>
    <w:rsid w:val="005B5918"/>
    <w:rsid w:val="005B5ADC"/>
    <w:rsid w:val="005B622C"/>
    <w:rsid w:val="005B632F"/>
    <w:rsid w:val="005B6A1C"/>
    <w:rsid w:val="005B769C"/>
    <w:rsid w:val="005B7BE8"/>
    <w:rsid w:val="005C022C"/>
    <w:rsid w:val="005C0257"/>
    <w:rsid w:val="005C0377"/>
    <w:rsid w:val="005C15C4"/>
    <w:rsid w:val="005C20BD"/>
    <w:rsid w:val="005C20CF"/>
    <w:rsid w:val="005C24BF"/>
    <w:rsid w:val="005C2B8F"/>
    <w:rsid w:val="005C2DA4"/>
    <w:rsid w:val="005C2E67"/>
    <w:rsid w:val="005C3467"/>
    <w:rsid w:val="005C3492"/>
    <w:rsid w:val="005C3917"/>
    <w:rsid w:val="005C3E8B"/>
    <w:rsid w:val="005C48AE"/>
    <w:rsid w:val="005C5108"/>
    <w:rsid w:val="005C7157"/>
    <w:rsid w:val="005C725B"/>
    <w:rsid w:val="005C7968"/>
    <w:rsid w:val="005C7A33"/>
    <w:rsid w:val="005C7AC0"/>
    <w:rsid w:val="005C7DED"/>
    <w:rsid w:val="005D048F"/>
    <w:rsid w:val="005D1212"/>
    <w:rsid w:val="005D1358"/>
    <w:rsid w:val="005D14B0"/>
    <w:rsid w:val="005D19A4"/>
    <w:rsid w:val="005D205F"/>
    <w:rsid w:val="005D2DDF"/>
    <w:rsid w:val="005D2E5F"/>
    <w:rsid w:val="005D40AC"/>
    <w:rsid w:val="005D45EF"/>
    <w:rsid w:val="005D4B05"/>
    <w:rsid w:val="005D4B57"/>
    <w:rsid w:val="005D530B"/>
    <w:rsid w:val="005D586F"/>
    <w:rsid w:val="005D64DE"/>
    <w:rsid w:val="005D64E8"/>
    <w:rsid w:val="005D6B9A"/>
    <w:rsid w:val="005D7481"/>
    <w:rsid w:val="005D78D4"/>
    <w:rsid w:val="005E00AE"/>
    <w:rsid w:val="005E036D"/>
    <w:rsid w:val="005E3675"/>
    <w:rsid w:val="005E3968"/>
    <w:rsid w:val="005E422F"/>
    <w:rsid w:val="005E4444"/>
    <w:rsid w:val="005E499F"/>
    <w:rsid w:val="005E56F9"/>
    <w:rsid w:val="005E67EF"/>
    <w:rsid w:val="005F0500"/>
    <w:rsid w:val="005F0931"/>
    <w:rsid w:val="005F0F67"/>
    <w:rsid w:val="005F1E37"/>
    <w:rsid w:val="005F200F"/>
    <w:rsid w:val="005F2BC6"/>
    <w:rsid w:val="005F2F38"/>
    <w:rsid w:val="005F46BD"/>
    <w:rsid w:val="005F47DA"/>
    <w:rsid w:val="005F494D"/>
    <w:rsid w:val="005F5DAF"/>
    <w:rsid w:val="005F7FDD"/>
    <w:rsid w:val="0060039B"/>
    <w:rsid w:val="0060067D"/>
    <w:rsid w:val="00600B19"/>
    <w:rsid w:val="006011F4"/>
    <w:rsid w:val="00601628"/>
    <w:rsid w:val="00601F55"/>
    <w:rsid w:val="006020A2"/>
    <w:rsid w:val="006022FA"/>
    <w:rsid w:val="0060281C"/>
    <w:rsid w:val="006028AA"/>
    <w:rsid w:val="00603A16"/>
    <w:rsid w:val="00604184"/>
    <w:rsid w:val="00604EDF"/>
    <w:rsid w:val="006051BE"/>
    <w:rsid w:val="006053AB"/>
    <w:rsid w:val="00605961"/>
    <w:rsid w:val="00605A57"/>
    <w:rsid w:val="006062E2"/>
    <w:rsid w:val="00606658"/>
    <w:rsid w:val="00606AC0"/>
    <w:rsid w:val="00607727"/>
    <w:rsid w:val="00607D15"/>
    <w:rsid w:val="00610001"/>
    <w:rsid w:val="0061028F"/>
    <w:rsid w:val="0061225F"/>
    <w:rsid w:val="006125EF"/>
    <w:rsid w:val="00612AE9"/>
    <w:rsid w:val="0061316D"/>
    <w:rsid w:val="00613E0A"/>
    <w:rsid w:val="006141CE"/>
    <w:rsid w:val="00614D10"/>
    <w:rsid w:val="0061505F"/>
    <w:rsid w:val="00615668"/>
    <w:rsid w:val="00615AC0"/>
    <w:rsid w:val="0061650D"/>
    <w:rsid w:val="00616CCC"/>
    <w:rsid w:val="006174EE"/>
    <w:rsid w:val="00617982"/>
    <w:rsid w:val="00620030"/>
    <w:rsid w:val="006200BD"/>
    <w:rsid w:val="00620D33"/>
    <w:rsid w:val="00621615"/>
    <w:rsid w:val="0062231A"/>
    <w:rsid w:val="006225DD"/>
    <w:rsid w:val="00622698"/>
    <w:rsid w:val="006226D8"/>
    <w:rsid w:val="00623339"/>
    <w:rsid w:val="00623B37"/>
    <w:rsid w:val="00623BF0"/>
    <w:rsid w:val="00624227"/>
    <w:rsid w:val="00624C95"/>
    <w:rsid w:val="00626528"/>
    <w:rsid w:val="0062689E"/>
    <w:rsid w:val="006278A4"/>
    <w:rsid w:val="00627BB6"/>
    <w:rsid w:val="00630F4D"/>
    <w:rsid w:val="00633648"/>
    <w:rsid w:val="006337BF"/>
    <w:rsid w:val="00633852"/>
    <w:rsid w:val="00633940"/>
    <w:rsid w:val="00633AA0"/>
    <w:rsid w:val="0063464E"/>
    <w:rsid w:val="006358AC"/>
    <w:rsid w:val="00635E65"/>
    <w:rsid w:val="006368CF"/>
    <w:rsid w:val="00636DE8"/>
    <w:rsid w:val="006375B2"/>
    <w:rsid w:val="00637FDE"/>
    <w:rsid w:val="00640EFC"/>
    <w:rsid w:val="0064155B"/>
    <w:rsid w:val="006434C2"/>
    <w:rsid w:val="00643BD5"/>
    <w:rsid w:val="006450D3"/>
    <w:rsid w:val="00645458"/>
    <w:rsid w:val="0064599A"/>
    <w:rsid w:val="00645BD1"/>
    <w:rsid w:val="00646CCD"/>
    <w:rsid w:val="006474BF"/>
    <w:rsid w:val="00647F48"/>
    <w:rsid w:val="00650C1F"/>
    <w:rsid w:val="00650E86"/>
    <w:rsid w:val="0065103C"/>
    <w:rsid w:val="00651B94"/>
    <w:rsid w:val="00653FBD"/>
    <w:rsid w:val="00654316"/>
    <w:rsid w:val="00654353"/>
    <w:rsid w:val="00655EE7"/>
    <w:rsid w:val="00656DAC"/>
    <w:rsid w:val="00660FA8"/>
    <w:rsid w:val="0066223A"/>
    <w:rsid w:val="0066258B"/>
    <w:rsid w:val="0066258F"/>
    <w:rsid w:val="00664B8C"/>
    <w:rsid w:val="00664FB8"/>
    <w:rsid w:val="00665DA0"/>
    <w:rsid w:val="00666BB6"/>
    <w:rsid w:val="00667528"/>
    <w:rsid w:val="00667634"/>
    <w:rsid w:val="00667C1B"/>
    <w:rsid w:val="006707FE"/>
    <w:rsid w:val="00671525"/>
    <w:rsid w:val="00671C04"/>
    <w:rsid w:val="00672FBB"/>
    <w:rsid w:val="006730BD"/>
    <w:rsid w:val="00673A3B"/>
    <w:rsid w:val="00674216"/>
    <w:rsid w:val="00674827"/>
    <w:rsid w:val="0067486A"/>
    <w:rsid w:val="00675751"/>
    <w:rsid w:val="0067727E"/>
    <w:rsid w:val="00677CBC"/>
    <w:rsid w:val="006800F6"/>
    <w:rsid w:val="006804EE"/>
    <w:rsid w:val="00680C99"/>
    <w:rsid w:val="006812A5"/>
    <w:rsid w:val="00681384"/>
    <w:rsid w:val="006813AC"/>
    <w:rsid w:val="006815A4"/>
    <w:rsid w:val="006816F3"/>
    <w:rsid w:val="006817EF"/>
    <w:rsid w:val="0068192D"/>
    <w:rsid w:val="00681A70"/>
    <w:rsid w:val="00681AC1"/>
    <w:rsid w:val="0068213B"/>
    <w:rsid w:val="0068237F"/>
    <w:rsid w:val="0068256F"/>
    <w:rsid w:val="0068298C"/>
    <w:rsid w:val="00683362"/>
    <w:rsid w:val="0068336D"/>
    <w:rsid w:val="00683479"/>
    <w:rsid w:val="0068418C"/>
    <w:rsid w:val="006852B8"/>
    <w:rsid w:val="006854D7"/>
    <w:rsid w:val="0068749E"/>
    <w:rsid w:val="0069055E"/>
    <w:rsid w:val="00690A38"/>
    <w:rsid w:val="0069248F"/>
    <w:rsid w:val="00693423"/>
    <w:rsid w:val="006934E5"/>
    <w:rsid w:val="00693B1B"/>
    <w:rsid w:val="00694F52"/>
    <w:rsid w:val="00695675"/>
    <w:rsid w:val="0069578A"/>
    <w:rsid w:val="00695A85"/>
    <w:rsid w:val="00695B45"/>
    <w:rsid w:val="006963EF"/>
    <w:rsid w:val="00696B9F"/>
    <w:rsid w:val="00696E5C"/>
    <w:rsid w:val="00697419"/>
    <w:rsid w:val="006A0473"/>
    <w:rsid w:val="006A1083"/>
    <w:rsid w:val="006A2184"/>
    <w:rsid w:val="006A2B97"/>
    <w:rsid w:val="006A31D1"/>
    <w:rsid w:val="006A32C9"/>
    <w:rsid w:val="006A404B"/>
    <w:rsid w:val="006A411E"/>
    <w:rsid w:val="006A4167"/>
    <w:rsid w:val="006A49B9"/>
    <w:rsid w:val="006A542F"/>
    <w:rsid w:val="006A5C0E"/>
    <w:rsid w:val="006A5CC5"/>
    <w:rsid w:val="006A5F36"/>
    <w:rsid w:val="006A62C1"/>
    <w:rsid w:val="006A6567"/>
    <w:rsid w:val="006A7516"/>
    <w:rsid w:val="006B061B"/>
    <w:rsid w:val="006B0DBB"/>
    <w:rsid w:val="006B1B42"/>
    <w:rsid w:val="006B257B"/>
    <w:rsid w:val="006B2DC6"/>
    <w:rsid w:val="006B30A1"/>
    <w:rsid w:val="006B3755"/>
    <w:rsid w:val="006B4ED5"/>
    <w:rsid w:val="006B529C"/>
    <w:rsid w:val="006B5857"/>
    <w:rsid w:val="006B60A6"/>
    <w:rsid w:val="006B67AE"/>
    <w:rsid w:val="006B6A6F"/>
    <w:rsid w:val="006B6CC1"/>
    <w:rsid w:val="006B6FA1"/>
    <w:rsid w:val="006B774A"/>
    <w:rsid w:val="006C007A"/>
    <w:rsid w:val="006C04D2"/>
    <w:rsid w:val="006C1C43"/>
    <w:rsid w:val="006C1DB5"/>
    <w:rsid w:val="006C29A9"/>
    <w:rsid w:val="006C29BA"/>
    <w:rsid w:val="006C4167"/>
    <w:rsid w:val="006C471B"/>
    <w:rsid w:val="006C4D68"/>
    <w:rsid w:val="006C4EAE"/>
    <w:rsid w:val="006C5170"/>
    <w:rsid w:val="006C51A7"/>
    <w:rsid w:val="006C5273"/>
    <w:rsid w:val="006C54B7"/>
    <w:rsid w:val="006C6AB5"/>
    <w:rsid w:val="006C7527"/>
    <w:rsid w:val="006C7650"/>
    <w:rsid w:val="006C7F0B"/>
    <w:rsid w:val="006D06F6"/>
    <w:rsid w:val="006D119A"/>
    <w:rsid w:val="006D1376"/>
    <w:rsid w:val="006D1508"/>
    <w:rsid w:val="006D1763"/>
    <w:rsid w:val="006D25EE"/>
    <w:rsid w:val="006D2C33"/>
    <w:rsid w:val="006D41BF"/>
    <w:rsid w:val="006D463F"/>
    <w:rsid w:val="006D56CE"/>
    <w:rsid w:val="006D57F2"/>
    <w:rsid w:val="006D6000"/>
    <w:rsid w:val="006D6595"/>
    <w:rsid w:val="006D6D60"/>
    <w:rsid w:val="006D6FCE"/>
    <w:rsid w:val="006D7A61"/>
    <w:rsid w:val="006D7B17"/>
    <w:rsid w:val="006E0B9F"/>
    <w:rsid w:val="006E0C55"/>
    <w:rsid w:val="006E2DD7"/>
    <w:rsid w:val="006E30C5"/>
    <w:rsid w:val="006E3F43"/>
    <w:rsid w:val="006E546D"/>
    <w:rsid w:val="006E6A79"/>
    <w:rsid w:val="006E6C6E"/>
    <w:rsid w:val="006E7038"/>
    <w:rsid w:val="006E7FDC"/>
    <w:rsid w:val="006F0237"/>
    <w:rsid w:val="006F0D51"/>
    <w:rsid w:val="006F11E2"/>
    <w:rsid w:val="006F14B7"/>
    <w:rsid w:val="006F2A05"/>
    <w:rsid w:val="006F2B73"/>
    <w:rsid w:val="006F2FA3"/>
    <w:rsid w:val="006F3083"/>
    <w:rsid w:val="006F40D5"/>
    <w:rsid w:val="006F6297"/>
    <w:rsid w:val="006F774D"/>
    <w:rsid w:val="007005F0"/>
    <w:rsid w:val="00700B67"/>
    <w:rsid w:val="007014FC"/>
    <w:rsid w:val="00703B30"/>
    <w:rsid w:val="00703BD3"/>
    <w:rsid w:val="00704732"/>
    <w:rsid w:val="00704C03"/>
    <w:rsid w:val="00704F2D"/>
    <w:rsid w:val="00705255"/>
    <w:rsid w:val="00706954"/>
    <w:rsid w:val="0071156B"/>
    <w:rsid w:val="00711C19"/>
    <w:rsid w:val="00711E01"/>
    <w:rsid w:val="00711FBF"/>
    <w:rsid w:val="0071221A"/>
    <w:rsid w:val="007131B4"/>
    <w:rsid w:val="00714F0E"/>
    <w:rsid w:val="0071569D"/>
    <w:rsid w:val="00715BDB"/>
    <w:rsid w:val="00715C5D"/>
    <w:rsid w:val="00715F36"/>
    <w:rsid w:val="00716121"/>
    <w:rsid w:val="0071727D"/>
    <w:rsid w:val="007174CF"/>
    <w:rsid w:val="0071790F"/>
    <w:rsid w:val="007209BC"/>
    <w:rsid w:val="00721472"/>
    <w:rsid w:val="007220FB"/>
    <w:rsid w:val="00722596"/>
    <w:rsid w:val="0072284F"/>
    <w:rsid w:val="00722B1D"/>
    <w:rsid w:val="00723700"/>
    <w:rsid w:val="00723C83"/>
    <w:rsid w:val="00723CE7"/>
    <w:rsid w:val="00725596"/>
    <w:rsid w:val="00725A04"/>
    <w:rsid w:val="00726B94"/>
    <w:rsid w:val="00727F8E"/>
    <w:rsid w:val="00730B1A"/>
    <w:rsid w:val="007314B7"/>
    <w:rsid w:val="0073173B"/>
    <w:rsid w:val="00731845"/>
    <w:rsid w:val="0073184C"/>
    <w:rsid w:val="0073241E"/>
    <w:rsid w:val="0073260A"/>
    <w:rsid w:val="00733C17"/>
    <w:rsid w:val="00733ED7"/>
    <w:rsid w:val="007342A8"/>
    <w:rsid w:val="00736801"/>
    <w:rsid w:val="00736A6A"/>
    <w:rsid w:val="00737341"/>
    <w:rsid w:val="007401E1"/>
    <w:rsid w:val="00740231"/>
    <w:rsid w:val="007404E7"/>
    <w:rsid w:val="007407CB"/>
    <w:rsid w:val="00740821"/>
    <w:rsid w:val="007408F3"/>
    <w:rsid w:val="00740902"/>
    <w:rsid w:val="00741693"/>
    <w:rsid w:val="007418F7"/>
    <w:rsid w:val="00741B16"/>
    <w:rsid w:val="00741C7F"/>
    <w:rsid w:val="00742774"/>
    <w:rsid w:val="00742B71"/>
    <w:rsid w:val="0074506E"/>
    <w:rsid w:val="0074520A"/>
    <w:rsid w:val="00745392"/>
    <w:rsid w:val="00746124"/>
    <w:rsid w:val="00746460"/>
    <w:rsid w:val="0074654D"/>
    <w:rsid w:val="0074684A"/>
    <w:rsid w:val="00746B67"/>
    <w:rsid w:val="007505EE"/>
    <w:rsid w:val="007507CB"/>
    <w:rsid w:val="00750FE6"/>
    <w:rsid w:val="0075107E"/>
    <w:rsid w:val="007511C7"/>
    <w:rsid w:val="007511F6"/>
    <w:rsid w:val="00754A79"/>
    <w:rsid w:val="007551EB"/>
    <w:rsid w:val="00757983"/>
    <w:rsid w:val="00760C75"/>
    <w:rsid w:val="00760FBE"/>
    <w:rsid w:val="00761190"/>
    <w:rsid w:val="00761260"/>
    <w:rsid w:val="00761C96"/>
    <w:rsid w:val="00762E15"/>
    <w:rsid w:val="00763945"/>
    <w:rsid w:val="00763ECE"/>
    <w:rsid w:val="00764747"/>
    <w:rsid w:val="00764814"/>
    <w:rsid w:val="007648E4"/>
    <w:rsid w:val="00765147"/>
    <w:rsid w:val="00766246"/>
    <w:rsid w:val="00766E24"/>
    <w:rsid w:val="00766FEB"/>
    <w:rsid w:val="007674F4"/>
    <w:rsid w:val="00767937"/>
    <w:rsid w:val="00770D41"/>
    <w:rsid w:val="00771886"/>
    <w:rsid w:val="0077284E"/>
    <w:rsid w:val="0077458B"/>
    <w:rsid w:val="007753F3"/>
    <w:rsid w:val="00776E12"/>
    <w:rsid w:val="00777468"/>
    <w:rsid w:val="00777D44"/>
    <w:rsid w:val="0078036B"/>
    <w:rsid w:val="00781044"/>
    <w:rsid w:val="00781562"/>
    <w:rsid w:val="00781B7A"/>
    <w:rsid w:val="007833F0"/>
    <w:rsid w:val="007843FD"/>
    <w:rsid w:val="00784440"/>
    <w:rsid w:val="007846F9"/>
    <w:rsid w:val="007852AD"/>
    <w:rsid w:val="007856A4"/>
    <w:rsid w:val="007860C7"/>
    <w:rsid w:val="00786BBB"/>
    <w:rsid w:val="007870EE"/>
    <w:rsid w:val="007876B6"/>
    <w:rsid w:val="00787D4D"/>
    <w:rsid w:val="0079013F"/>
    <w:rsid w:val="0079093A"/>
    <w:rsid w:val="00791621"/>
    <w:rsid w:val="00792898"/>
    <w:rsid w:val="007928A0"/>
    <w:rsid w:val="0079297F"/>
    <w:rsid w:val="0079402C"/>
    <w:rsid w:val="007944A5"/>
    <w:rsid w:val="007946A2"/>
    <w:rsid w:val="007948D7"/>
    <w:rsid w:val="007957D7"/>
    <w:rsid w:val="00795AE9"/>
    <w:rsid w:val="00795B89"/>
    <w:rsid w:val="0079603C"/>
    <w:rsid w:val="00796FB6"/>
    <w:rsid w:val="007977C2"/>
    <w:rsid w:val="007A1150"/>
    <w:rsid w:val="007A1867"/>
    <w:rsid w:val="007A1E38"/>
    <w:rsid w:val="007A1E3C"/>
    <w:rsid w:val="007A20C7"/>
    <w:rsid w:val="007A22B5"/>
    <w:rsid w:val="007A25B9"/>
    <w:rsid w:val="007A33C0"/>
    <w:rsid w:val="007A3F99"/>
    <w:rsid w:val="007A4B04"/>
    <w:rsid w:val="007A5202"/>
    <w:rsid w:val="007A6B1E"/>
    <w:rsid w:val="007A7658"/>
    <w:rsid w:val="007A7D16"/>
    <w:rsid w:val="007B0D2C"/>
    <w:rsid w:val="007B0DF5"/>
    <w:rsid w:val="007B11F8"/>
    <w:rsid w:val="007B1612"/>
    <w:rsid w:val="007B1DA2"/>
    <w:rsid w:val="007B3924"/>
    <w:rsid w:val="007B419C"/>
    <w:rsid w:val="007B4474"/>
    <w:rsid w:val="007B582C"/>
    <w:rsid w:val="007B66F9"/>
    <w:rsid w:val="007B6F09"/>
    <w:rsid w:val="007C1507"/>
    <w:rsid w:val="007C1539"/>
    <w:rsid w:val="007C2982"/>
    <w:rsid w:val="007C3D95"/>
    <w:rsid w:val="007C413D"/>
    <w:rsid w:val="007C4AB8"/>
    <w:rsid w:val="007C57E1"/>
    <w:rsid w:val="007C6CCF"/>
    <w:rsid w:val="007D035E"/>
    <w:rsid w:val="007D07EB"/>
    <w:rsid w:val="007D10AF"/>
    <w:rsid w:val="007D3797"/>
    <w:rsid w:val="007D39D5"/>
    <w:rsid w:val="007D42C0"/>
    <w:rsid w:val="007D4827"/>
    <w:rsid w:val="007D4AF6"/>
    <w:rsid w:val="007D61FA"/>
    <w:rsid w:val="007D68BD"/>
    <w:rsid w:val="007D691E"/>
    <w:rsid w:val="007D7AA0"/>
    <w:rsid w:val="007D7ED6"/>
    <w:rsid w:val="007E0443"/>
    <w:rsid w:val="007E2B85"/>
    <w:rsid w:val="007E40A4"/>
    <w:rsid w:val="007E4313"/>
    <w:rsid w:val="007E4A1D"/>
    <w:rsid w:val="007E5841"/>
    <w:rsid w:val="007E5D7E"/>
    <w:rsid w:val="007E702A"/>
    <w:rsid w:val="007E77F9"/>
    <w:rsid w:val="007E7CFD"/>
    <w:rsid w:val="007E7E27"/>
    <w:rsid w:val="007F2327"/>
    <w:rsid w:val="007F2DF0"/>
    <w:rsid w:val="007F2F2C"/>
    <w:rsid w:val="007F3019"/>
    <w:rsid w:val="007F3AAD"/>
    <w:rsid w:val="007F3E7D"/>
    <w:rsid w:val="007F3F28"/>
    <w:rsid w:val="007F4146"/>
    <w:rsid w:val="007F4A6C"/>
    <w:rsid w:val="007F5E16"/>
    <w:rsid w:val="007F646B"/>
    <w:rsid w:val="007F7A9C"/>
    <w:rsid w:val="007F7C6F"/>
    <w:rsid w:val="007F7FC1"/>
    <w:rsid w:val="008008D5"/>
    <w:rsid w:val="00800C4B"/>
    <w:rsid w:val="00802288"/>
    <w:rsid w:val="00802701"/>
    <w:rsid w:val="00802909"/>
    <w:rsid w:val="00802D28"/>
    <w:rsid w:val="00803498"/>
    <w:rsid w:val="0080541A"/>
    <w:rsid w:val="00805A91"/>
    <w:rsid w:val="00805A98"/>
    <w:rsid w:val="008107A3"/>
    <w:rsid w:val="00810831"/>
    <w:rsid w:val="0081161C"/>
    <w:rsid w:val="00811645"/>
    <w:rsid w:val="00812CA1"/>
    <w:rsid w:val="00812D26"/>
    <w:rsid w:val="0081348F"/>
    <w:rsid w:val="00813BDA"/>
    <w:rsid w:val="00813E2A"/>
    <w:rsid w:val="00814258"/>
    <w:rsid w:val="008145D7"/>
    <w:rsid w:val="00817632"/>
    <w:rsid w:val="00817962"/>
    <w:rsid w:val="00817E99"/>
    <w:rsid w:val="008201E7"/>
    <w:rsid w:val="00821295"/>
    <w:rsid w:val="00821B7B"/>
    <w:rsid w:val="00821CDE"/>
    <w:rsid w:val="008223D6"/>
    <w:rsid w:val="00822640"/>
    <w:rsid w:val="0082381F"/>
    <w:rsid w:val="008244CA"/>
    <w:rsid w:val="0082692A"/>
    <w:rsid w:val="00826BD7"/>
    <w:rsid w:val="00826C9A"/>
    <w:rsid w:val="00826D08"/>
    <w:rsid w:val="00827351"/>
    <w:rsid w:val="00830F4B"/>
    <w:rsid w:val="008311AF"/>
    <w:rsid w:val="008319DF"/>
    <w:rsid w:val="00831D8D"/>
    <w:rsid w:val="00832E08"/>
    <w:rsid w:val="0083313E"/>
    <w:rsid w:val="008347E3"/>
    <w:rsid w:val="008354A6"/>
    <w:rsid w:val="00836314"/>
    <w:rsid w:val="008363A5"/>
    <w:rsid w:val="0083674E"/>
    <w:rsid w:val="008404E4"/>
    <w:rsid w:val="00840A8D"/>
    <w:rsid w:val="008416C6"/>
    <w:rsid w:val="00841746"/>
    <w:rsid w:val="00841EC9"/>
    <w:rsid w:val="00842626"/>
    <w:rsid w:val="008426C9"/>
    <w:rsid w:val="008427C1"/>
    <w:rsid w:val="00842B1E"/>
    <w:rsid w:val="00842B60"/>
    <w:rsid w:val="00842BE3"/>
    <w:rsid w:val="008447E9"/>
    <w:rsid w:val="00845223"/>
    <w:rsid w:val="00845859"/>
    <w:rsid w:val="008466E5"/>
    <w:rsid w:val="00846B79"/>
    <w:rsid w:val="00846B9D"/>
    <w:rsid w:val="00846C3B"/>
    <w:rsid w:val="00847E49"/>
    <w:rsid w:val="00847FEF"/>
    <w:rsid w:val="0085149F"/>
    <w:rsid w:val="00852AF1"/>
    <w:rsid w:val="00852D9E"/>
    <w:rsid w:val="00854337"/>
    <w:rsid w:val="00854360"/>
    <w:rsid w:val="00854361"/>
    <w:rsid w:val="00854685"/>
    <w:rsid w:val="008547FC"/>
    <w:rsid w:val="008567C5"/>
    <w:rsid w:val="008571C5"/>
    <w:rsid w:val="008571C7"/>
    <w:rsid w:val="008571E4"/>
    <w:rsid w:val="00857286"/>
    <w:rsid w:val="0085748B"/>
    <w:rsid w:val="008603D5"/>
    <w:rsid w:val="008606CD"/>
    <w:rsid w:val="00861EA2"/>
    <w:rsid w:val="00862867"/>
    <w:rsid w:val="00862C5C"/>
    <w:rsid w:val="00863AB7"/>
    <w:rsid w:val="008642A9"/>
    <w:rsid w:val="00865C49"/>
    <w:rsid w:val="00865FD7"/>
    <w:rsid w:val="00866135"/>
    <w:rsid w:val="00867811"/>
    <w:rsid w:val="0087001D"/>
    <w:rsid w:val="0087012B"/>
    <w:rsid w:val="00870133"/>
    <w:rsid w:val="008715E7"/>
    <w:rsid w:val="00871FAE"/>
    <w:rsid w:val="00874F4F"/>
    <w:rsid w:val="00875314"/>
    <w:rsid w:val="00875755"/>
    <w:rsid w:val="008760CD"/>
    <w:rsid w:val="0087740B"/>
    <w:rsid w:val="0088005D"/>
    <w:rsid w:val="008808ED"/>
    <w:rsid w:val="00881704"/>
    <w:rsid w:val="00881C1B"/>
    <w:rsid w:val="00881D57"/>
    <w:rsid w:val="008821EA"/>
    <w:rsid w:val="00882269"/>
    <w:rsid w:val="00882578"/>
    <w:rsid w:val="0088280B"/>
    <w:rsid w:val="00882D48"/>
    <w:rsid w:val="00882E89"/>
    <w:rsid w:val="00883ABA"/>
    <w:rsid w:val="0088495A"/>
    <w:rsid w:val="00884C4F"/>
    <w:rsid w:val="00886057"/>
    <w:rsid w:val="00886068"/>
    <w:rsid w:val="008867A7"/>
    <w:rsid w:val="00886892"/>
    <w:rsid w:val="00886BF7"/>
    <w:rsid w:val="00886E65"/>
    <w:rsid w:val="0088719D"/>
    <w:rsid w:val="00887598"/>
    <w:rsid w:val="0089079D"/>
    <w:rsid w:val="00890B3F"/>
    <w:rsid w:val="00890BC0"/>
    <w:rsid w:val="00891374"/>
    <w:rsid w:val="00891DA1"/>
    <w:rsid w:val="00892271"/>
    <w:rsid w:val="00892337"/>
    <w:rsid w:val="00892515"/>
    <w:rsid w:val="00892B94"/>
    <w:rsid w:val="00893244"/>
    <w:rsid w:val="00893E28"/>
    <w:rsid w:val="0089654D"/>
    <w:rsid w:val="008968F3"/>
    <w:rsid w:val="00896AD2"/>
    <w:rsid w:val="008976D9"/>
    <w:rsid w:val="00897AE9"/>
    <w:rsid w:val="00897C90"/>
    <w:rsid w:val="008A0972"/>
    <w:rsid w:val="008A0AAE"/>
    <w:rsid w:val="008A1B8E"/>
    <w:rsid w:val="008A1E7D"/>
    <w:rsid w:val="008A1EDA"/>
    <w:rsid w:val="008A2838"/>
    <w:rsid w:val="008A2B6F"/>
    <w:rsid w:val="008A38C3"/>
    <w:rsid w:val="008A4964"/>
    <w:rsid w:val="008A5980"/>
    <w:rsid w:val="008A6212"/>
    <w:rsid w:val="008A6A92"/>
    <w:rsid w:val="008A6AE8"/>
    <w:rsid w:val="008A6BA4"/>
    <w:rsid w:val="008A6BFF"/>
    <w:rsid w:val="008A7B68"/>
    <w:rsid w:val="008A7CE4"/>
    <w:rsid w:val="008B1AC4"/>
    <w:rsid w:val="008B1E70"/>
    <w:rsid w:val="008B25C4"/>
    <w:rsid w:val="008B3075"/>
    <w:rsid w:val="008B4158"/>
    <w:rsid w:val="008B45BB"/>
    <w:rsid w:val="008B49E0"/>
    <w:rsid w:val="008B4A5E"/>
    <w:rsid w:val="008B4C30"/>
    <w:rsid w:val="008B52CA"/>
    <w:rsid w:val="008B5E97"/>
    <w:rsid w:val="008B6019"/>
    <w:rsid w:val="008B6791"/>
    <w:rsid w:val="008B7102"/>
    <w:rsid w:val="008B7D79"/>
    <w:rsid w:val="008C18C7"/>
    <w:rsid w:val="008C4DD8"/>
    <w:rsid w:val="008C66FF"/>
    <w:rsid w:val="008C7A2D"/>
    <w:rsid w:val="008D0B6F"/>
    <w:rsid w:val="008D0F15"/>
    <w:rsid w:val="008D1D32"/>
    <w:rsid w:val="008D1D34"/>
    <w:rsid w:val="008D259A"/>
    <w:rsid w:val="008D291F"/>
    <w:rsid w:val="008D2943"/>
    <w:rsid w:val="008D36D7"/>
    <w:rsid w:val="008D442B"/>
    <w:rsid w:val="008D4572"/>
    <w:rsid w:val="008D4B37"/>
    <w:rsid w:val="008D4B48"/>
    <w:rsid w:val="008D5915"/>
    <w:rsid w:val="008D5A11"/>
    <w:rsid w:val="008D68B0"/>
    <w:rsid w:val="008D6EB8"/>
    <w:rsid w:val="008D704A"/>
    <w:rsid w:val="008D7984"/>
    <w:rsid w:val="008D7A8C"/>
    <w:rsid w:val="008E01EC"/>
    <w:rsid w:val="008E01FB"/>
    <w:rsid w:val="008E070B"/>
    <w:rsid w:val="008E1932"/>
    <w:rsid w:val="008E1E12"/>
    <w:rsid w:val="008E2DA9"/>
    <w:rsid w:val="008E4322"/>
    <w:rsid w:val="008E4DC6"/>
    <w:rsid w:val="008E4EF9"/>
    <w:rsid w:val="008E5A9F"/>
    <w:rsid w:val="008E611A"/>
    <w:rsid w:val="008E636E"/>
    <w:rsid w:val="008E655C"/>
    <w:rsid w:val="008E74A7"/>
    <w:rsid w:val="008E75E7"/>
    <w:rsid w:val="008E75F5"/>
    <w:rsid w:val="008E7DE1"/>
    <w:rsid w:val="008F113E"/>
    <w:rsid w:val="008F165D"/>
    <w:rsid w:val="008F2935"/>
    <w:rsid w:val="008F2CBE"/>
    <w:rsid w:val="008F2D4A"/>
    <w:rsid w:val="008F2F76"/>
    <w:rsid w:val="008F31C5"/>
    <w:rsid w:val="008F3D38"/>
    <w:rsid w:val="008F4866"/>
    <w:rsid w:val="008F5AAA"/>
    <w:rsid w:val="008F676A"/>
    <w:rsid w:val="008F7334"/>
    <w:rsid w:val="008F78E8"/>
    <w:rsid w:val="008F7B68"/>
    <w:rsid w:val="009004BB"/>
    <w:rsid w:val="009009E3"/>
    <w:rsid w:val="00900C39"/>
    <w:rsid w:val="0090131E"/>
    <w:rsid w:val="00901480"/>
    <w:rsid w:val="00901A10"/>
    <w:rsid w:val="009028F2"/>
    <w:rsid w:val="00902BD7"/>
    <w:rsid w:val="00902FB1"/>
    <w:rsid w:val="009057DC"/>
    <w:rsid w:val="0090620E"/>
    <w:rsid w:val="00906D02"/>
    <w:rsid w:val="00907331"/>
    <w:rsid w:val="00907E47"/>
    <w:rsid w:val="009113A5"/>
    <w:rsid w:val="009113D7"/>
    <w:rsid w:val="00911910"/>
    <w:rsid w:val="00911913"/>
    <w:rsid w:val="00911EEF"/>
    <w:rsid w:val="00911FB6"/>
    <w:rsid w:val="009127E7"/>
    <w:rsid w:val="00914F48"/>
    <w:rsid w:val="00916BEB"/>
    <w:rsid w:val="00917325"/>
    <w:rsid w:val="00920377"/>
    <w:rsid w:val="00921885"/>
    <w:rsid w:val="0092454E"/>
    <w:rsid w:val="0092523E"/>
    <w:rsid w:val="009258CA"/>
    <w:rsid w:val="00930B8D"/>
    <w:rsid w:val="009310CE"/>
    <w:rsid w:val="00931169"/>
    <w:rsid w:val="0093158C"/>
    <w:rsid w:val="00931828"/>
    <w:rsid w:val="00931D62"/>
    <w:rsid w:val="009329CB"/>
    <w:rsid w:val="00932B15"/>
    <w:rsid w:val="00932E3B"/>
    <w:rsid w:val="00932E74"/>
    <w:rsid w:val="00932FB8"/>
    <w:rsid w:val="00933669"/>
    <w:rsid w:val="009343C1"/>
    <w:rsid w:val="009355CC"/>
    <w:rsid w:val="00936136"/>
    <w:rsid w:val="00936382"/>
    <w:rsid w:val="00936442"/>
    <w:rsid w:val="009365CC"/>
    <w:rsid w:val="009366F1"/>
    <w:rsid w:val="009367C7"/>
    <w:rsid w:val="009371ED"/>
    <w:rsid w:val="0093784B"/>
    <w:rsid w:val="00940613"/>
    <w:rsid w:val="00940756"/>
    <w:rsid w:val="009411B0"/>
    <w:rsid w:val="009412A9"/>
    <w:rsid w:val="00941320"/>
    <w:rsid w:val="00941772"/>
    <w:rsid w:val="00941CC4"/>
    <w:rsid w:val="0094245D"/>
    <w:rsid w:val="00942999"/>
    <w:rsid w:val="00942A28"/>
    <w:rsid w:val="00942B96"/>
    <w:rsid w:val="0094358C"/>
    <w:rsid w:val="00943BD8"/>
    <w:rsid w:val="00943C3D"/>
    <w:rsid w:val="00944B6F"/>
    <w:rsid w:val="00945B09"/>
    <w:rsid w:val="00945D6D"/>
    <w:rsid w:val="00947BAE"/>
    <w:rsid w:val="00950147"/>
    <w:rsid w:val="00951A67"/>
    <w:rsid w:val="00952252"/>
    <w:rsid w:val="00952F80"/>
    <w:rsid w:val="00952F9E"/>
    <w:rsid w:val="00955027"/>
    <w:rsid w:val="009555CD"/>
    <w:rsid w:val="00955A81"/>
    <w:rsid w:val="00956718"/>
    <w:rsid w:val="00957F41"/>
    <w:rsid w:val="00960B5F"/>
    <w:rsid w:val="00961636"/>
    <w:rsid w:val="009627E9"/>
    <w:rsid w:val="00963693"/>
    <w:rsid w:val="0096401D"/>
    <w:rsid w:val="009643CA"/>
    <w:rsid w:val="00964B2D"/>
    <w:rsid w:val="00964EDE"/>
    <w:rsid w:val="00966ABC"/>
    <w:rsid w:val="009670D5"/>
    <w:rsid w:val="00967301"/>
    <w:rsid w:val="00972330"/>
    <w:rsid w:val="00972A40"/>
    <w:rsid w:val="00972AED"/>
    <w:rsid w:val="00972D27"/>
    <w:rsid w:val="00972FB0"/>
    <w:rsid w:val="00975883"/>
    <w:rsid w:val="0097692B"/>
    <w:rsid w:val="009769C1"/>
    <w:rsid w:val="0097738D"/>
    <w:rsid w:val="00977DBF"/>
    <w:rsid w:val="00980329"/>
    <w:rsid w:val="009805FA"/>
    <w:rsid w:val="00980950"/>
    <w:rsid w:val="009809FD"/>
    <w:rsid w:val="00980A8D"/>
    <w:rsid w:val="00980D77"/>
    <w:rsid w:val="00980FCB"/>
    <w:rsid w:val="009826AF"/>
    <w:rsid w:val="009834B4"/>
    <w:rsid w:val="009836F8"/>
    <w:rsid w:val="00984478"/>
    <w:rsid w:val="00985EA6"/>
    <w:rsid w:val="0098634B"/>
    <w:rsid w:val="00986363"/>
    <w:rsid w:val="00986590"/>
    <w:rsid w:val="00986EBA"/>
    <w:rsid w:val="009871E5"/>
    <w:rsid w:val="00987A0D"/>
    <w:rsid w:val="0099006E"/>
    <w:rsid w:val="009900FE"/>
    <w:rsid w:val="0099038D"/>
    <w:rsid w:val="00990B21"/>
    <w:rsid w:val="00990B6B"/>
    <w:rsid w:val="0099364B"/>
    <w:rsid w:val="009945DE"/>
    <w:rsid w:val="00996796"/>
    <w:rsid w:val="0099753F"/>
    <w:rsid w:val="009A0B0E"/>
    <w:rsid w:val="009A0C3A"/>
    <w:rsid w:val="009A0F14"/>
    <w:rsid w:val="009A1058"/>
    <w:rsid w:val="009A158F"/>
    <w:rsid w:val="009A1834"/>
    <w:rsid w:val="009A387B"/>
    <w:rsid w:val="009A444D"/>
    <w:rsid w:val="009A483B"/>
    <w:rsid w:val="009A58EA"/>
    <w:rsid w:val="009A5F2C"/>
    <w:rsid w:val="009A6536"/>
    <w:rsid w:val="009A6773"/>
    <w:rsid w:val="009A707E"/>
    <w:rsid w:val="009B01AB"/>
    <w:rsid w:val="009B0E6A"/>
    <w:rsid w:val="009B138B"/>
    <w:rsid w:val="009B1E03"/>
    <w:rsid w:val="009B2764"/>
    <w:rsid w:val="009B2AE1"/>
    <w:rsid w:val="009B36D7"/>
    <w:rsid w:val="009B43A8"/>
    <w:rsid w:val="009B4AE8"/>
    <w:rsid w:val="009B5532"/>
    <w:rsid w:val="009B5E6C"/>
    <w:rsid w:val="009B6B48"/>
    <w:rsid w:val="009C0710"/>
    <w:rsid w:val="009C0801"/>
    <w:rsid w:val="009C120D"/>
    <w:rsid w:val="009C1FD4"/>
    <w:rsid w:val="009C2138"/>
    <w:rsid w:val="009C21C1"/>
    <w:rsid w:val="009C26DF"/>
    <w:rsid w:val="009C3666"/>
    <w:rsid w:val="009C3D49"/>
    <w:rsid w:val="009C3ED5"/>
    <w:rsid w:val="009C40DE"/>
    <w:rsid w:val="009C49CC"/>
    <w:rsid w:val="009C4DB3"/>
    <w:rsid w:val="009C627D"/>
    <w:rsid w:val="009C691E"/>
    <w:rsid w:val="009D03FE"/>
    <w:rsid w:val="009D0843"/>
    <w:rsid w:val="009D229D"/>
    <w:rsid w:val="009D25D2"/>
    <w:rsid w:val="009D2CFE"/>
    <w:rsid w:val="009D3449"/>
    <w:rsid w:val="009D41E6"/>
    <w:rsid w:val="009D496E"/>
    <w:rsid w:val="009D575D"/>
    <w:rsid w:val="009D5E5A"/>
    <w:rsid w:val="009D5E9B"/>
    <w:rsid w:val="009D6299"/>
    <w:rsid w:val="009D6B47"/>
    <w:rsid w:val="009D6E6D"/>
    <w:rsid w:val="009D770A"/>
    <w:rsid w:val="009D7710"/>
    <w:rsid w:val="009D7868"/>
    <w:rsid w:val="009D7D3A"/>
    <w:rsid w:val="009D7EC9"/>
    <w:rsid w:val="009E0739"/>
    <w:rsid w:val="009E1799"/>
    <w:rsid w:val="009E23DB"/>
    <w:rsid w:val="009E302A"/>
    <w:rsid w:val="009E30E7"/>
    <w:rsid w:val="009E3BFB"/>
    <w:rsid w:val="009E5B4D"/>
    <w:rsid w:val="009E5D46"/>
    <w:rsid w:val="009E62C1"/>
    <w:rsid w:val="009E6A43"/>
    <w:rsid w:val="009E6A78"/>
    <w:rsid w:val="009E7278"/>
    <w:rsid w:val="009E733D"/>
    <w:rsid w:val="009F10A6"/>
    <w:rsid w:val="009F1555"/>
    <w:rsid w:val="009F18EA"/>
    <w:rsid w:val="009F2208"/>
    <w:rsid w:val="009F2AA9"/>
    <w:rsid w:val="009F3C38"/>
    <w:rsid w:val="009F5D98"/>
    <w:rsid w:val="009F5FA2"/>
    <w:rsid w:val="009F7180"/>
    <w:rsid w:val="009F79BB"/>
    <w:rsid w:val="00A00260"/>
    <w:rsid w:val="00A02E69"/>
    <w:rsid w:val="00A0306F"/>
    <w:rsid w:val="00A0400E"/>
    <w:rsid w:val="00A046EE"/>
    <w:rsid w:val="00A048F2"/>
    <w:rsid w:val="00A06E77"/>
    <w:rsid w:val="00A10060"/>
    <w:rsid w:val="00A10771"/>
    <w:rsid w:val="00A12074"/>
    <w:rsid w:val="00A12DF7"/>
    <w:rsid w:val="00A12F6C"/>
    <w:rsid w:val="00A14057"/>
    <w:rsid w:val="00A14D37"/>
    <w:rsid w:val="00A151F4"/>
    <w:rsid w:val="00A1525B"/>
    <w:rsid w:val="00A155E9"/>
    <w:rsid w:val="00A1567B"/>
    <w:rsid w:val="00A1609A"/>
    <w:rsid w:val="00A16499"/>
    <w:rsid w:val="00A16844"/>
    <w:rsid w:val="00A16B87"/>
    <w:rsid w:val="00A17CF3"/>
    <w:rsid w:val="00A20A01"/>
    <w:rsid w:val="00A20C53"/>
    <w:rsid w:val="00A2288F"/>
    <w:rsid w:val="00A23AC9"/>
    <w:rsid w:val="00A24279"/>
    <w:rsid w:val="00A2437C"/>
    <w:rsid w:val="00A245EA"/>
    <w:rsid w:val="00A247F8"/>
    <w:rsid w:val="00A24D22"/>
    <w:rsid w:val="00A2562E"/>
    <w:rsid w:val="00A25904"/>
    <w:rsid w:val="00A262A2"/>
    <w:rsid w:val="00A26886"/>
    <w:rsid w:val="00A26BE5"/>
    <w:rsid w:val="00A271A2"/>
    <w:rsid w:val="00A275A3"/>
    <w:rsid w:val="00A27DDC"/>
    <w:rsid w:val="00A31263"/>
    <w:rsid w:val="00A332EC"/>
    <w:rsid w:val="00A33F90"/>
    <w:rsid w:val="00A34342"/>
    <w:rsid w:val="00A35409"/>
    <w:rsid w:val="00A35C1B"/>
    <w:rsid w:val="00A36196"/>
    <w:rsid w:val="00A369FF"/>
    <w:rsid w:val="00A379C4"/>
    <w:rsid w:val="00A37A9C"/>
    <w:rsid w:val="00A37B44"/>
    <w:rsid w:val="00A403B5"/>
    <w:rsid w:val="00A40497"/>
    <w:rsid w:val="00A40FF2"/>
    <w:rsid w:val="00A415F8"/>
    <w:rsid w:val="00A42388"/>
    <w:rsid w:val="00A428A6"/>
    <w:rsid w:val="00A42ABC"/>
    <w:rsid w:val="00A4306D"/>
    <w:rsid w:val="00A433E6"/>
    <w:rsid w:val="00A43CAE"/>
    <w:rsid w:val="00A443E5"/>
    <w:rsid w:val="00A44F85"/>
    <w:rsid w:val="00A45574"/>
    <w:rsid w:val="00A45877"/>
    <w:rsid w:val="00A45B2B"/>
    <w:rsid w:val="00A476B1"/>
    <w:rsid w:val="00A47D73"/>
    <w:rsid w:val="00A47E2C"/>
    <w:rsid w:val="00A50911"/>
    <w:rsid w:val="00A514B5"/>
    <w:rsid w:val="00A52A78"/>
    <w:rsid w:val="00A53194"/>
    <w:rsid w:val="00A53F39"/>
    <w:rsid w:val="00A544D4"/>
    <w:rsid w:val="00A55715"/>
    <w:rsid w:val="00A55843"/>
    <w:rsid w:val="00A55A74"/>
    <w:rsid w:val="00A56385"/>
    <w:rsid w:val="00A563D3"/>
    <w:rsid w:val="00A56C83"/>
    <w:rsid w:val="00A6072A"/>
    <w:rsid w:val="00A61335"/>
    <w:rsid w:val="00A61402"/>
    <w:rsid w:val="00A61AAB"/>
    <w:rsid w:val="00A63086"/>
    <w:rsid w:val="00A634B4"/>
    <w:rsid w:val="00A63CD9"/>
    <w:rsid w:val="00A6454C"/>
    <w:rsid w:val="00A64F79"/>
    <w:rsid w:val="00A657A4"/>
    <w:rsid w:val="00A65D38"/>
    <w:rsid w:val="00A6697B"/>
    <w:rsid w:val="00A66F73"/>
    <w:rsid w:val="00A67C2B"/>
    <w:rsid w:val="00A70583"/>
    <w:rsid w:val="00A70630"/>
    <w:rsid w:val="00A718F1"/>
    <w:rsid w:val="00A71D8B"/>
    <w:rsid w:val="00A72349"/>
    <w:rsid w:val="00A7248E"/>
    <w:rsid w:val="00A72737"/>
    <w:rsid w:val="00A72A60"/>
    <w:rsid w:val="00A72F98"/>
    <w:rsid w:val="00A73B3F"/>
    <w:rsid w:val="00A7440A"/>
    <w:rsid w:val="00A74529"/>
    <w:rsid w:val="00A7492D"/>
    <w:rsid w:val="00A7518B"/>
    <w:rsid w:val="00A75746"/>
    <w:rsid w:val="00A761ED"/>
    <w:rsid w:val="00A76200"/>
    <w:rsid w:val="00A776EC"/>
    <w:rsid w:val="00A77734"/>
    <w:rsid w:val="00A8001F"/>
    <w:rsid w:val="00A80242"/>
    <w:rsid w:val="00A81360"/>
    <w:rsid w:val="00A814DD"/>
    <w:rsid w:val="00A81C7A"/>
    <w:rsid w:val="00A82046"/>
    <w:rsid w:val="00A8334E"/>
    <w:rsid w:val="00A83E6C"/>
    <w:rsid w:val="00A84588"/>
    <w:rsid w:val="00A84BC0"/>
    <w:rsid w:val="00A859A1"/>
    <w:rsid w:val="00A85A55"/>
    <w:rsid w:val="00A85E3D"/>
    <w:rsid w:val="00A85FCC"/>
    <w:rsid w:val="00A865B2"/>
    <w:rsid w:val="00A871D7"/>
    <w:rsid w:val="00A87D9A"/>
    <w:rsid w:val="00A904D8"/>
    <w:rsid w:val="00A90B17"/>
    <w:rsid w:val="00A90F2E"/>
    <w:rsid w:val="00A91E01"/>
    <w:rsid w:val="00A92653"/>
    <w:rsid w:val="00A92E98"/>
    <w:rsid w:val="00A9355B"/>
    <w:rsid w:val="00A93BC6"/>
    <w:rsid w:val="00A94E4C"/>
    <w:rsid w:val="00A94EE0"/>
    <w:rsid w:val="00A94F58"/>
    <w:rsid w:val="00A95118"/>
    <w:rsid w:val="00A952C9"/>
    <w:rsid w:val="00A97B4A"/>
    <w:rsid w:val="00A97F4D"/>
    <w:rsid w:val="00AA04DC"/>
    <w:rsid w:val="00AA0BDD"/>
    <w:rsid w:val="00AA0DF4"/>
    <w:rsid w:val="00AA10CA"/>
    <w:rsid w:val="00AA1DDF"/>
    <w:rsid w:val="00AA2081"/>
    <w:rsid w:val="00AA2449"/>
    <w:rsid w:val="00AA26BC"/>
    <w:rsid w:val="00AA3100"/>
    <w:rsid w:val="00AA3336"/>
    <w:rsid w:val="00AA531A"/>
    <w:rsid w:val="00AA54C5"/>
    <w:rsid w:val="00AA5B44"/>
    <w:rsid w:val="00AA5E08"/>
    <w:rsid w:val="00AA6082"/>
    <w:rsid w:val="00AA6676"/>
    <w:rsid w:val="00AA693A"/>
    <w:rsid w:val="00AA6A7D"/>
    <w:rsid w:val="00AA6ED6"/>
    <w:rsid w:val="00AA7182"/>
    <w:rsid w:val="00AA74C2"/>
    <w:rsid w:val="00AB0967"/>
    <w:rsid w:val="00AB10F5"/>
    <w:rsid w:val="00AB1ABF"/>
    <w:rsid w:val="00AB2DA5"/>
    <w:rsid w:val="00AB312A"/>
    <w:rsid w:val="00AB32ED"/>
    <w:rsid w:val="00AB3D69"/>
    <w:rsid w:val="00AB456D"/>
    <w:rsid w:val="00AB45D7"/>
    <w:rsid w:val="00AB474E"/>
    <w:rsid w:val="00AB4B0F"/>
    <w:rsid w:val="00AB600F"/>
    <w:rsid w:val="00AB76EF"/>
    <w:rsid w:val="00AC012B"/>
    <w:rsid w:val="00AC039C"/>
    <w:rsid w:val="00AC0ADE"/>
    <w:rsid w:val="00AC1007"/>
    <w:rsid w:val="00AC1A13"/>
    <w:rsid w:val="00AC2256"/>
    <w:rsid w:val="00AC231C"/>
    <w:rsid w:val="00AC2426"/>
    <w:rsid w:val="00AC25E9"/>
    <w:rsid w:val="00AC3597"/>
    <w:rsid w:val="00AC3748"/>
    <w:rsid w:val="00AC4808"/>
    <w:rsid w:val="00AC486B"/>
    <w:rsid w:val="00AC5591"/>
    <w:rsid w:val="00AC5704"/>
    <w:rsid w:val="00AC667E"/>
    <w:rsid w:val="00AC6A93"/>
    <w:rsid w:val="00AC7AB3"/>
    <w:rsid w:val="00AC7B8D"/>
    <w:rsid w:val="00AC7E52"/>
    <w:rsid w:val="00AD065C"/>
    <w:rsid w:val="00AD3190"/>
    <w:rsid w:val="00AD3261"/>
    <w:rsid w:val="00AD407C"/>
    <w:rsid w:val="00AD492A"/>
    <w:rsid w:val="00AD49FA"/>
    <w:rsid w:val="00AD6513"/>
    <w:rsid w:val="00AD6F31"/>
    <w:rsid w:val="00AD7442"/>
    <w:rsid w:val="00AD7657"/>
    <w:rsid w:val="00AE0DB5"/>
    <w:rsid w:val="00AE0FA6"/>
    <w:rsid w:val="00AE0FB6"/>
    <w:rsid w:val="00AE135F"/>
    <w:rsid w:val="00AE1FE9"/>
    <w:rsid w:val="00AE3FB4"/>
    <w:rsid w:val="00AE47EE"/>
    <w:rsid w:val="00AE4C75"/>
    <w:rsid w:val="00AE672B"/>
    <w:rsid w:val="00AF058A"/>
    <w:rsid w:val="00AF0B4A"/>
    <w:rsid w:val="00AF1ED2"/>
    <w:rsid w:val="00AF208D"/>
    <w:rsid w:val="00AF3EFA"/>
    <w:rsid w:val="00AF45C1"/>
    <w:rsid w:val="00AF4A79"/>
    <w:rsid w:val="00AF5E80"/>
    <w:rsid w:val="00AF67EC"/>
    <w:rsid w:val="00AF7E2A"/>
    <w:rsid w:val="00AF7FF6"/>
    <w:rsid w:val="00B0087F"/>
    <w:rsid w:val="00B00902"/>
    <w:rsid w:val="00B00D2F"/>
    <w:rsid w:val="00B010B9"/>
    <w:rsid w:val="00B01201"/>
    <w:rsid w:val="00B0196B"/>
    <w:rsid w:val="00B0218B"/>
    <w:rsid w:val="00B0376F"/>
    <w:rsid w:val="00B04317"/>
    <w:rsid w:val="00B05346"/>
    <w:rsid w:val="00B059F4"/>
    <w:rsid w:val="00B05F3E"/>
    <w:rsid w:val="00B06144"/>
    <w:rsid w:val="00B06C18"/>
    <w:rsid w:val="00B07B67"/>
    <w:rsid w:val="00B07DFF"/>
    <w:rsid w:val="00B106D9"/>
    <w:rsid w:val="00B11E16"/>
    <w:rsid w:val="00B121D0"/>
    <w:rsid w:val="00B12A6B"/>
    <w:rsid w:val="00B12E6E"/>
    <w:rsid w:val="00B14AB7"/>
    <w:rsid w:val="00B14D64"/>
    <w:rsid w:val="00B14ECE"/>
    <w:rsid w:val="00B1552B"/>
    <w:rsid w:val="00B175A4"/>
    <w:rsid w:val="00B1775D"/>
    <w:rsid w:val="00B17FAB"/>
    <w:rsid w:val="00B22487"/>
    <w:rsid w:val="00B22B3E"/>
    <w:rsid w:val="00B22F2A"/>
    <w:rsid w:val="00B233E2"/>
    <w:rsid w:val="00B23B63"/>
    <w:rsid w:val="00B24F02"/>
    <w:rsid w:val="00B261DE"/>
    <w:rsid w:val="00B26434"/>
    <w:rsid w:val="00B26725"/>
    <w:rsid w:val="00B303F3"/>
    <w:rsid w:val="00B309D3"/>
    <w:rsid w:val="00B30B71"/>
    <w:rsid w:val="00B311E1"/>
    <w:rsid w:val="00B31506"/>
    <w:rsid w:val="00B31FCC"/>
    <w:rsid w:val="00B32016"/>
    <w:rsid w:val="00B32AEB"/>
    <w:rsid w:val="00B33A04"/>
    <w:rsid w:val="00B342B6"/>
    <w:rsid w:val="00B34645"/>
    <w:rsid w:val="00B361DF"/>
    <w:rsid w:val="00B36328"/>
    <w:rsid w:val="00B36C11"/>
    <w:rsid w:val="00B40B28"/>
    <w:rsid w:val="00B41A08"/>
    <w:rsid w:val="00B41BE5"/>
    <w:rsid w:val="00B42410"/>
    <w:rsid w:val="00B436BE"/>
    <w:rsid w:val="00B43AD8"/>
    <w:rsid w:val="00B44342"/>
    <w:rsid w:val="00B44564"/>
    <w:rsid w:val="00B445D1"/>
    <w:rsid w:val="00B45217"/>
    <w:rsid w:val="00B45803"/>
    <w:rsid w:val="00B45C4A"/>
    <w:rsid w:val="00B45E1B"/>
    <w:rsid w:val="00B46A61"/>
    <w:rsid w:val="00B51194"/>
    <w:rsid w:val="00B51210"/>
    <w:rsid w:val="00B51637"/>
    <w:rsid w:val="00B519E1"/>
    <w:rsid w:val="00B51E0F"/>
    <w:rsid w:val="00B522D0"/>
    <w:rsid w:val="00B52BD9"/>
    <w:rsid w:val="00B5316C"/>
    <w:rsid w:val="00B53766"/>
    <w:rsid w:val="00B54EDE"/>
    <w:rsid w:val="00B552DB"/>
    <w:rsid w:val="00B553CB"/>
    <w:rsid w:val="00B5540B"/>
    <w:rsid w:val="00B55763"/>
    <w:rsid w:val="00B55FF3"/>
    <w:rsid w:val="00B5659A"/>
    <w:rsid w:val="00B56779"/>
    <w:rsid w:val="00B56BAB"/>
    <w:rsid w:val="00B56EE4"/>
    <w:rsid w:val="00B56F66"/>
    <w:rsid w:val="00B5724D"/>
    <w:rsid w:val="00B576BF"/>
    <w:rsid w:val="00B6193C"/>
    <w:rsid w:val="00B62472"/>
    <w:rsid w:val="00B63522"/>
    <w:rsid w:val="00B644F5"/>
    <w:rsid w:val="00B645C5"/>
    <w:rsid w:val="00B64B59"/>
    <w:rsid w:val="00B65627"/>
    <w:rsid w:val="00B65EA0"/>
    <w:rsid w:val="00B66485"/>
    <w:rsid w:val="00B66B57"/>
    <w:rsid w:val="00B6716C"/>
    <w:rsid w:val="00B72427"/>
    <w:rsid w:val="00B72719"/>
    <w:rsid w:val="00B72A11"/>
    <w:rsid w:val="00B72F2F"/>
    <w:rsid w:val="00B72F40"/>
    <w:rsid w:val="00B73CFA"/>
    <w:rsid w:val="00B80C8F"/>
    <w:rsid w:val="00B82366"/>
    <w:rsid w:val="00B84032"/>
    <w:rsid w:val="00B849EC"/>
    <w:rsid w:val="00B849F3"/>
    <w:rsid w:val="00B84AB8"/>
    <w:rsid w:val="00B84EAC"/>
    <w:rsid w:val="00B85B53"/>
    <w:rsid w:val="00B85C9F"/>
    <w:rsid w:val="00B85E58"/>
    <w:rsid w:val="00B86859"/>
    <w:rsid w:val="00B86895"/>
    <w:rsid w:val="00B870D1"/>
    <w:rsid w:val="00B87206"/>
    <w:rsid w:val="00B87637"/>
    <w:rsid w:val="00B879D5"/>
    <w:rsid w:val="00B90237"/>
    <w:rsid w:val="00B91146"/>
    <w:rsid w:val="00B912A0"/>
    <w:rsid w:val="00B92364"/>
    <w:rsid w:val="00B9338B"/>
    <w:rsid w:val="00B93E5E"/>
    <w:rsid w:val="00B9486C"/>
    <w:rsid w:val="00B95B57"/>
    <w:rsid w:val="00B97899"/>
    <w:rsid w:val="00BA0672"/>
    <w:rsid w:val="00BA1080"/>
    <w:rsid w:val="00BA1279"/>
    <w:rsid w:val="00BA1354"/>
    <w:rsid w:val="00BA15AE"/>
    <w:rsid w:val="00BA2470"/>
    <w:rsid w:val="00BA267C"/>
    <w:rsid w:val="00BA2A1B"/>
    <w:rsid w:val="00BA5395"/>
    <w:rsid w:val="00BA690B"/>
    <w:rsid w:val="00BA6922"/>
    <w:rsid w:val="00BA6F79"/>
    <w:rsid w:val="00BA6FE8"/>
    <w:rsid w:val="00BA7693"/>
    <w:rsid w:val="00BA7FA3"/>
    <w:rsid w:val="00BB0357"/>
    <w:rsid w:val="00BB0763"/>
    <w:rsid w:val="00BB08ED"/>
    <w:rsid w:val="00BB0FBB"/>
    <w:rsid w:val="00BB2E7F"/>
    <w:rsid w:val="00BB2E91"/>
    <w:rsid w:val="00BB3C63"/>
    <w:rsid w:val="00BB50CE"/>
    <w:rsid w:val="00BB568E"/>
    <w:rsid w:val="00BB5B7B"/>
    <w:rsid w:val="00BB631C"/>
    <w:rsid w:val="00BB69F6"/>
    <w:rsid w:val="00BB722E"/>
    <w:rsid w:val="00BB74CB"/>
    <w:rsid w:val="00BB77E3"/>
    <w:rsid w:val="00BC0405"/>
    <w:rsid w:val="00BC07FC"/>
    <w:rsid w:val="00BC083C"/>
    <w:rsid w:val="00BC0849"/>
    <w:rsid w:val="00BC0ACA"/>
    <w:rsid w:val="00BC141A"/>
    <w:rsid w:val="00BC16EF"/>
    <w:rsid w:val="00BC2076"/>
    <w:rsid w:val="00BC387F"/>
    <w:rsid w:val="00BC3D0C"/>
    <w:rsid w:val="00BC3EF8"/>
    <w:rsid w:val="00BC3F02"/>
    <w:rsid w:val="00BC420F"/>
    <w:rsid w:val="00BC4713"/>
    <w:rsid w:val="00BC54BE"/>
    <w:rsid w:val="00BC60FE"/>
    <w:rsid w:val="00BC646B"/>
    <w:rsid w:val="00BD22B5"/>
    <w:rsid w:val="00BD2C43"/>
    <w:rsid w:val="00BD3FCD"/>
    <w:rsid w:val="00BD44E8"/>
    <w:rsid w:val="00BD4580"/>
    <w:rsid w:val="00BD4936"/>
    <w:rsid w:val="00BD5221"/>
    <w:rsid w:val="00BD5E9F"/>
    <w:rsid w:val="00BD626E"/>
    <w:rsid w:val="00BD6A7A"/>
    <w:rsid w:val="00BD7590"/>
    <w:rsid w:val="00BE053E"/>
    <w:rsid w:val="00BE0681"/>
    <w:rsid w:val="00BE0968"/>
    <w:rsid w:val="00BE155F"/>
    <w:rsid w:val="00BE220F"/>
    <w:rsid w:val="00BE2A40"/>
    <w:rsid w:val="00BE2DD4"/>
    <w:rsid w:val="00BE3395"/>
    <w:rsid w:val="00BE41D6"/>
    <w:rsid w:val="00BE44F4"/>
    <w:rsid w:val="00BE4A79"/>
    <w:rsid w:val="00BE4E08"/>
    <w:rsid w:val="00BE51CC"/>
    <w:rsid w:val="00BE51E2"/>
    <w:rsid w:val="00BE570A"/>
    <w:rsid w:val="00BE7229"/>
    <w:rsid w:val="00BE7D76"/>
    <w:rsid w:val="00BF0C26"/>
    <w:rsid w:val="00BF0EBF"/>
    <w:rsid w:val="00BF1012"/>
    <w:rsid w:val="00BF12CE"/>
    <w:rsid w:val="00BF1739"/>
    <w:rsid w:val="00BF2C50"/>
    <w:rsid w:val="00BF2EA0"/>
    <w:rsid w:val="00BF31DF"/>
    <w:rsid w:val="00BF3395"/>
    <w:rsid w:val="00BF3464"/>
    <w:rsid w:val="00BF3AC3"/>
    <w:rsid w:val="00BF417A"/>
    <w:rsid w:val="00BF51F0"/>
    <w:rsid w:val="00BF6A13"/>
    <w:rsid w:val="00BF72C8"/>
    <w:rsid w:val="00BF760F"/>
    <w:rsid w:val="00BF7823"/>
    <w:rsid w:val="00BF7CF7"/>
    <w:rsid w:val="00C00F0B"/>
    <w:rsid w:val="00C02A62"/>
    <w:rsid w:val="00C02AF0"/>
    <w:rsid w:val="00C03E1A"/>
    <w:rsid w:val="00C03E39"/>
    <w:rsid w:val="00C04E35"/>
    <w:rsid w:val="00C0569D"/>
    <w:rsid w:val="00C0593F"/>
    <w:rsid w:val="00C05E3C"/>
    <w:rsid w:val="00C06A3E"/>
    <w:rsid w:val="00C06ACF"/>
    <w:rsid w:val="00C0727D"/>
    <w:rsid w:val="00C077D0"/>
    <w:rsid w:val="00C07F98"/>
    <w:rsid w:val="00C1135B"/>
    <w:rsid w:val="00C119C2"/>
    <w:rsid w:val="00C120A6"/>
    <w:rsid w:val="00C1215D"/>
    <w:rsid w:val="00C12E0D"/>
    <w:rsid w:val="00C1365E"/>
    <w:rsid w:val="00C14655"/>
    <w:rsid w:val="00C148D0"/>
    <w:rsid w:val="00C152AA"/>
    <w:rsid w:val="00C16011"/>
    <w:rsid w:val="00C1604C"/>
    <w:rsid w:val="00C1613A"/>
    <w:rsid w:val="00C16BA1"/>
    <w:rsid w:val="00C1716C"/>
    <w:rsid w:val="00C17174"/>
    <w:rsid w:val="00C173F6"/>
    <w:rsid w:val="00C17629"/>
    <w:rsid w:val="00C17793"/>
    <w:rsid w:val="00C17F74"/>
    <w:rsid w:val="00C202C0"/>
    <w:rsid w:val="00C20459"/>
    <w:rsid w:val="00C207DA"/>
    <w:rsid w:val="00C220EB"/>
    <w:rsid w:val="00C22DC5"/>
    <w:rsid w:val="00C235F1"/>
    <w:rsid w:val="00C23E00"/>
    <w:rsid w:val="00C23EF9"/>
    <w:rsid w:val="00C24563"/>
    <w:rsid w:val="00C250E6"/>
    <w:rsid w:val="00C2589F"/>
    <w:rsid w:val="00C26ADF"/>
    <w:rsid w:val="00C27C83"/>
    <w:rsid w:val="00C30791"/>
    <w:rsid w:val="00C30EF7"/>
    <w:rsid w:val="00C31B7E"/>
    <w:rsid w:val="00C31DDE"/>
    <w:rsid w:val="00C334A0"/>
    <w:rsid w:val="00C340D7"/>
    <w:rsid w:val="00C3471A"/>
    <w:rsid w:val="00C34DA3"/>
    <w:rsid w:val="00C3547A"/>
    <w:rsid w:val="00C35B8A"/>
    <w:rsid w:val="00C36CEE"/>
    <w:rsid w:val="00C36D48"/>
    <w:rsid w:val="00C36DD7"/>
    <w:rsid w:val="00C375B2"/>
    <w:rsid w:val="00C37D72"/>
    <w:rsid w:val="00C37F9B"/>
    <w:rsid w:val="00C40511"/>
    <w:rsid w:val="00C4088B"/>
    <w:rsid w:val="00C408E1"/>
    <w:rsid w:val="00C40B0C"/>
    <w:rsid w:val="00C40F2B"/>
    <w:rsid w:val="00C41284"/>
    <w:rsid w:val="00C420A8"/>
    <w:rsid w:val="00C4268C"/>
    <w:rsid w:val="00C42CF5"/>
    <w:rsid w:val="00C436D0"/>
    <w:rsid w:val="00C43B11"/>
    <w:rsid w:val="00C4411D"/>
    <w:rsid w:val="00C4522B"/>
    <w:rsid w:val="00C45E27"/>
    <w:rsid w:val="00C46069"/>
    <w:rsid w:val="00C46137"/>
    <w:rsid w:val="00C46E99"/>
    <w:rsid w:val="00C46F7D"/>
    <w:rsid w:val="00C474E1"/>
    <w:rsid w:val="00C4750C"/>
    <w:rsid w:val="00C5008E"/>
    <w:rsid w:val="00C501D7"/>
    <w:rsid w:val="00C50867"/>
    <w:rsid w:val="00C50A6D"/>
    <w:rsid w:val="00C512E1"/>
    <w:rsid w:val="00C52FF8"/>
    <w:rsid w:val="00C53712"/>
    <w:rsid w:val="00C53CC4"/>
    <w:rsid w:val="00C53EF8"/>
    <w:rsid w:val="00C54543"/>
    <w:rsid w:val="00C54748"/>
    <w:rsid w:val="00C57B2F"/>
    <w:rsid w:val="00C62A3C"/>
    <w:rsid w:val="00C6308C"/>
    <w:rsid w:val="00C640E4"/>
    <w:rsid w:val="00C64285"/>
    <w:rsid w:val="00C6508B"/>
    <w:rsid w:val="00C664DB"/>
    <w:rsid w:val="00C665C6"/>
    <w:rsid w:val="00C665FA"/>
    <w:rsid w:val="00C667A4"/>
    <w:rsid w:val="00C66962"/>
    <w:rsid w:val="00C67008"/>
    <w:rsid w:val="00C67452"/>
    <w:rsid w:val="00C706D4"/>
    <w:rsid w:val="00C70C28"/>
    <w:rsid w:val="00C70EB6"/>
    <w:rsid w:val="00C70FC0"/>
    <w:rsid w:val="00C71520"/>
    <w:rsid w:val="00C72F6B"/>
    <w:rsid w:val="00C73F0D"/>
    <w:rsid w:val="00C74599"/>
    <w:rsid w:val="00C74B9F"/>
    <w:rsid w:val="00C75376"/>
    <w:rsid w:val="00C75A15"/>
    <w:rsid w:val="00C7649A"/>
    <w:rsid w:val="00C76E13"/>
    <w:rsid w:val="00C77D9A"/>
    <w:rsid w:val="00C82022"/>
    <w:rsid w:val="00C822CA"/>
    <w:rsid w:val="00C844B2"/>
    <w:rsid w:val="00C854F6"/>
    <w:rsid w:val="00C856C8"/>
    <w:rsid w:val="00C85749"/>
    <w:rsid w:val="00C86747"/>
    <w:rsid w:val="00C86821"/>
    <w:rsid w:val="00C8796C"/>
    <w:rsid w:val="00C90131"/>
    <w:rsid w:val="00C906BA"/>
    <w:rsid w:val="00C90912"/>
    <w:rsid w:val="00C909C2"/>
    <w:rsid w:val="00C90DBD"/>
    <w:rsid w:val="00C9136A"/>
    <w:rsid w:val="00C92053"/>
    <w:rsid w:val="00C92CA3"/>
    <w:rsid w:val="00C949B0"/>
    <w:rsid w:val="00C94E8D"/>
    <w:rsid w:val="00C950D9"/>
    <w:rsid w:val="00C95DB1"/>
    <w:rsid w:val="00C964E2"/>
    <w:rsid w:val="00C96831"/>
    <w:rsid w:val="00C96B8B"/>
    <w:rsid w:val="00C974CC"/>
    <w:rsid w:val="00CA0D7B"/>
    <w:rsid w:val="00CA0E90"/>
    <w:rsid w:val="00CA1000"/>
    <w:rsid w:val="00CA1437"/>
    <w:rsid w:val="00CA2050"/>
    <w:rsid w:val="00CA27EB"/>
    <w:rsid w:val="00CA2F98"/>
    <w:rsid w:val="00CA46D0"/>
    <w:rsid w:val="00CA73AC"/>
    <w:rsid w:val="00CA75EE"/>
    <w:rsid w:val="00CB0E26"/>
    <w:rsid w:val="00CB1043"/>
    <w:rsid w:val="00CB2360"/>
    <w:rsid w:val="00CB2C83"/>
    <w:rsid w:val="00CB4F0A"/>
    <w:rsid w:val="00CB5117"/>
    <w:rsid w:val="00CB56C7"/>
    <w:rsid w:val="00CB5795"/>
    <w:rsid w:val="00CB61C9"/>
    <w:rsid w:val="00CB700B"/>
    <w:rsid w:val="00CC03B9"/>
    <w:rsid w:val="00CC1A1A"/>
    <w:rsid w:val="00CC201D"/>
    <w:rsid w:val="00CC22FB"/>
    <w:rsid w:val="00CC31DB"/>
    <w:rsid w:val="00CC4646"/>
    <w:rsid w:val="00CC4804"/>
    <w:rsid w:val="00CC5383"/>
    <w:rsid w:val="00CC6492"/>
    <w:rsid w:val="00CC77CD"/>
    <w:rsid w:val="00CD0C5D"/>
    <w:rsid w:val="00CD1B11"/>
    <w:rsid w:val="00CD26D1"/>
    <w:rsid w:val="00CD376E"/>
    <w:rsid w:val="00CD4157"/>
    <w:rsid w:val="00CD4946"/>
    <w:rsid w:val="00CD49D0"/>
    <w:rsid w:val="00CD54D8"/>
    <w:rsid w:val="00CD5DEF"/>
    <w:rsid w:val="00CD6926"/>
    <w:rsid w:val="00CD6980"/>
    <w:rsid w:val="00CD7F22"/>
    <w:rsid w:val="00CE20D8"/>
    <w:rsid w:val="00CE5560"/>
    <w:rsid w:val="00CE6511"/>
    <w:rsid w:val="00CE690E"/>
    <w:rsid w:val="00CE7259"/>
    <w:rsid w:val="00CE73E5"/>
    <w:rsid w:val="00CF043C"/>
    <w:rsid w:val="00CF1DDA"/>
    <w:rsid w:val="00CF21A4"/>
    <w:rsid w:val="00CF2623"/>
    <w:rsid w:val="00CF2A05"/>
    <w:rsid w:val="00CF3723"/>
    <w:rsid w:val="00CF3C63"/>
    <w:rsid w:val="00CF3CE6"/>
    <w:rsid w:val="00CF5DFA"/>
    <w:rsid w:val="00CF6BD8"/>
    <w:rsid w:val="00CF6F27"/>
    <w:rsid w:val="00CF75D0"/>
    <w:rsid w:val="00CF798D"/>
    <w:rsid w:val="00CF7ACF"/>
    <w:rsid w:val="00D000F3"/>
    <w:rsid w:val="00D018C5"/>
    <w:rsid w:val="00D01B60"/>
    <w:rsid w:val="00D01B91"/>
    <w:rsid w:val="00D01EC8"/>
    <w:rsid w:val="00D021EB"/>
    <w:rsid w:val="00D0220C"/>
    <w:rsid w:val="00D02505"/>
    <w:rsid w:val="00D0273C"/>
    <w:rsid w:val="00D033B5"/>
    <w:rsid w:val="00D03426"/>
    <w:rsid w:val="00D03523"/>
    <w:rsid w:val="00D0542F"/>
    <w:rsid w:val="00D05C3E"/>
    <w:rsid w:val="00D061A7"/>
    <w:rsid w:val="00D061A9"/>
    <w:rsid w:val="00D066D2"/>
    <w:rsid w:val="00D06B76"/>
    <w:rsid w:val="00D07154"/>
    <w:rsid w:val="00D0719A"/>
    <w:rsid w:val="00D07EDE"/>
    <w:rsid w:val="00D1172C"/>
    <w:rsid w:val="00D11D4C"/>
    <w:rsid w:val="00D11F5A"/>
    <w:rsid w:val="00D1253F"/>
    <w:rsid w:val="00D12787"/>
    <w:rsid w:val="00D12EC5"/>
    <w:rsid w:val="00D1314B"/>
    <w:rsid w:val="00D13EBD"/>
    <w:rsid w:val="00D14269"/>
    <w:rsid w:val="00D15B6A"/>
    <w:rsid w:val="00D15F72"/>
    <w:rsid w:val="00D16716"/>
    <w:rsid w:val="00D168A6"/>
    <w:rsid w:val="00D1709C"/>
    <w:rsid w:val="00D17CE9"/>
    <w:rsid w:val="00D2045D"/>
    <w:rsid w:val="00D20E02"/>
    <w:rsid w:val="00D20E51"/>
    <w:rsid w:val="00D21444"/>
    <w:rsid w:val="00D217AB"/>
    <w:rsid w:val="00D21F63"/>
    <w:rsid w:val="00D235B3"/>
    <w:rsid w:val="00D2460F"/>
    <w:rsid w:val="00D24F32"/>
    <w:rsid w:val="00D25497"/>
    <w:rsid w:val="00D25F6D"/>
    <w:rsid w:val="00D2625A"/>
    <w:rsid w:val="00D26E6D"/>
    <w:rsid w:val="00D3112E"/>
    <w:rsid w:val="00D31691"/>
    <w:rsid w:val="00D32012"/>
    <w:rsid w:val="00D3236B"/>
    <w:rsid w:val="00D3311D"/>
    <w:rsid w:val="00D33468"/>
    <w:rsid w:val="00D340D8"/>
    <w:rsid w:val="00D346FE"/>
    <w:rsid w:val="00D34E0D"/>
    <w:rsid w:val="00D34E90"/>
    <w:rsid w:val="00D34F7F"/>
    <w:rsid w:val="00D35FF0"/>
    <w:rsid w:val="00D3670B"/>
    <w:rsid w:val="00D367E5"/>
    <w:rsid w:val="00D37317"/>
    <w:rsid w:val="00D37828"/>
    <w:rsid w:val="00D37C6D"/>
    <w:rsid w:val="00D37DAF"/>
    <w:rsid w:val="00D4080A"/>
    <w:rsid w:val="00D40872"/>
    <w:rsid w:val="00D40E76"/>
    <w:rsid w:val="00D413F2"/>
    <w:rsid w:val="00D418DF"/>
    <w:rsid w:val="00D421B8"/>
    <w:rsid w:val="00D46333"/>
    <w:rsid w:val="00D4720B"/>
    <w:rsid w:val="00D4725A"/>
    <w:rsid w:val="00D47AD0"/>
    <w:rsid w:val="00D501F9"/>
    <w:rsid w:val="00D5059E"/>
    <w:rsid w:val="00D50D00"/>
    <w:rsid w:val="00D54CE3"/>
    <w:rsid w:val="00D54D8B"/>
    <w:rsid w:val="00D54E73"/>
    <w:rsid w:val="00D54F59"/>
    <w:rsid w:val="00D55F37"/>
    <w:rsid w:val="00D5699D"/>
    <w:rsid w:val="00D56C3D"/>
    <w:rsid w:val="00D57210"/>
    <w:rsid w:val="00D57343"/>
    <w:rsid w:val="00D57440"/>
    <w:rsid w:val="00D60181"/>
    <w:rsid w:val="00D609D9"/>
    <w:rsid w:val="00D61C19"/>
    <w:rsid w:val="00D61F66"/>
    <w:rsid w:val="00D62CF5"/>
    <w:rsid w:val="00D636B3"/>
    <w:rsid w:val="00D64044"/>
    <w:rsid w:val="00D640C4"/>
    <w:rsid w:val="00D64902"/>
    <w:rsid w:val="00D649E8"/>
    <w:rsid w:val="00D64EBC"/>
    <w:rsid w:val="00D64EF4"/>
    <w:rsid w:val="00D658F6"/>
    <w:rsid w:val="00D6678A"/>
    <w:rsid w:val="00D66854"/>
    <w:rsid w:val="00D6685F"/>
    <w:rsid w:val="00D66A30"/>
    <w:rsid w:val="00D679AA"/>
    <w:rsid w:val="00D7033C"/>
    <w:rsid w:val="00D70A91"/>
    <w:rsid w:val="00D71144"/>
    <w:rsid w:val="00D7179B"/>
    <w:rsid w:val="00D72B48"/>
    <w:rsid w:val="00D73575"/>
    <w:rsid w:val="00D736AC"/>
    <w:rsid w:val="00D7491F"/>
    <w:rsid w:val="00D74FEF"/>
    <w:rsid w:val="00D7572D"/>
    <w:rsid w:val="00D764BB"/>
    <w:rsid w:val="00D7668A"/>
    <w:rsid w:val="00D76D66"/>
    <w:rsid w:val="00D77A0F"/>
    <w:rsid w:val="00D77F67"/>
    <w:rsid w:val="00D80D1F"/>
    <w:rsid w:val="00D82CB1"/>
    <w:rsid w:val="00D8326F"/>
    <w:rsid w:val="00D83636"/>
    <w:rsid w:val="00D839C2"/>
    <w:rsid w:val="00D8434A"/>
    <w:rsid w:val="00D867FF"/>
    <w:rsid w:val="00D878E0"/>
    <w:rsid w:val="00D8791D"/>
    <w:rsid w:val="00D87F9F"/>
    <w:rsid w:val="00D9015C"/>
    <w:rsid w:val="00D90364"/>
    <w:rsid w:val="00D90C76"/>
    <w:rsid w:val="00D913B2"/>
    <w:rsid w:val="00D9264E"/>
    <w:rsid w:val="00D93A0D"/>
    <w:rsid w:val="00D94153"/>
    <w:rsid w:val="00D94648"/>
    <w:rsid w:val="00D950D5"/>
    <w:rsid w:val="00D95ECD"/>
    <w:rsid w:val="00D960DC"/>
    <w:rsid w:val="00D97C63"/>
    <w:rsid w:val="00DA0F08"/>
    <w:rsid w:val="00DA1128"/>
    <w:rsid w:val="00DA21A7"/>
    <w:rsid w:val="00DA22C7"/>
    <w:rsid w:val="00DA2DED"/>
    <w:rsid w:val="00DA3B3C"/>
    <w:rsid w:val="00DA3D8E"/>
    <w:rsid w:val="00DA4194"/>
    <w:rsid w:val="00DA453B"/>
    <w:rsid w:val="00DA653B"/>
    <w:rsid w:val="00DA6A6A"/>
    <w:rsid w:val="00DA6D58"/>
    <w:rsid w:val="00DA77F3"/>
    <w:rsid w:val="00DB0852"/>
    <w:rsid w:val="00DB0F7D"/>
    <w:rsid w:val="00DB1957"/>
    <w:rsid w:val="00DB1CA7"/>
    <w:rsid w:val="00DB1E19"/>
    <w:rsid w:val="00DB1E89"/>
    <w:rsid w:val="00DB24AF"/>
    <w:rsid w:val="00DB2A8F"/>
    <w:rsid w:val="00DB2CE3"/>
    <w:rsid w:val="00DB2D55"/>
    <w:rsid w:val="00DB3F7B"/>
    <w:rsid w:val="00DB465D"/>
    <w:rsid w:val="00DB4934"/>
    <w:rsid w:val="00DB577E"/>
    <w:rsid w:val="00DB5C8D"/>
    <w:rsid w:val="00DB7592"/>
    <w:rsid w:val="00DB7F18"/>
    <w:rsid w:val="00DC19EB"/>
    <w:rsid w:val="00DC1E8A"/>
    <w:rsid w:val="00DC2284"/>
    <w:rsid w:val="00DC2528"/>
    <w:rsid w:val="00DC2F10"/>
    <w:rsid w:val="00DC33B6"/>
    <w:rsid w:val="00DC545D"/>
    <w:rsid w:val="00DC696F"/>
    <w:rsid w:val="00DC6F73"/>
    <w:rsid w:val="00DC6FD4"/>
    <w:rsid w:val="00DC7489"/>
    <w:rsid w:val="00DC7E15"/>
    <w:rsid w:val="00DC7EAE"/>
    <w:rsid w:val="00DD024E"/>
    <w:rsid w:val="00DD167E"/>
    <w:rsid w:val="00DD1D7B"/>
    <w:rsid w:val="00DD22F6"/>
    <w:rsid w:val="00DD3D04"/>
    <w:rsid w:val="00DD40F9"/>
    <w:rsid w:val="00DD430C"/>
    <w:rsid w:val="00DD438D"/>
    <w:rsid w:val="00DD444F"/>
    <w:rsid w:val="00DD4499"/>
    <w:rsid w:val="00DD4916"/>
    <w:rsid w:val="00DD4934"/>
    <w:rsid w:val="00DD4BA3"/>
    <w:rsid w:val="00DD4C84"/>
    <w:rsid w:val="00DD51AC"/>
    <w:rsid w:val="00DD5327"/>
    <w:rsid w:val="00DD5349"/>
    <w:rsid w:val="00DD559E"/>
    <w:rsid w:val="00DD5E90"/>
    <w:rsid w:val="00DD6215"/>
    <w:rsid w:val="00DD6384"/>
    <w:rsid w:val="00DD65F5"/>
    <w:rsid w:val="00DD6FBB"/>
    <w:rsid w:val="00DD770C"/>
    <w:rsid w:val="00DD78E5"/>
    <w:rsid w:val="00DE0540"/>
    <w:rsid w:val="00DE22AB"/>
    <w:rsid w:val="00DE2452"/>
    <w:rsid w:val="00DE2C95"/>
    <w:rsid w:val="00DE2D41"/>
    <w:rsid w:val="00DE3949"/>
    <w:rsid w:val="00DE3A73"/>
    <w:rsid w:val="00DE3AE8"/>
    <w:rsid w:val="00DE3D28"/>
    <w:rsid w:val="00DE3E48"/>
    <w:rsid w:val="00DE44A8"/>
    <w:rsid w:val="00DE577D"/>
    <w:rsid w:val="00DE591D"/>
    <w:rsid w:val="00DE59C7"/>
    <w:rsid w:val="00DE5F7E"/>
    <w:rsid w:val="00DE6B50"/>
    <w:rsid w:val="00DE6F1E"/>
    <w:rsid w:val="00DE7377"/>
    <w:rsid w:val="00DE7965"/>
    <w:rsid w:val="00DEE80F"/>
    <w:rsid w:val="00DF0951"/>
    <w:rsid w:val="00DF0C6C"/>
    <w:rsid w:val="00DF24D0"/>
    <w:rsid w:val="00DF2DEB"/>
    <w:rsid w:val="00DF2EB0"/>
    <w:rsid w:val="00DF413C"/>
    <w:rsid w:val="00DF4701"/>
    <w:rsid w:val="00DF4A86"/>
    <w:rsid w:val="00DF5D4E"/>
    <w:rsid w:val="00DF6A0C"/>
    <w:rsid w:val="00DF7BAE"/>
    <w:rsid w:val="00DF7F12"/>
    <w:rsid w:val="00E00723"/>
    <w:rsid w:val="00E01B55"/>
    <w:rsid w:val="00E02630"/>
    <w:rsid w:val="00E02A35"/>
    <w:rsid w:val="00E04681"/>
    <w:rsid w:val="00E04BC5"/>
    <w:rsid w:val="00E0500D"/>
    <w:rsid w:val="00E06EC9"/>
    <w:rsid w:val="00E07057"/>
    <w:rsid w:val="00E071D1"/>
    <w:rsid w:val="00E0758F"/>
    <w:rsid w:val="00E07B02"/>
    <w:rsid w:val="00E10636"/>
    <w:rsid w:val="00E113C9"/>
    <w:rsid w:val="00E1177F"/>
    <w:rsid w:val="00E11A6F"/>
    <w:rsid w:val="00E11C24"/>
    <w:rsid w:val="00E11C46"/>
    <w:rsid w:val="00E11EC2"/>
    <w:rsid w:val="00E12094"/>
    <w:rsid w:val="00E1293D"/>
    <w:rsid w:val="00E14CB7"/>
    <w:rsid w:val="00E1506D"/>
    <w:rsid w:val="00E155F5"/>
    <w:rsid w:val="00E156C5"/>
    <w:rsid w:val="00E16613"/>
    <w:rsid w:val="00E16FB0"/>
    <w:rsid w:val="00E17873"/>
    <w:rsid w:val="00E22588"/>
    <w:rsid w:val="00E2285A"/>
    <w:rsid w:val="00E2293E"/>
    <w:rsid w:val="00E230CD"/>
    <w:rsid w:val="00E23364"/>
    <w:rsid w:val="00E233E9"/>
    <w:rsid w:val="00E236E4"/>
    <w:rsid w:val="00E241AC"/>
    <w:rsid w:val="00E242C9"/>
    <w:rsid w:val="00E249BC"/>
    <w:rsid w:val="00E24C77"/>
    <w:rsid w:val="00E2559B"/>
    <w:rsid w:val="00E25C22"/>
    <w:rsid w:val="00E269D4"/>
    <w:rsid w:val="00E27B8C"/>
    <w:rsid w:val="00E30658"/>
    <w:rsid w:val="00E30CE4"/>
    <w:rsid w:val="00E319AE"/>
    <w:rsid w:val="00E328BF"/>
    <w:rsid w:val="00E33306"/>
    <w:rsid w:val="00E333BF"/>
    <w:rsid w:val="00E34021"/>
    <w:rsid w:val="00E34178"/>
    <w:rsid w:val="00E35147"/>
    <w:rsid w:val="00E404E8"/>
    <w:rsid w:val="00E41835"/>
    <w:rsid w:val="00E44150"/>
    <w:rsid w:val="00E44CBE"/>
    <w:rsid w:val="00E45E50"/>
    <w:rsid w:val="00E45FF0"/>
    <w:rsid w:val="00E46004"/>
    <w:rsid w:val="00E50979"/>
    <w:rsid w:val="00E509B8"/>
    <w:rsid w:val="00E51F4E"/>
    <w:rsid w:val="00E53ACF"/>
    <w:rsid w:val="00E55B4A"/>
    <w:rsid w:val="00E55C5E"/>
    <w:rsid w:val="00E56C94"/>
    <w:rsid w:val="00E577FC"/>
    <w:rsid w:val="00E603A4"/>
    <w:rsid w:val="00E61B38"/>
    <w:rsid w:val="00E61B5A"/>
    <w:rsid w:val="00E6232E"/>
    <w:rsid w:val="00E624E0"/>
    <w:rsid w:val="00E62F53"/>
    <w:rsid w:val="00E6377A"/>
    <w:rsid w:val="00E639D4"/>
    <w:rsid w:val="00E63E13"/>
    <w:rsid w:val="00E640BD"/>
    <w:rsid w:val="00E644D7"/>
    <w:rsid w:val="00E65238"/>
    <w:rsid w:val="00E65975"/>
    <w:rsid w:val="00E67448"/>
    <w:rsid w:val="00E700AB"/>
    <w:rsid w:val="00E70BC3"/>
    <w:rsid w:val="00E70ED5"/>
    <w:rsid w:val="00E7280C"/>
    <w:rsid w:val="00E72B46"/>
    <w:rsid w:val="00E73446"/>
    <w:rsid w:val="00E73634"/>
    <w:rsid w:val="00E73852"/>
    <w:rsid w:val="00E73B5B"/>
    <w:rsid w:val="00E73BB4"/>
    <w:rsid w:val="00E73C15"/>
    <w:rsid w:val="00E744E5"/>
    <w:rsid w:val="00E74CE6"/>
    <w:rsid w:val="00E757A6"/>
    <w:rsid w:val="00E75B79"/>
    <w:rsid w:val="00E75F46"/>
    <w:rsid w:val="00E76168"/>
    <w:rsid w:val="00E76489"/>
    <w:rsid w:val="00E764FC"/>
    <w:rsid w:val="00E76711"/>
    <w:rsid w:val="00E76761"/>
    <w:rsid w:val="00E76774"/>
    <w:rsid w:val="00E76F33"/>
    <w:rsid w:val="00E77D2B"/>
    <w:rsid w:val="00E80516"/>
    <w:rsid w:val="00E80E19"/>
    <w:rsid w:val="00E81978"/>
    <w:rsid w:val="00E82285"/>
    <w:rsid w:val="00E826E3"/>
    <w:rsid w:val="00E82D4E"/>
    <w:rsid w:val="00E83449"/>
    <w:rsid w:val="00E84F7D"/>
    <w:rsid w:val="00E85569"/>
    <w:rsid w:val="00E86139"/>
    <w:rsid w:val="00E864FD"/>
    <w:rsid w:val="00E87CE6"/>
    <w:rsid w:val="00E906DC"/>
    <w:rsid w:val="00E911D9"/>
    <w:rsid w:val="00E9120D"/>
    <w:rsid w:val="00E92354"/>
    <w:rsid w:val="00E92CD2"/>
    <w:rsid w:val="00E93B84"/>
    <w:rsid w:val="00E94BB3"/>
    <w:rsid w:val="00E95487"/>
    <w:rsid w:val="00E96076"/>
    <w:rsid w:val="00E97063"/>
    <w:rsid w:val="00E97727"/>
    <w:rsid w:val="00E9790E"/>
    <w:rsid w:val="00E97B34"/>
    <w:rsid w:val="00EA039D"/>
    <w:rsid w:val="00EA03E7"/>
    <w:rsid w:val="00EA1B09"/>
    <w:rsid w:val="00EA2168"/>
    <w:rsid w:val="00EA2609"/>
    <w:rsid w:val="00EA37B3"/>
    <w:rsid w:val="00EA3968"/>
    <w:rsid w:val="00EA400A"/>
    <w:rsid w:val="00EA4873"/>
    <w:rsid w:val="00EA5912"/>
    <w:rsid w:val="00EA5AE9"/>
    <w:rsid w:val="00EA5F02"/>
    <w:rsid w:val="00EA6BA5"/>
    <w:rsid w:val="00EA6BFA"/>
    <w:rsid w:val="00EB0336"/>
    <w:rsid w:val="00EB0AE4"/>
    <w:rsid w:val="00EB2445"/>
    <w:rsid w:val="00EB32E2"/>
    <w:rsid w:val="00EB3599"/>
    <w:rsid w:val="00EB36EB"/>
    <w:rsid w:val="00EB3709"/>
    <w:rsid w:val="00EB4544"/>
    <w:rsid w:val="00EB48C1"/>
    <w:rsid w:val="00EB4B23"/>
    <w:rsid w:val="00EB4B3C"/>
    <w:rsid w:val="00EB5082"/>
    <w:rsid w:val="00EB622D"/>
    <w:rsid w:val="00EB76ED"/>
    <w:rsid w:val="00EB786F"/>
    <w:rsid w:val="00EB78F2"/>
    <w:rsid w:val="00EC0071"/>
    <w:rsid w:val="00EC1342"/>
    <w:rsid w:val="00EC1FE1"/>
    <w:rsid w:val="00EC2764"/>
    <w:rsid w:val="00EC28C2"/>
    <w:rsid w:val="00EC2CCB"/>
    <w:rsid w:val="00EC2E9D"/>
    <w:rsid w:val="00EC371C"/>
    <w:rsid w:val="00EC3793"/>
    <w:rsid w:val="00EC385B"/>
    <w:rsid w:val="00EC4367"/>
    <w:rsid w:val="00EC4F22"/>
    <w:rsid w:val="00EC52DC"/>
    <w:rsid w:val="00EC5815"/>
    <w:rsid w:val="00EC5D04"/>
    <w:rsid w:val="00EC5E30"/>
    <w:rsid w:val="00EC6585"/>
    <w:rsid w:val="00EC6696"/>
    <w:rsid w:val="00EC6820"/>
    <w:rsid w:val="00EC6847"/>
    <w:rsid w:val="00EC6C76"/>
    <w:rsid w:val="00EC7A74"/>
    <w:rsid w:val="00EC7E04"/>
    <w:rsid w:val="00ED209B"/>
    <w:rsid w:val="00ED28B4"/>
    <w:rsid w:val="00ED2925"/>
    <w:rsid w:val="00ED2A85"/>
    <w:rsid w:val="00ED2AC2"/>
    <w:rsid w:val="00ED31D6"/>
    <w:rsid w:val="00ED3322"/>
    <w:rsid w:val="00ED34C6"/>
    <w:rsid w:val="00ED38D7"/>
    <w:rsid w:val="00ED4362"/>
    <w:rsid w:val="00ED5134"/>
    <w:rsid w:val="00ED5762"/>
    <w:rsid w:val="00ED58A2"/>
    <w:rsid w:val="00ED5F2A"/>
    <w:rsid w:val="00ED72C4"/>
    <w:rsid w:val="00ED76DB"/>
    <w:rsid w:val="00EE0B41"/>
    <w:rsid w:val="00EE1AB9"/>
    <w:rsid w:val="00EE1BB4"/>
    <w:rsid w:val="00EE22AB"/>
    <w:rsid w:val="00EE3970"/>
    <w:rsid w:val="00EE3D44"/>
    <w:rsid w:val="00EE41F1"/>
    <w:rsid w:val="00EE453E"/>
    <w:rsid w:val="00EE517E"/>
    <w:rsid w:val="00EE5353"/>
    <w:rsid w:val="00EE5566"/>
    <w:rsid w:val="00EE593B"/>
    <w:rsid w:val="00EE62F8"/>
    <w:rsid w:val="00EE7F82"/>
    <w:rsid w:val="00EF0EE4"/>
    <w:rsid w:val="00EF1C31"/>
    <w:rsid w:val="00EF207A"/>
    <w:rsid w:val="00EF22D8"/>
    <w:rsid w:val="00EF25D6"/>
    <w:rsid w:val="00EF3846"/>
    <w:rsid w:val="00EF41C4"/>
    <w:rsid w:val="00EF4CFE"/>
    <w:rsid w:val="00EF543E"/>
    <w:rsid w:val="00EF559D"/>
    <w:rsid w:val="00EF63C5"/>
    <w:rsid w:val="00EF6581"/>
    <w:rsid w:val="00EF68EC"/>
    <w:rsid w:val="00EF6912"/>
    <w:rsid w:val="00EF6FE2"/>
    <w:rsid w:val="00EF70F9"/>
    <w:rsid w:val="00EF7AA0"/>
    <w:rsid w:val="00F00394"/>
    <w:rsid w:val="00F00CE2"/>
    <w:rsid w:val="00F01735"/>
    <w:rsid w:val="00F0207E"/>
    <w:rsid w:val="00F02C87"/>
    <w:rsid w:val="00F0304C"/>
    <w:rsid w:val="00F035E5"/>
    <w:rsid w:val="00F04B21"/>
    <w:rsid w:val="00F054CB"/>
    <w:rsid w:val="00F05CD8"/>
    <w:rsid w:val="00F0640E"/>
    <w:rsid w:val="00F068D9"/>
    <w:rsid w:val="00F07DC4"/>
    <w:rsid w:val="00F07E89"/>
    <w:rsid w:val="00F10DDF"/>
    <w:rsid w:val="00F10F3F"/>
    <w:rsid w:val="00F10F9E"/>
    <w:rsid w:val="00F11A36"/>
    <w:rsid w:val="00F11B9C"/>
    <w:rsid w:val="00F13469"/>
    <w:rsid w:val="00F14D79"/>
    <w:rsid w:val="00F15387"/>
    <w:rsid w:val="00F15D30"/>
    <w:rsid w:val="00F15E53"/>
    <w:rsid w:val="00F16D16"/>
    <w:rsid w:val="00F17BA8"/>
    <w:rsid w:val="00F17D16"/>
    <w:rsid w:val="00F20AF4"/>
    <w:rsid w:val="00F20B94"/>
    <w:rsid w:val="00F21590"/>
    <w:rsid w:val="00F2199C"/>
    <w:rsid w:val="00F21FC5"/>
    <w:rsid w:val="00F23525"/>
    <w:rsid w:val="00F23732"/>
    <w:rsid w:val="00F23AA4"/>
    <w:rsid w:val="00F254D8"/>
    <w:rsid w:val="00F25BC8"/>
    <w:rsid w:val="00F25D32"/>
    <w:rsid w:val="00F266D4"/>
    <w:rsid w:val="00F2712B"/>
    <w:rsid w:val="00F32043"/>
    <w:rsid w:val="00F320A6"/>
    <w:rsid w:val="00F324E5"/>
    <w:rsid w:val="00F32529"/>
    <w:rsid w:val="00F3446B"/>
    <w:rsid w:val="00F3476F"/>
    <w:rsid w:val="00F35739"/>
    <w:rsid w:val="00F35F6F"/>
    <w:rsid w:val="00F379E6"/>
    <w:rsid w:val="00F401A8"/>
    <w:rsid w:val="00F40D64"/>
    <w:rsid w:val="00F4237B"/>
    <w:rsid w:val="00F425F7"/>
    <w:rsid w:val="00F42BDB"/>
    <w:rsid w:val="00F431D7"/>
    <w:rsid w:val="00F432CE"/>
    <w:rsid w:val="00F43D7B"/>
    <w:rsid w:val="00F43DD3"/>
    <w:rsid w:val="00F44251"/>
    <w:rsid w:val="00F461EB"/>
    <w:rsid w:val="00F4666D"/>
    <w:rsid w:val="00F47EC1"/>
    <w:rsid w:val="00F47F77"/>
    <w:rsid w:val="00F502AB"/>
    <w:rsid w:val="00F508C1"/>
    <w:rsid w:val="00F52BFD"/>
    <w:rsid w:val="00F5316F"/>
    <w:rsid w:val="00F53667"/>
    <w:rsid w:val="00F548F5"/>
    <w:rsid w:val="00F54CD5"/>
    <w:rsid w:val="00F54E8C"/>
    <w:rsid w:val="00F551B0"/>
    <w:rsid w:val="00F558AB"/>
    <w:rsid w:val="00F55F33"/>
    <w:rsid w:val="00F5614C"/>
    <w:rsid w:val="00F56C6A"/>
    <w:rsid w:val="00F572B2"/>
    <w:rsid w:val="00F57C2B"/>
    <w:rsid w:val="00F60271"/>
    <w:rsid w:val="00F606AB"/>
    <w:rsid w:val="00F6158A"/>
    <w:rsid w:val="00F61F3D"/>
    <w:rsid w:val="00F63C65"/>
    <w:rsid w:val="00F64C65"/>
    <w:rsid w:val="00F64ED4"/>
    <w:rsid w:val="00F65505"/>
    <w:rsid w:val="00F65A9E"/>
    <w:rsid w:val="00F65C1F"/>
    <w:rsid w:val="00F65CE1"/>
    <w:rsid w:val="00F663C6"/>
    <w:rsid w:val="00F66DC3"/>
    <w:rsid w:val="00F677B8"/>
    <w:rsid w:val="00F707ED"/>
    <w:rsid w:val="00F70882"/>
    <w:rsid w:val="00F70FE8"/>
    <w:rsid w:val="00F710AA"/>
    <w:rsid w:val="00F7224D"/>
    <w:rsid w:val="00F72493"/>
    <w:rsid w:val="00F72705"/>
    <w:rsid w:val="00F7272E"/>
    <w:rsid w:val="00F74118"/>
    <w:rsid w:val="00F74916"/>
    <w:rsid w:val="00F74C4A"/>
    <w:rsid w:val="00F750C6"/>
    <w:rsid w:val="00F775E8"/>
    <w:rsid w:val="00F77C29"/>
    <w:rsid w:val="00F803CD"/>
    <w:rsid w:val="00F8048D"/>
    <w:rsid w:val="00F80694"/>
    <w:rsid w:val="00F80D48"/>
    <w:rsid w:val="00F811C2"/>
    <w:rsid w:val="00F817D1"/>
    <w:rsid w:val="00F81958"/>
    <w:rsid w:val="00F81AA3"/>
    <w:rsid w:val="00F83962"/>
    <w:rsid w:val="00F84181"/>
    <w:rsid w:val="00F842A6"/>
    <w:rsid w:val="00F84961"/>
    <w:rsid w:val="00F84D1D"/>
    <w:rsid w:val="00F85167"/>
    <w:rsid w:val="00F8525E"/>
    <w:rsid w:val="00F853CE"/>
    <w:rsid w:val="00F86B05"/>
    <w:rsid w:val="00F86D0E"/>
    <w:rsid w:val="00F873AC"/>
    <w:rsid w:val="00F879D6"/>
    <w:rsid w:val="00F87DC9"/>
    <w:rsid w:val="00F90153"/>
    <w:rsid w:val="00F93575"/>
    <w:rsid w:val="00F93676"/>
    <w:rsid w:val="00F94A42"/>
    <w:rsid w:val="00F95F71"/>
    <w:rsid w:val="00F96C10"/>
    <w:rsid w:val="00F96F37"/>
    <w:rsid w:val="00F970E6"/>
    <w:rsid w:val="00F97B45"/>
    <w:rsid w:val="00FA005F"/>
    <w:rsid w:val="00FA09D1"/>
    <w:rsid w:val="00FA36DA"/>
    <w:rsid w:val="00FA5880"/>
    <w:rsid w:val="00FA59CD"/>
    <w:rsid w:val="00FA6315"/>
    <w:rsid w:val="00FA63F8"/>
    <w:rsid w:val="00FA6EBD"/>
    <w:rsid w:val="00FA7045"/>
    <w:rsid w:val="00FA77D8"/>
    <w:rsid w:val="00FA7EBA"/>
    <w:rsid w:val="00FA7EC7"/>
    <w:rsid w:val="00FB02E4"/>
    <w:rsid w:val="00FB091D"/>
    <w:rsid w:val="00FB35EB"/>
    <w:rsid w:val="00FB4042"/>
    <w:rsid w:val="00FB5A7F"/>
    <w:rsid w:val="00FB636B"/>
    <w:rsid w:val="00FB65E0"/>
    <w:rsid w:val="00FB6F6B"/>
    <w:rsid w:val="00FB7729"/>
    <w:rsid w:val="00FB7B62"/>
    <w:rsid w:val="00FB7E88"/>
    <w:rsid w:val="00FC0336"/>
    <w:rsid w:val="00FC085C"/>
    <w:rsid w:val="00FC1CF3"/>
    <w:rsid w:val="00FC27E6"/>
    <w:rsid w:val="00FC3B4A"/>
    <w:rsid w:val="00FC4D9A"/>
    <w:rsid w:val="00FC5B9E"/>
    <w:rsid w:val="00FC6B39"/>
    <w:rsid w:val="00FC71C8"/>
    <w:rsid w:val="00FC74D6"/>
    <w:rsid w:val="00FC7E55"/>
    <w:rsid w:val="00FD036A"/>
    <w:rsid w:val="00FD051F"/>
    <w:rsid w:val="00FD075A"/>
    <w:rsid w:val="00FD0830"/>
    <w:rsid w:val="00FD1709"/>
    <w:rsid w:val="00FD2644"/>
    <w:rsid w:val="00FD32BB"/>
    <w:rsid w:val="00FD3E42"/>
    <w:rsid w:val="00FD4DCA"/>
    <w:rsid w:val="00FD4DE2"/>
    <w:rsid w:val="00FD4E46"/>
    <w:rsid w:val="00FD6851"/>
    <w:rsid w:val="00FD6E42"/>
    <w:rsid w:val="00FD7EF8"/>
    <w:rsid w:val="00FE17F8"/>
    <w:rsid w:val="00FE219B"/>
    <w:rsid w:val="00FE38CD"/>
    <w:rsid w:val="00FE4BF3"/>
    <w:rsid w:val="00FE4ED8"/>
    <w:rsid w:val="00FE4FD2"/>
    <w:rsid w:val="00FE52A7"/>
    <w:rsid w:val="00FE5929"/>
    <w:rsid w:val="00FE5E51"/>
    <w:rsid w:val="00FE717E"/>
    <w:rsid w:val="00FE773E"/>
    <w:rsid w:val="00FF0207"/>
    <w:rsid w:val="00FF0BBA"/>
    <w:rsid w:val="00FF0ED2"/>
    <w:rsid w:val="00FF1200"/>
    <w:rsid w:val="00FF255E"/>
    <w:rsid w:val="00FF3850"/>
    <w:rsid w:val="00FF4A51"/>
    <w:rsid w:val="00FF4D41"/>
    <w:rsid w:val="00FF5511"/>
    <w:rsid w:val="00FF609A"/>
    <w:rsid w:val="00FF6250"/>
    <w:rsid w:val="00FF6297"/>
    <w:rsid w:val="00FF6966"/>
    <w:rsid w:val="00FF6E3F"/>
    <w:rsid w:val="00FF6ED1"/>
    <w:rsid w:val="00FF7201"/>
    <w:rsid w:val="011567E9"/>
    <w:rsid w:val="01E5F1E5"/>
    <w:rsid w:val="02636970"/>
    <w:rsid w:val="03276CB3"/>
    <w:rsid w:val="03ECD511"/>
    <w:rsid w:val="04773ABB"/>
    <w:rsid w:val="04F2CEC4"/>
    <w:rsid w:val="05571E2A"/>
    <w:rsid w:val="058B2F7C"/>
    <w:rsid w:val="05FC41E3"/>
    <w:rsid w:val="06A97B32"/>
    <w:rsid w:val="07B16204"/>
    <w:rsid w:val="07B932BC"/>
    <w:rsid w:val="08416F5C"/>
    <w:rsid w:val="088D3035"/>
    <w:rsid w:val="0895D4AD"/>
    <w:rsid w:val="094B8A53"/>
    <w:rsid w:val="097382BF"/>
    <w:rsid w:val="09D3F81A"/>
    <w:rsid w:val="09EF9CF4"/>
    <w:rsid w:val="09FA275B"/>
    <w:rsid w:val="0A2F94BD"/>
    <w:rsid w:val="0A392DB2"/>
    <w:rsid w:val="0A96C1D8"/>
    <w:rsid w:val="0AB16E33"/>
    <w:rsid w:val="0B6FC87B"/>
    <w:rsid w:val="0BAC0CD1"/>
    <w:rsid w:val="0BBCBCCD"/>
    <w:rsid w:val="0CD5243E"/>
    <w:rsid w:val="0D5AA33D"/>
    <w:rsid w:val="0D66E03E"/>
    <w:rsid w:val="0D82707F"/>
    <w:rsid w:val="0E0E5653"/>
    <w:rsid w:val="0E776C27"/>
    <w:rsid w:val="0E913695"/>
    <w:rsid w:val="0EE0D4CF"/>
    <w:rsid w:val="0F578D41"/>
    <w:rsid w:val="0FA6056C"/>
    <w:rsid w:val="0FAB3912"/>
    <w:rsid w:val="0FB3E4DC"/>
    <w:rsid w:val="10A8EBBC"/>
    <w:rsid w:val="115B0632"/>
    <w:rsid w:val="11B321E1"/>
    <w:rsid w:val="1323D944"/>
    <w:rsid w:val="138C7A11"/>
    <w:rsid w:val="13CFC553"/>
    <w:rsid w:val="13DB398C"/>
    <w:rsid w:val="13F65991"/>
    <w:rsid w:val="1446BF99"/>
    <w:rsid w:val="1452ECB6"/>
    <w:rsid w:val="145FF232"/>
    <w:rsid w:val="14902705"/>
    <w:rsid w:val="14C2A40A"/>
    <w:rsid w:val="1543A4C1"/>
    <w:rsid w:val="15994042"/>
    <w:rsid w:val="160EAD4F"/>
    <w:rsid w:val="16945375"/>
    <w:rsid w:val="17462E71"/>
    <w:rsid w:val="176ECDA2"/>
    <w:rsid w:val="17E5967A"/>
    <w:rsid w:val="17ED535B"/>
    <w:rsid w:val="18219437"/>
    <w:rsid w:val="1832180B"/>
    <w:rsid w:val="18479D4A"/>
    <w:rsid w:val="184F62CD"/>
    <w:rsid w:val="1864A97B"/>
    <w:rsid w:val="18DD1F3C"/>
    <w:rsid w:val="1B0BFF58"/>
    <w:rsid w:val="1B210F46"/>
    <w:rsid w:val="1B3FD644"/>
    <w:rsid w:val="1BEAC91D"/>
    <w:rsid w:val="1C2DC7DD"/>
    <w:rsid w:val="1C49650B"/>
    <w:rsid w:val="1E3C46A8"/>
    <w:rsid w:val="1EF5C45B"/>
    <w:rsid w:val="1F19D605"/>
    <w:rsid w:val="1FD12B42"/>
    <w:rsid w:val="21043909"/>
    <w:rsid w:val="21446CCC"/>
    <w:rsid w:val="216CE5EC"/>
    <w:rsid w:val="2185E195"/>
    <w:rsid w:val="21A2D06C"/>
    <w:rsid w:val="21CC8F5B"/>
    <w:rsid w:val="224E38C4"/>
    <w:rsid w:val="226694C3"/>
    <w:rsid w:val="231CA2CF"/>
    <w:rsid w:val="2401C111"/>
    <w:rsid w:val="247DD1C0"/>
    <w:rsid w:val="24B16C04"/>
    <w:rsid w:val="24E9B988"/>
    <w:rsid w:val="2512B520"/>
    <w:rsid w:val="25725B40"/>
    <w:rsid w:val="25CF79FF"/>
    <w:rsid w:val="262E2CA4"/>
    <w:rsid w:val="267C85BB"/>
    <w:rsid w:val="26E800EC"/>
    <w:rsid w:val="26F1F94D"/>
    <w:rsid w:val="270D9B67"/>
    <w:rsid w:val="27238401"/>
    <w:rsid w:val="276DB554"/>
    <w:rsid w:val="27D34677"/>
    <w:rsid w:val="280D3815"/>
    <w:rsid w:val="2903A330"/>
    <w:rsid w:val="294D6CAC"/>
    <w:rsid w:val="29980542"/>
    <w:rsid w:val="29A2FACE"/>
    <w:rsid w:val="29AB3CD8"/>
    <w:rsid w:val="2A25C10D"/>
    <w:rsid w:val="2A3AEC32"/>
    <w:rsid w:val="2A94E30D"/>
    <w:rsid w:val="2AA99679"/>
    <w:rsid w:val="2B50EE14"/>
    <w:rsid w:val="2C434331"/>
    <w:rsid w:val="2C8420E0"/>
    <w:rsid w:val="2CAC7908"/>
    <w:rsid w:val="2CB141C6"/>
    <w:rsid w:val="2DF41497"/>
    <w:rsid w:val="2EF0A563"/>
    <w:rsid w:val="2F0EAEF9"/>
    <w:rsid w:val="2F367779"/>
    <w:rsid w:val="2FF05930"/>
    <w:rsid w:val="30122D2A"/>
    <w:rsid w:val="30281E10"/>
    <w:rsid w:val="3069EB24"/>
    <w:rsid w:val="30FE0297"/>
    <w:rsid w:val="322B5ED4"/>
    <w:rsid w:val="327FAD8D"/>
    <w:rsid w:val="33F6D5DD"/>
    <w:rsid w:val="34ADB3B1"/>
    <w:rsid w:val="34B3DF81"/>
    <w:rsid w:val="34F3D356"/>
    <w:rsid w:val="34F7BAC1"/>
    <w:rsid w:val="3504F765"/>
    <w:rsid w:val="35A6DA4D"/>
    <w:rsid w:val="35E384D4"/>
    <w:rsid w:val="3642563D"/>
    <w:rsid w:val="3690D2C4"/>
    <w:rsid w:val="36B324B7"/>
    <w:rsid w:val="37456661"/>
    <w:rsid w:val="3790F3AD"/>
    <w:rsid w:val="379DB7E0"/>
    <w:rsid w:val="37F8966F"/>
    <w:rsid w:val="3813F803"/>
    <w:rsid w:val="3860B4B0"/>
    <w:rsid w:val="38CD6BD9"/>
    <w:rsid w:val="391E8CDF"/>
    <w:rsid w:val="3994B2AB"/>
    <w:rsid w:val="39960C0D"/>
    <w:rsid w:val="3B81FFFB"/>
    <w:rsid w:val="3BACA48F"/>
    <w:rsid w:val="3CE72FD0"/>
    <w:rsid w:val="3CFBBBF9"/>
    <w:rsid w:val="3D0290BD"/>
    <w:rsid w:val="3D6B94B1"/>
    <w:rsid w:val="3D909E44"/>
    <w:rsid w:val="3E68A147"/>
    <w:rsid w:val="3E79E235"/>
    <w:rsid w:val="3EAC3F5B"/>
    <w:rsid w:val="3ECB297D"/>
    <w:rsid w:val="406FFE38"/>
    <w:rsid w:val="40A5E935"/>
    <w:rsid w:val="41D3DA04"/>
    <w:rsid w:val="42200DE8"/>
    <w:rsid w:val="42E95F20"/>
    <w:rsid w:val="42F2C2A2"/>
    <w:rsid w:val="432CB000"/>
    <w:rsid w:val="436F3484"/>
    <w:rsid w:val="443C5A3D"/>
    <w:rsid w:val="447DC65B"/>
    <w:rsid w:val="44A0231A"/>
    <w:rsid w:val="44A3A9C5"/>
    <w:rsid w:val="453DB09F"/>
    <w:rsid w:val="45C2A436"/>
    <w:rsid w:val="473E766C"/>
    <w:rsid w:val="476A81B0"/>
    <w:rsid w:val="48160830"/>
    <w:rsid w:val="4841E200"/>
    <w:rsid w:val="4888F823"/>
    <w:rsid w:val="4900BF45"/>
    <w:rsid w:val="49060FE9"/>
    <w:rsid w:val="4914D554"/>
    <w:rsid w:val="49B97FEF"/>
    <w:rsid w:val="49C4FEFD"/>
    <w:rsid w:val="4A7FDC18"/>
    <w:rsid w:val="4B41CA6D"/>
    <w:rsid w:val="4BA3CF88"/>
    <w:rsid w:val="4C333523"/>
    <w:rsid w:val="4C3BB380"/>
    <w:rsid w:val="4CA9202E"/>
    <w:rsid w:val="4CC9E238"/>
    <w:rsid w:val="4D54E3AB"/>
    <w:rsid w:val="4D617A93"/>
    <w:rsid w:val="4D871C0A"/>
    <w:rsid w:val="4DFEF504"/>
    <w:rsid w:val="4F8B0EE5"/>
    <w:rsid w:val="4FA76B90"/>
    <w:rsid w:val="507133BC"/>
    <w:rsid w:val="507DD2BF"/>
    <w:rsid w:val="517D54C3"/>
    <w:rsid w:val="51FCB573"/>
    <w:rsid w:val="5298835F"/>
    <w:rsid w:val="52AC4950"/>
    <w:rsid w:val="537A97A0"/>
    <w:rsid w:val="538BFA1E"/>
    <w:rsid w:val="53A0F681"/>
    <w:rsid w:val="53C5B04A"/>
    <w:rsid w:val="5437B4E4"/>
    <w:rsid w:val="54652447"/>
    <w:rsid w:val="548B8E70"/>
    <w:rsid w:val="54A088C4"/>
    <w:rsid w:val="55536964"/>
    <w:rsid w:val="569D7821"/>
    <w:rsid w:val="575BC295"/>
    <w:rsid w:val="58B737AC"/>
    <w:rsid w:val="59294100"/>
    <w:rsid w:val="59B1730F"/>
    <w:rsid w:val="5B43D12A"/>
    <w:rsid w:val="5BA2AB8C"/>
    <w:rsid w:val="5D069151"/>
    <w:rsid w:val="5D1A8291"/>
    <w:rsid w:val="5D7F9E40"/>
    <w:rsid w:val="5E26F856"/>
    <w:rsid w:val="5E29E35C"/>
    <w:rsid w:val="5E678358"/>
    <w:rsid w:val="5EC6E668"/>
    <w:rsid w:val="5F286ABE"/>
    <w:rsid w:val="601C4A62"/>
    <w:rsid w:val="6068B1FE"/>
    <w:rsid w:val="6093D6CD"/>
    <w:rsid w:val="60B04FBF"/>
    <w:rsid w:val="60EAE516"/>
    <w:rsid w:val="61166F56"/>
    <w:rsid w:val="61DB0A26"/>
    <w:rsid w:val="61E93B03"/>
    <w:rsid w:val="62DB45F8"/>
    <w:rsid w:val="630E0135"/>
    <w:rsid w:val="63496337"/>
    <w:rsid w:val="63ADBD71"/>
    <w:rsid w:val="643F1620"/>
    <w:rsid w:val="6469A567"/>
    <w:rsid w:val="6503B19A"/>
    <w:rsid w:val="6549AF37"/>
    <w:rsid w:val="655E7455"/>
    <w:rsid w:val="65767FFC"/>
    <w:rsid w:val="658C0475"/>
    <w:rsid w:val="65B235D2"/>
    <w:rsid w:val="669C6507"/>
    <w:rsid w:val="66CDB24F"/>
    <w:rsid w:val="66E604A1"/>
    <w:rsid w:val="66F1E0D0"/>
    <w:rsid w:val="6796874F"/>
    <w:rsid w:val="67BD8995"/>
    <w:rsid w:val="67E7BA2D"/>
    <w:rsid w:val="68B85A00"/>
    <w:rsid w:val="692745EE"/>
    <w:rsid w:val="693225A7"/>
    <w:rsid w:val="69EADFB0"/>
    <w:rsid w:val="6A38C42B"/>
    <w:rsid w:val="6AA2F9F7"/>
    <w:rsid w:val="6AE0E5AE"/>
    <w:rsid w:val="6C5AF529"/>
    <w:rsid w:val="6C60AAEE"/>
    <w:rsid w:val="6C6821BB"/>
    <w:rsid w:val="6D3F31E9"/>
    <w:rsid w:val="6D5787D4"/>
    <w:rsid w:val="6DD69650"/>
    <w:rsid w:val="6E1FEB78"/>
    <w:rsid w:val="6EBEE16D"/>
    <w:rsid w:val="6F0F1F1C"/>
    <w:rsid w:val="6F4A20EA"/>
    <w:rsid w:val="702315ED"/>
    <w:rsid w:val="70243D20"/>
    <w:rsid w:val="70313869"/>
    <w:rsid w:val="70D5D3CA"/>
    <w:rsid w:val="712A4595"/>
    <w:rsid w:val="717E75B1"/>
    <w:rsid w:val="7219BC03"/>
    <w:rsid w:val="733D6199"/>
    <w:rsid w:val="737D4E79"/>
    <w:rsid w:val="73809E4F"/>
    <w:rsid w:val="739ED9D5"/>
    <w:rsid w:val="73CA4106"/>
    <w:rsid w:val="73DFCB80"/>
    <w:rsid w:val="744C3AE3"/>
    <w:rsid w:val="7545EAA8"/>
    <w:rsid w:val="75742F5C"/>
    <w:rsid w:val="75C03453"/>
    <w:rsid w:val="7666A04F"/>
    <w:rsid w:val="769CA496"/>
    <w:rsid w:val="76B31118"/>
    <w:rsid w:val="77D61C93"/>
    <w:rsid w:val="78080EBB"/>
    <w:rsid w:val="7889C89A"/>
    <w:rsid w:val="793E9BF0"/>
    <w:rsid w:val="7940F22F"/>
    <w:rsid w:val="7943FAEB"/>
    <w:rsid w:val="79A3BCBB"/>
    <w:rsid w:val="79BB9649"/>
    <w:rsid w:val="79E9B4F4"/>
    <w:rsid w:val="7A3B4B21"/>
    <w:rsid w:val="7BA1A981"/>
    <w:rsid w:val="7C22C801"/>
    <w:rsid w:val="7C2368CF"/>
    <w:rsid w:val="7D3CEBF5"/>
    <w:rsid w:val="7D8FA55D"/>
    <w:rsid w:val="7DA05519"/>
    <w:rsid w:val="7DC2464F"/>
    <w:rsid w:val="7E474D79"/>
    <w:rsid w:val="7EB76141"/>
    <w:rsid w:val="7F0CA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52DCA"/>
  <w15:chartTrackingRefBased/>
  <w15:docId w15:val="{DB6F1332-2D83-440C-A670-FA105CBEA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20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customStyle="1" w:styleId="normaltextrun">
    <w:name w:val="normaltextrun"/>
    <w:basedOn w:val="DefaultParagraphFont"/>
    <w:rsid w:val="009B138B"/>
  </w:style>
  <w:style w:type="character" w:styleId="CommentReference">
    <w:name w:val="annotation reference"/>
    <w:basedOn w:val="DefaultParagraphFont"/>
    <w:uiPriority w:val="99"/>
    <w:semiHidden/>
    <w:unhideWhenUsed/>
    <w:rsid w:val="00A814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4D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4D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4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4DD"/>
    <w:rPr>
      <w:rFonts w:ascii="Segoe UI" w:eastAsiaTheme="minorEastAsia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723700"/>
    <w:pPr>
      <w:spacing w:after="0" w:line="240" w:lineRule="auto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B664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8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lue.worl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ue.world/ne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ders Korsgaard</DisplayName>
        <AccountId>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84C3E-011F-489A-ABE7-D49F0A6A9F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3EF2A4-0CE3-4027-9E61-43443AD0E4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237F00-C252-4229-8C4C-DACF6DEF43D6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4.xml><?xml version="1.0" encoding="utf-8"?>
<ds:datastoreItem xmlns:ds="http://schemas.openxmlformats.org/officeDocument/2006/customXml" ds:itemID="{C780961B-91A9-4732-ADE8-AEF16DCB0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3</Pages>
  <Words>2773</Words>
  <Characters>15808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132</cp:revision>
  <cp:lastPrinted>2019-02-21T23:07:00Z</cp:lastPrinted>
  <dcterms:created xsi:type="dcterms:W3CDTF">2021-02-22T07:08:00Z</dcterms:created>
  <dcterms:modified xsi:type="dcterms:W3CDTF">2021-02-22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